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829221" w14:textId="77777777" w:rsidR="004E193F" w:rsidRPr="00253839" w:rsidRDefault="004E193F" w:rsidP="00516BBA">
      <w:pPr>
        <w:spacing w:line="240" w:lineRule="auto"/>
        <w:jc w:val="center"/>
        <w:rPr>
          <w:b/>
          <w:noProof/>
          <w:szCs w:val="22"/>
          <w:lang w:val="sk-SK"/>
        </w:rPr>
      </w:pPr>
      <w:r w:rsidRPr="00253839">
        <w:rPr>
          <w:b/>
          <w:noProof/>
          <w:szCs w:val="22"/>
          <w:lang w:val="sk-SK"/>
        </w:rPr>
        <w:t>Písomná informácia pre používateľa</w:t>
      </w:r>
    </w:p>
    <w:p w14:paraId="4D2CBC34" w14:textId="77777777" w:rsidR="004E193F" w:rsidRPr="00253839" w:rsidRDefault="004E193F" w:rsidP="00516BBA">
      <w:pPr>
        <w:spacing w:line="240" w:lineRule="auto"/>
        <w:jc w:val="center"/>
        <w:rPr>
          <w:b/>
          <w:noProof/>
          <w:szCs w:val="22"/>
          <w:lang w:val="sk-SK"/>
        </w:rPr>
      </w:pPr>
    </w:p>
    <w:p w14:paraId="483CE3EB" w14:textId="77777777" w:rsidR="004E193F" w:rsidRPr="00253839" w:rsidRDefault="00F81CC2" w:rsidP="00516BBA">
      <w:pPr>
        <w:pStyle w:val="Bezriadkovania"/>
        <w:jc w:val="center"/>
        <w:rPr>
          <w:rFonts w:ascii="Times New Roman" w:hAnsi="Times New Roman" w:cs="Times New Roman"/>
          <w:b/>
          <w:lang w:val="sk-SK"/>
        </w:rPr>
      </w:pPr>
      <w:r w:rsidRPr="00253839">
        <w:rPr>
          <w:rFonts w:ascii="Times New Roman" w:hAnsi="Times New Roman" w:cs="Times New Roman"/>
          <w:b/>
          <w:lang w:val="sk-SK"/>
        </w:rPr>
        <w:t>Cefixime Nectar</w:t>
      </w:r>
      <w:r w:rsidR="004E193F" w:rsidRPr="00253839">
        <w:rPr>
          <w:rFonts w:ascii="Times New Roman" w:hAnsi="Times New Roman" w:cs="Times New Roman"/>
          <w:b/>
          <w:lang w:val="sk-SK"/>
        </w:rPr>
        <w:t xml:space="preserve"> 200 mg filmom obalené tablety</w:t>
      </w:r>
    </w:p>
    <w:p w14:paraId="63007DB8" w14:textId="77777777" w:rsidR="004E193F" w:rsidRPr="00253839" w:rsidRDefault="004E193F" w:rsidP="00516BBA">
      <w:pPr>
        <w:pStyle w:val="Bezriadkovania"/>
        <w:jc w:val="center"/>
        <w:rPr>
          <w:rFonts w:ascii="Times New Roman" w:hAnsi="Times New Roman" w:cs="Times New Roman"/>
          <w:b/>
          <w:lang w:val="sk-SK"/>
        </w:rPr>
      </w:pPr>
      <w:r w:rsidRPr="00253839">
        <w:rPr>
          <w:rFonts w:ascii="Times New Roman" w:hAnsi="Times New Roman" w:cs="Times New Roman"/>
          <w:b/>
          <w:lang w:val="sk-SK"/>
        </w:rPr>
        <w:t>Cefixime Nectar 400 mg filmom obalené tablety</w:t>
      </w:r>
    </w:p>
    <w:p w14:paraId="24E3E366" w14:textId="77777777" w:rsidR="004E193F" w:rsidRPr="00253839" w:rsidRDefault="004E193F" w:rsidP="00516BBA">
      <w:pPr>
        <w:spacing w:line="240" w:lineRule="auto"/>
        <w:jc w:val="center"/>
        <w:rPr>
          <w:lang w:val="sk-SK"/>
        </w:rPr>
      </w:pPr>
    </w:p>
    <w:p w14:paraId="55977494" w14:textId="77777777" w:rsidR="00B1710E" w:rsidRPr="00253839" w:rsidRDefault="00E93445" w:rsidP="00516BBA">
      <w:pPr>
        <w:spacing w:line="240" w:lineRule="auto"/>
        <w:jc w:val="center"/>
        <w:rPr>
          <w:lang w:val="sk-SK"/>
        </w:rPr>
      </w:pPr>
      <w:r>
        <w:rPr>
          <w:lang w:val="sk-SK"/>
        </w:rPr>
        <w:t>c</w:t>
      </w:r>
      <w:r w:rsidR="004E193F" w:rsidRPr="00253839">
        <w:rPr>
          <w:lang w:val="sk-SK"/>
        </w:rPr>
        <w:t>efixím</w:t>
      </w:r>
    </w:p>
    <w:p w14:paraId="2E603845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3C5B7520" w14:textId="77777777" w:rsidR="004E193F" w:rsidRPr="00253839" w:rsidRDefault="004E193F" w:rsidP="00516BBA">
      <w:pPr>
        <w:spacing w:line="240" w:lineRule="auto"/>
        <w:rPr>
          <w:b/>
          <w:lang w:val="sk-SK"/>
        </w:rPr>
      </w:pPr>
      <w:r w:rsidRPr="00253839">
        <w:rPr>
          <w:b/>
          <w:lang w:val="sk-SK"/>
        </w:rPr>
        <w:t>Pozorne si prečítajte celú písomnú informáciu predtým, ako začnete užívať tento liek, pretože obsahuje pre vás dôležité informácie.</w:t>
      </w:r>
    </w:p>
    <w:p w14:paraId="1BA92019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bCs/>
          <w:lang w:val="sk-SK"/>
        </w:rPr>
        <w:t>Túto písomnú informáciu si uschovajte. Možno bude potrebné, aby ste si ju znovu prečítali.</w:t>
      </w:r>
    </w:p>
    <w:p w14:paraId="42411FE5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lang w:val="sk-SK"/>
        </w:rPr>
        <w:t>Ak máte akékoľvek ďalšie otázky, obráťte sa na svojho lekára alebo lekárnika.</w:t>
      </w:r>
    </w:p>
    <w:p w14:paraId="5771729A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lang w:val="sk-SK"/>
        </w:rPr>
      </w:pPr>
      <w:r w:rsidRPr="00253839">
        <w:rPr>
          <w:lang w:val="sk-SK"/>
        </w:rPr>
        <w:t>Tento liek bol predpísaný iba vám. Nedávajte ho nikomu inému. Môže mu uškodiť, dokonca aj vtedy, ak má rovnaké prejavy ochorenia ako vy.</w:t>
      </w:r>
    </w:p>
    <w:p w14:paraId="364652B1" w14:textId="77777777" w:rsidR="004E193F" w:rsidRPr="00253839" w:rsidRDefault="004E193F" w:rsidP="00E93445">
      <w:pPr>
        <w:numPr>
          <w:ilvl w:val="0"/>
          <w:numId w:val="1"/>
        </w:numPr>
        <w:tabs>
          <w:tab w:val="clear" w:pos="567"/>
          <w:tab w:val="clear" w:pos="720"/>
          <w:tab w:val="num" w:pos="426"/>
        </w:tabs>
        <w:spacing w:line="240" w:lineRule="auto"/>
        <w:ind w:left="426"/>
        <w:rPr>
          <w:b/>
          <w:lang w:val="sk-SK"/>
        </w:rPr>
      </w:pPr>
      <w:r w:rsidRPr="00253839">
        <w:rPr>
          <w:lang w:val="sk-SK"/>
        </w:rPr>
        <w:t>Ak sa u vás vyskytne akýkoľvek vedľajší účinok, obráťte sa na svojho lekára alebo lekárnika. To sa týka aj akýchkoľvek vedľajších účinkov, ktoré nie sú uvedené v tejto písomnej informácii. Pozri časť 4.</w:t>
      </w:r>
    </w:p>
    <w:p w14:paraId="42DF147C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0321BE21" w14:textId="77777777" w:rsidR="004E193F" w:rsidRPr="00253839" w:rsidRDefault="004E193F" w:rsidP="00516BBA">
      <w:pPr>
        <w:keepNext/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V tejto písomnej informácii sa dozviete:</w:t>
      </w:r>
    </w:p>
    <w:p w14:paraId="4087ACBD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1.</w:t>
      </w:r>
      <w:r w:rsidRPr="00253839">
        <w:rPr>
          <w:szCs w:val="22"/>
          <w:lang w:val="sk-SK"/>
        </w:rPr>
        <w:tab/>
        <w:t xml:space="preserve">Čo je </w:t>
      </w:r>
      <w:r w:rsidR="00F81CC2" w:rsidRPr="00253839">
        <w:rPr>
          <w:szCs w:val="22"/>
          <w:lang w:val="sk-SK"/>
        </w:rPr>
        <w:t>Cefixime Nectar</w:t>
      </w:r>
      <w:r w:rsidRPr="00253839">
        <w:rPr>
          <w:szCs w:val="22"/>
          <w:lang w:val="sk-SK"/>
        </w:rPr>
        <w:t xml:space="preserve"> a na čo sa používa</w:t>
      </w:r>
    </w:p>
    <w:p w14:paraId="2FFAA3B5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2.</w:t>
      </w:r>
      <w:r w:rsidRPr="00253839">
        <w:rPr>
          <w:szCs w:val="22"/>
          <w:lang w:val="sk-SK"/>
        </w:rPr>
        <w:tab/>
        <w:t xml:space="preserve">Čo potrebujete vedieť predtým, ako užijete </w:t>
      </w:r>
      <w:r w:rsidR="00F81CC2" w:rsidRPr="00253839">
        <w:rPr>
          <w:szCs w:val="22"/>
          <w:lang w:val="sk-SK"/>
        </w:rPr>
        <w:t>Cefixime Nectar</w:t>
      </w:r>
    </w:p>
    <w:p w14:paraId="3D672774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3.</w:t>
      </w:r>
      <w:r w:rsidRPr="00253839">
        <w:rPr>
          <w:szCs w:val="22"/>
          <w:lang w:val="sk-SK"/>
        </w:rPr>
        <w:tab/>
        <w:t xml:space="preserve">Ako užívať </w:t>
      </w:r>
      <w:r w:rsidR="00F81CC2" w:rsidRPr="00253839">
        <w:rPr>
          <w:szCs w:val="22"/>
          <w:lang w:val="sk-SK"/>
        </w:rPr>
        <w:t>Cefixime Nectar</w:t>
      </w:r>
    </w:p>
    <w:p w14:paraId="396158AB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4.</w:t>
      </w:r>
      <w:r w:rsidRPr="00253839">
        <w:rPr>
          <w:szCs w:val="22"/>
          <w:lang w:val="sk-SK"/>
        </w:rPr>
        <w:tab/>
        <w:t>Možné vedľajšie účinky</w:t>
      </w:r>
    </w:p>
    <w:p w14:paraId="6693758E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5.</w:t>
      </w:r>
      <w:r w:rsidRPr="00253839">
        <w:rPr>
          <w:szCs w:val="22"/>
          <w:lang w:val="sk-SK"/>
        </w:rPr>
        <w:tab/>
        <w:t xml:space="preserve">Ako uchovávať </w:t>
      </w:r>
      <w:r w:rsidR="00F81CC2" w:rsidRPr="00253839">
        <w:rPr>
          <w:szCs w:val="22"/>
          <w:lang w:val="sk-SK"/>
        </w:rPr>
        <w:t>Cefixime Nectar</w:t>
      </w:r>
      <w:r w:rsidRPr="00253839">
        <w:rPr>
          <w:szCs w:val="22"/>
          <w:lang w:val="sk-SK"/>
        </w:rPr>
        <w:t xml:space="preserve"> </w:t>
      </w:r>
    </w:p>
    <w:p w14:paraId="4211B5D5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6.</w:t>
      </w:r>
      <w:r w:rsidRPr="00253839">
        <w:rPr>
          <w:szCs w:val="22"/>
          <w:lang w:val="sk-SK"/>
        </w:rPr>
        <w:tab/>
        <w:t>Obsah balenia a ďalšie informácie</w:t>
      </w:r>
    </w:p>
    <w:p w14:paraId="3C797FC6" w14:textId="77777777" w:rsidR="004E193F" w:rsidRPr="00253839" w:rsidRDefault="004E193F" w:rsidP="00516BBA">
      <w:pPr>
        <w:spacing w:line="240" w:lineRule="auto"/>
        <w:rPr>
          <w:szCs w:val="22"/>
          <w:lang w:val="sk-SK"/>
        </w:rPr>
      </w:pPr>
    </w:p>
    <w:p w14:paraId="1C27AF24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3976B43F" w14:textId="77777777" w:rsidR="004E193F" w:rsidRPr="00253839" w:rsidRDefault="004E193F" w:rsidP="00516BBA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1.</w:t>
      </w:r>
      <w:r w:rsidRPr="00253839">
        <w:rPr>
          <w:b/>
          <w:szCs w:val="22"/>
          <w:lang w:val="sk-SK"/>
        </w:rPr>
        <w:tab/>
        <w:t xml:space="preserve">Čo je </w:t>
      </w:r>
      <w:r w:rsidR="00F81CC2" w:rsidRPr="00253839">
        <w:rPr>
          <w:b/>
          <w:szCs w:val="22"/>
          <w:lang w:val="sk-SK"/>
        </w:rPr>
        <w:t>Cefixime Nectar</w:t>
      </w:r>
      <w:r w:rsidRPr="00253839">
        <w:rPr>
          <w:b/>
          <w:szCs w:val="22"/>
          <w:lang w:val="sk-SK"/>
        </w:rPr>
        <w:t xml:space="preserve"> a na čo sa používa</w:t>
      </w:r>
    </w:p>
    <w:p w14:paraId="19EDA942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4D8310AF" w14:textId="1D798FE6" w:rsidR="004E193F" w:rsidRPr="00253839" w:rsidRDefault="00F81CC2" w:rsidP="00516BBA">
      <w:pPr>
        <w:spacing w:line="240" w:lineRule="auto"/>
        <w:rPr>
          <w:lang w:val="sk-SK"/>
        </w:rPr>
      </w:pPr>
      <w:r w:rsidRPr="00253839">
        <w:rPr>
          <w:szCs w:val="22"/>
          <w:lang w:val="sk-SK"/>
        </w:rPr>
        <w:t>Cefixime Nectar</w:t>
      </w:r>
      <w:r w:rsidR="004E193F" w:rsidRPr="00253839">
        <w:rPr>
          <w:szCs w:val="22"/>
          <w:lang w:val="sk-SK"/>
        </w:rPr>
        <w:t xml:space="preserve"> filmom obalené tablety (nazývaný </w:t>
      </w:r>
      <w:r w:rsidRPr="00253839">
        <w:rPr>
          <w:szCs w:val="22"/>
          <w:lang w:val="sk-SK"/>
        </w:rPr>
        <w:t>Cefixime Nectar</w:t>
      </w:r>
      <w:r w:rsidR="004E193F" w:rsidRPr="00253839">
        <w:rPr>
          <w:szCs w:val="22"/>
          <w:lang w:val="sk-SK"/>
        </w:rPr>
        <w:t xml:space="preserve"> v tejto písomnej informáci</w:t>
      </w:r>
      <w:r w:rsidR="00C34934">
        <w:rPr>
          <w:szCs w:val="22"/>
          <w:lang w:val="sk-SK"/>
        </w:rPr>
        <w:t>i</w:t>
      </w:r>
      <w:r w:rsidR="004E193F" w:rsidRPr="00253839">
        <w:rPr>
          <w:szCs w:val="22"/>
          <w:lang w:val="sk-SK"/>
        </w:rPr>
        <w:t xml:space="preserve">) </w:t>
      </w:r>
      <w:r w:rsidR="004E193F" w:rsidRPr="00253839">
        <w:rPr>
          <w:bCs/>
          <w:lang w:val="sk-SK"/>
        </w:rPr>
        <w:t>obsahuje liečivo nazývané cefixím</w:t>
      </w:r>
      <w:r w:rsidR="00C34934">
        <w:rPr>
          <w:bCs/>
          <w:lang w:val="sk-SK"/>
        </w:rPr>
        <w:t>. P</w:t>
      </w:r>
      <w:r w:rsidR="004E193F" w:rsidRPr="00253839">
        <w:rPr>
          <w:bCs/>
          <w:lang w:val="sk-SK"/>
        </w:rPr>
        <w:t xml:space="preserve">atrí do skupiny </w:t>
      </w:r>
      <w:r w:rsidR="00C34934">
        <w:rPr>
          <w:bCs/>
          <w:lang w:val="sk-SK"/>
        </w:rPr>
        <w:t>liekov</w:t>
      </w:r>
      <w:r w:rsidR="004E193F" w:rsidRPr="00253839">
        <w:rPr>
          <w:lang w:val="sk-SK"/>
        </w:rPr>
        <w:t xml:space="preserve"> nazývaných cefalosporíny, </w:t>
      </w:r>
      <w:r w:rsidR="00C8710F">
        <w:rPr>
          <w:lang w:val="sk-SK"/>
        </w:rPr>
        <w:t>čo sú antibiotiká</w:t>
      </w:r>
      <w:r w:rsidR="004E193F" w:rsidRPr="00253839">
        <w:rPr>
          <w:lang w:val="sk-SK"/>
        </w:rPr>
        <w:t xml:space="preserve"> používa</w:t>
      </w:r>
      <w:r w:rsidR="00C8710F">
        <w:rPr>
          <w:lang w:val="sk-SK"/>
        </w:rPr>
        <w:t>né</w:t>
      </w:r>
      <w:r w:rsidR="004E193F" w:rsidRPr="00253839">
        <w:rPr>
          <w:lang w:val="sk-SK"/>
        </w:rPr>
        <w:t xml:space="preserve"> na liečbu infekcií spôsobených baktériami.</w:t>
      </w:r>
    </w:p>
    <w:p w14:paraId="3823DCE5" w14:textId="77777777" w:rsidR="004E193F" w:rsidRPr="00253839" w:rsidRDefault="004E193F" w:rsidP="00516BBA">
      <w:pPr>
        <w:spacing w:line="240" w:lineRule="auto"/>
        <w:rPr>
          <w:lang w:val="sk-SK"/>
        </w:rPr>
      </w:pPr>
    </w:p>
    <w:p w14:paraId="52DE166E" w14:textId="5B923A0D" w:rsidR="004E193F" w:rsidRPr="00253839" w:rsidRDefault="00F81CC2" w:rsidP="00516BBA">
      <w:pPr>
        <w:spacing w:line="240" w:lineRule="auto"/>
        <w:rPr>
          <w:szCs w:val="22"/>
          <w:lang w:val="sk-SK"/>
        </w:rPr>
      </w:pPr>
      <w:r w:rsidRPr="00253839">
        <w:rPr>
          <w:szCs w:val="22"/>
          <w:lang w:val="sk-SK"/>
        </w:rPr>
        <w:t>Cefixime Nectar</w:t>
      </w:r>
      <w:r w:rsidR="004E193F" w:rsidRPr="00253839">
        <w:rPr>
          <w:szCs w:val="22"/>
          <w:lang w:val="sk-SK"/>
        </w:rPr>
        <w:t xml:space="preserve"> sa </w:t>
      </w:r>
      <w:r w:rsidR="005A6336">
        <w:rPr>
          <w:szCs w:val="22"/>
          <w:lang w:val="sk-SK"/>
        </w:rPr>
        <w:t xml:space="preserve">môže </w:t>
      </w:r>
      <w:r w:rsidR="004E193F" w:rsidRPr="00253839">
        <w:rPr>
          <w:szCs w:val="22"/>
          <w:lang w:val="sk-SK"/>
        </w:rPr>
        <w:t>použ</w:t>
      </w:r>
      <w:r w:rsidR="005A6336">
        <w:rPr>
          <w:szCs w:val="22"/>
          <w:lang w:val="sk-SK"/>
        </w:rPr>
        <w:t>iť</w:t>
      </w:r>
      <w:r w:rsidR="004E193F" w:rsidRPr="00253839">
        <w:rPr>
          <w:szCs w:val="22"/>
          <w:lang w:val="sk-SK"/>
        </w:rPr>
        <w:t xml:space="preserve"> na liečbu:</w:t>
      </w:r>
    </w:p>
    <w:p w14:paraId="2D0F609D" w14:textId="77777777" w:rsidR="004E193F" w:rsidRPr="00253839" w:rsidRDefault="004E193F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infekci</w:t>
      </w:r>
      <w:r w:rsidR="00B62968" w:rsidRPr="00253839">
        <w:rPr>
          <w:lang w:val="sk-SK"/>
        </w:rPr>
        <w:t>e</w:t>
      </w:r>
      <w:r w:rsidRPr="00253839">
        <w:rPr>
          <w:lang w:val="sk-SK"/>
        </w:rPr>
        <w:t xml:space="preserve"> stredného ucha</w:t>
      </w:r>
    </w:p>
    <w:p w14:paraId="41FA3B08" w14:textId="77777777" w:rsidR="004E193F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infekcie spôsobujúc</w:t>
      </w:r>
      <w:r w:rsidR="00565482">
        <w:rPr>
          <w:lang w:val="sk-SK"/>
        </w:rPr>
        <w:t>e</w:t>
      </w:r>
      <w:r w:rsidR="005A6336">
        <w:rPr>
          <w:lang w:val="sk-SK"/>
        </w:rPr>
        <w:t>j</w:t>
      </w:r>
      <w:r w:rsidRPr="00253839">
        <w:rPr>
          <w:lang w:val="sk-SK"/>
        </w:rPr>
        <w:t xml:space="preserve"> náhle zhoršenie dlhotrvajúceho zápalu priedušiek</w:t>
      </w:r>
    </w:p>
    <w:p w14:paraId="37B76D23" w14:textId="13C9FA3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nekomplikovanej akútnej infekci</w:t>
      </w:r>
      <w:r w:rsidR="00106AF4">
        <w:rPr>
          <w:lang w:val="sk-SK"/>
        </w:rPr>
        <w:t>e</w:t>
      </w:r>
      <w:r w:rsidRPr="00253839">
        <w:rPr>
          <w:lang w:val="sk-SK"/>
        </w:rPr>
        <w:t xml:space="preserve"> močového mechúra</w:t>
      </w:r>
    </w:p>
    <w:p w14:paraId="12E29948" w14:textId="7777777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nekomplikovanej infekci</w:t>
      </w:r>
      <w:r w:rsidR="00313B88">
        <w:rPr>
          <w:lang w:val="sk-SK"/>
        </w:rPr>
        <w:t>e</w:t>
      </w:r>
      <w:r w:rsidRPr="00253839">
        <w:rPr>
          <w:lang w:val="sk-SK"/>
        </w:rPr>
        <w:t xml:space="preserve"> obličiek</w:t>
      </w:r>
    </w:p>
    <w:p w14:paraId="1A1F1029" w14:textId="77777777" w:rsidR="00B62968" w:rsidRPr="00253839" w:rsidRDefault="00B6296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 w:rsidRPr="00253839">
        <w:rPr>
          <w:lang w:val="sk-SK"/>
        </w:rPr>
        <w:t>akútnej infekci</w:t>
      </w:r>
      <w:r w:rsidR="00313B88">
        <w:rPr>
          <w:lang w:val="sk-SK"/>
        </w:rPr>
        <w:t>e</w:t>
      </w:r>
      <w:r w:rsidRPr="00253839">
        <w:rPr>
          <w:lang w:val="sk-SK"/>
        </w:rPr>
        <w:t xml:space="preserve"> hrdla spôsobenej baktériami</w:t>
      </w:r>
    </w:p>
    <w:p w14:paraId="34BBC6CB" w14:textId="77777777" w:rsidR="00B62968" w:rsidRPr="00253839" w:rsidRDefault="00313B88" w:rsidP="00565482">
      <w:pPr>
        <w:pStyle w:val="Odsekzoznamu"/>
        <w:numPr>
          <w:ilvl w:val="0"/>
          <w:numId w:val="2"/>
        </w:numPr>
        <w:spacing w:line="240" w:lineRule="auto"/>
        <w:ind w:left="426" w:hanging="426"/>
        <w:rPr>
          <w:lang w:val="sk-SK"/>
        </w:rPr>
      </w:pPr>
      <w:r>
        <w:rPr>
          <w:lang w:val="sk-SK"/>
        </w:rPr>
        <w:t>n</w:t>
      </w:r>
      <w:r w:rsidR="00B62968" w:rsidRPr="00253839">
        <w:rPr>
          <w:lang w:val="sk-SK"/>
        </w:rPr>
        <w:t>ekomplikovanej ak</w:t>
      </w:r>
      <w:r w:rsidR="00F81CC2" w:rsidRPr="00253839">
        <w:rPr>
          <w:lang w:val="sk-SK"/>
        </w:rPr>
        <w:t>ú</w:t>
      </w:r>
      <w:r w:rsidR="00B62968" w:rsidRPr="00253839">
        <w:rPr>
          <w:lang w:val="sk-SK"/>
        </w:rPr>
        <w:t>tnej kvapavky</w:t>
      </w:r>
    </w:p>
    <w:p w14:paraId="22C621AE" w14:textId="77777777" w:rsidR="00B62968" w:rsidRPr="00253839" w:rsidRDefault="00B62968" w:rsidP="00516BBA">
      <w:pPr>
        <w:spacing w:line="240" w:lineRule="auto"/>
        <w:rPr>
          <w:lang w:val="sk-SK"/>
        </w:rPr>
      </w:pPr>
    </w:p>
    <w:p w14:paraId="2606D213" w14:textId="39933D97" w:rsidR="00B62968" w:rsidRPr="00253839" w:rsidRDefault="00B62968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Ak potrebuje</w:t>
      </w:r>
      <w:r w:rsidR="00106AF4">
        <w:rPr>
          <w:lang w:val="sk-SK"/>
        </w:rPr>
        <w:t>te</w:t>
      </w:r>
      <w:r w:rsidRPr="00253839">
        <w:rPr>
          <w:lang w:val="sk-SK"/>
        </w:rPr>
        <w:t xml:space="preserve"> </w:t>
      </w:r>
      <w:r w:rsidR="00106AF4">
        <w:rPr>
          <w:lang w:val="sk-SK"/>
        </w:rPr>
        <w:t>akékoľvek ďalšie</w:t>
      </w:r>
      <w:r w:rsidRPr="00253839">
        <w:rPr>
          <w:lang w:val="sk-SK"/>
        </w:rPr>
        <w:t xml:space="preserve"> informáci</w:t>
      </w:r>
      <w:r w:rsidR="00106AF4">
        <w:rPr>
          <w:lang w:val="sk-SK"/>
        </w:rPr>
        <w:t>e</w:t>
      </w:r>
      <w:r w:rsidRPr="00253839">
        <w:rPr>
          <w:lang w:val="sk-SK"/>
        </w:rPr>
        <w:t xml:space="preserve"> o vašom zdravotnom stave, opýtajte sa vášho lekára.</w:t>
      </w:r>
    </w:p>
    <w:p w14:paraId="6EB5EFC7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54BC8D11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607CB50B" w14:textId="77777777" w:rsidR="006E6BDB" w:rsidRPr="00253839" w:rsidRDefault="006E6BDB" w:rsidP="00516BBA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2.</w:t>
      </w:r>
      <w:r w:rsidRPr="00253839">
        <w:rPr>
          <w:b/>
          <w:szCs w:val="22"/>
          <w:lang w:val="sk-SK"/>
        </w:rPr>
        <w:tab/>
        <w:t xml:space="preserve">Čo potrebujete vedieť predtým, ako užijete </w:t>
      </w:r>
      <w:r w:rsidR="00F81CC2" w:rsidRPr="00253839">
        <w:rPr>
          <w:b/>
          <w:szCs w:val="22"/>
          <w:lang w:val="sk-SK"/>
        </w:rPr>
        <w:t>Cefixime Nectar</w:t>
      </w:r>
    </w:p>
    <w:p w14:paraId="2B3A481B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75ECF6DE" w14:textId="77777777" w:rsidR="006E6BDB" w:rsidRPr="00253839" w:rsidRDefault="006E6BDB" w:rsidP="00516BBA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 xml:space="preserve">Neužívajte </w:t>
      </w:r>
      <w:r w:rsidR="00F81CC2" w:rsidRPr="00253839">
        <w:rPr>
          <w:b/>
          <w:szCs w:val="22"/>
          <w:lang w:val="sk-SK"/>
        </w:rPr>
        <w:t>Cefixime Nectar</w:t>
      </w:r>
    </w:p>
    <w:p w14:paraId="1EC7924B" w14:textId="77777777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>ak ste alergický na cefixím alebo na ktorúkoľvek z ďalších zložiek tohto lieku (uvedených v časti 6).</w:t>
      </w:r>
    </w:p>
    <w:p w14:paraId="69441399" w14:textId="77777777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ak ste alergický </w:t>
      </w:r>
      <w:r w:rsidR="00106AF4">
        <w:rPr>
          <w:bCs/>
          <w:szCs w:val="22"/>
          <w:lang w:val="sk-SK"/>
        </w:rPr>
        <w:t xml:space="preserve">na </w:t>
      </w:r>
      <w:r w:rsidRPr="00253839">
        <w:rPr>
          <w:szCs w:val="22"/>
          <w:lang w:val="sk-SK"/>
        </w:rPr>
        <w:t>ktorékoľvek iné antibiotikum cefalosporínového typu</w:t>
      </w:r>
      <w:r w:rsidR="00F82191">
        <w:rPr>
          <w:szCs w:val="22"/>
          <w:lang w:val="sk-SK"/>
        </w:rPr>
        <w:t>.</w:t>
      </w:r>
    </w:p>
    <w:p w14:paraId="73B0B1F1" w14:textId="6F8D6ED4" w:rsidR="006E6BDB" w:rsidRPr="00253839" w:rsidRDefault="006E6BDB" w:rsidP="00516BBA">
      <w:pPr>
        <w:numPr>
          <w:ilvl w:val="0"/>
          <w:numId w:val="3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284" w:hanging="284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ak </w:t>
      </w:r>
      <w:r w:rsidR="00106AF4">
        <w:rPr>
          <w:bCs/>
          <w:szCs w:val="22"/>
          <w:lang w:val="sk-SK"/>
        </w:rPr>
        <w:t>ste niekedy mali</w:t>
      </w:r>
      <w:r w:rsidRPr="00253839">
        <w:rPr>
          <w:bCs/>
          <w:szCs w:val="22"/>
          <w:lang w:val="sk-SK"/>
        </w:rPr>
        <w:t xml:space="preserve"> závažnú alergickú reak</w:t>
      </w:r>
      <w:r w:rsidR="002D3BB9">
        <w:rPr>
          <w:bCs/>
          <w:szCs w:val="22"/>
          <w:lang w:val="sk-SK"/>
        </w:rPr>
        <w:t>c</w:t>
      </w:r>
      <w:r w:rsidRPr="00253839">
        <w:rPr>
          <w:bCs/>
          <w:szCs w:val="22"/>
          <w:lang w:val="sk-SK"/>
        </w:rPr>
        <w:t xml:space="preserve">iu na penicilín alebo na ktorékoľvek </w:t>
      </w:r>
      <w:r w:rsidR="000C4B1A">
        <w:rPr>
          <w:bCs/>
          <w:szCs w:val="22"/>
          <w:lang w:val="sk-SK"/>
        </w:rPr>
        <w:t>iné</w:t>
      </w:r>
      <w:r w:rsidRPr="00253839">
        <w:rPr>
          <w:bCs/>
          <w:szCs w:val="22"/>
          <w:lang w:val="sk-SK"/>
        </w:rPr>
        <w:t xml:space="preserve"> antibiotikum betalaktámového typu.</w:t>
      </w:r>
    </w:p>
    <w:p w14:paraId="5CA750D4" w14:textId="77777777" w:rsidR="006E6BDB" w:rsidRPr="00253839" w:rsidRDefault="006E6BDB" w:rsidP="00516BBA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253839">
        <w:rPr>
          <w:bCs/>
          <w:szCs w:val="22"/>
          <w:lang w:val="sk-SK"/>
        </w:rPr>
        <w:t xml:space="preserve"> </w:t>
      </w:r>
    </w:p>
    <w:p w14:paraId="19D4AC9C" w14:textId="16F4F3CE" w:rsidR="00AF3C7A" w:rsidRPr="00253839" w:rsidRDefault="00AF3C7A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Neužívajte tento liek, ak sa</w:t>
      </w:r>
      <w:r w:rsidR="00F82191">
        <w:rPr>
          <w:lang w:val="sk-SK"/>
        </w:rPr>
        <w:t xml:space="preserve"> vás </w:t>
      </w:r>
      <w:r w:rsidR="000C4B1A">
        <w:rPr>
          <w:lang w:val="sk-SK"/>
        </w:rPr>
        <w:t>týka niečo z vyššie uvedeného.</w:t>
      </w:r>
      <w:r w:rsidRPr="00253839">
        <w:rPr>
          <w:lang w:val="sk-SK"/>
        </w:rPr>
        <w:t xml:space="preserve">. Ak si nie ste istý, obráťte sa na svojho lekára alebo lekárnika predtým, ako užijete </w:t>
      </w:r>
      <w:r w:rsidR="00C21D09">
        <w:rPr>
          <w:lang w:val="sk-SK"/>
        </w:rPr>
        <w:t>Cefixime Nectar</w:t>
      </w:r>
      <w:r w:rsidRPr="00253839">
        <w:rPr>
          <w:lang w:val="sk-SK"/>
        </w:rPr>
        <w:t>.</w:t>
      </w:r>
    </w:p>
    <w:p w14:paraId="0EEE9D1D" w14:textId="77777777" w:rsidR="00AF3C7A" w:rsidRPr="00253839" w:rsidRDefault="00AF3C7A" w:rsidP="00516BBA">
      <w:pPr>
        <w:autoSpaceDE w:val="0"/>
        <w:autoSpaceDN w:val="0"/>
        <w:adjustRightInd w:val="0"/>
        <w:spacing w:line="240" w:lineRule="auto"/>
        <w:jc w:val="both"/>
        <w:rPr>
          <w:b/>
          <w:bCs/>
          <w:szCs w:val="22"/>
          <w:lang w:val="sk-SK"/>
        </w:rPr>
      </w:pPr>
      <w:r w:rsidRPr="00253839">
        <w:rPr>
          <w:b/>
          <w:bCs/>
          <w:szCs w:val="22"/>
          <w:lang w:val="sk-SK"/>
        </w:rPr>
        <w:t>Upozornenia a opatrenia</w:t>
      </w:r>
    </w:p>
    <w:p w14:paraId="730E1D1A" w14:textId="1FB0FCF0" w:rsidR="00AF3C7A" w:rsidRPr="00253839" w:rsidRDefault="00766A4D" w:rsidP="00516BBA">
      <w:pPr>
        <w:autoSpaceDE w:val="0"/>
        <w:autoSpaceDN w:val="0"/>
        <w:adjustRightInd w:val="0"/>
        <w:spacing w:line="240" w:lineRule="auto"/>
        <w:ind w:left="360" w:hanging="360"/>
        <w:jc w:val="both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AF3C7A" w:rsidRPr="00253839">
        <w:rPr>
          <w:szCs w:val="22"/>
          <w:lang w:val="sk-SK"/>
        </w:rPr>
        <w:t xml:space="preserve">redtým, ako začnete užívať </w:t>
      </w:r>
      <w:r w:rsidR="00F81CC2" w:rsidRPr="00253839">
        <w:rPr>
          <w:szCs w:val="22"/>
          <w:lang w:val="sk-SK"/>
        </w:rPr>
        <w:t>Cefixime Nectar</w:t>
      </w:r>
      <w:r>
        <w:rPr>
          <w:szCs w:val="22"/>
          <w:lang w:val="sk-SK"/>
        </w:rPr>
        <w:t>, o</w:t>
      </w:r>
      <w:r w:rsidRPr="00253839">
        <w:rPr>
          <w:szCs w:val="22"/>
          <w:lang w:val="sk-SK"/>
        </w:rPr>
        <w:t>bráťte sa na svojho lekára alebo lekárnika</w:t>
      </w:r>
      <w:r w:rsidR="00AF3C7A" w:rsidRPr="00253839">
        <w:rPr>
          <w:szCs w:val="22"/>
          <w:lang w:val="sk-SK"/>
        </w:rPr>
        <w:t>:</w:t>
      </w:r>
    </w:p>
    <w:p w14:paraId="7F7F57CA" w14:textId="77777777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lastRenderedPageBreak/>
        <w:t xml:space="preserve">ak ste niekedy mali </w:t>
      </w:r>
      <w:r w:rsidR="00766A4D">
        <w:rPr>
          <w:lang w:val="sk-SK"/>
        </w:rPr>
        <w:t>kolitídu (</w:t>
      </w:r>
      <w:r w:rsidRPr="00253839">
        <w:rPr>
          <w:lang w:val="sk-SK"/>
        </w:rPr>
        <w:t>zápal hrubého čreva</w:t>
      </w:r>
      <w:r w:rsidR="00766A4D">
        <w:rPr>
          <w:lang w:val="sk-SK"/>
        </w:rPr>
        <w:t>)</w:t>
      </w:r>
    </w:p>
    <w:p w14:paraId="5357EF92" w14:textId="63E453E2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t xml:space="preserve">ak </w:t>
      </w:r>
      <w:r w:rsidR="00766A4D">
        <w:rPr>
          <w:lang w:val="sk-SK"/>
        </w:rPr>
        <w:t>máte</w:t>
      </w:r>
      <w:r w:rsidRPr="00253839">
        <w:rPr>
          <w:lang w:val="sk-SK"/>
        </w:rPr>
        <w:t xml:space="preserve"> problémy s obličkami</w:t>
      </w:r>
    </w:p>
    <w:p w14:paraId="6F8E925F" w14:textId="77777777" w:rsidR="00AF3C7A" w:rsidRPr="00253839" w:rsidRDefault="00AF3C7A" w:rsidP="00516BBA">
      <w:pPr>
        <w:pStyle w:val="Odsekzoznamu"/>
        <w:numPr>
          <w:ilvl w:val="0"/>
          <w:numId w:val="4"/>
        </w:numPr>
        <w:spacing w:line="240" w:lineRule="auto"/>
        <w:rPr>
          <w:lang w:val="sk-SK"/>
        </w:rPr>
      </w:pPr>
      <w:r w:rsidRPr="00253839">
        <w:rPr>
          <w:lang w:val="sk-SK"/>
        </w:rPr>
        <w:t>ak má tento liek užiť dieťa do 12 rokov</w:t>
      </w:r>
    </w:p>
    <w:p w14:paraId="4B923AA6" w14:textId="77777777" w:rsidR="00AF3C7A" w:rsidRPr="00253839" w:rsidRDefault="00AF3C7A" w:rsidP="00516BBA">
      <w:pPr>
        <w:spacing w:line="240" w:lineRule="auto"/>
        <w:rPr>
          <w:lang w:val="sk-SK"/>
        </w:rPr>
      </w:pPr>
    </w:p>
    <w:p w14:paraId="43E0E120" w14:textId="77777777" w:rsidR="00457998" w:rsidRDefault="002A698F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Ak </w:t>
      </w:r>
      <w:r w:rsidR="00457998">
        <w:rPr>
          <w:lang w:val="sk-SK"/>
        </w:rPr>
        <w:t xml:space="preserve">si nie ste istý, či </w:t>
      </w:r>
      <w:r w:rsidRPr="00253839">
        <w:rPr>
          <w:lang w:val="sk-SK"/>
        </w:rPr>
        <w:t xml:space="preserve">sa vás niečo z vyššie uvedeného týka, poraďte sa so svojím lekárom alebo lekárnikom predtým, ako začnete užívať tento liek. </w:t>
      </w:r>
    </w:p>
    <w:p w14:paraId="252954E7" w14:textId="77777777" w:rsidR="00AF3C7A" w:rsidRPr="00253839" w:rsidRDefault="002A698F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Cefixím nie je vhodný pre každého.</w:t>
      </w:r>
    </w:p>
    <w:p w14:paraId="3DAAF850" w14:textId="77777777" w:rsidR="002A698F" w:rsidRPr="00253839" w:rsidRDefault="002A698F" w:rsidP="00516BBA">
      <w:pPr>
        <w:spacing w:line="240" w:lineRule="auto"/>
        <w:rPr>
          <w:lang w:val="sk-SK"/>
        </w:rPr>
      </w:pPr>
    </w:p>
    <w:p w14:paraId="6304D918" w14:textId="77777777" w:rsidR="002A698F" w:rsidRPr="00253839" w:rsidRDefault="002A698F" w:rsidP="00516BBA">
      <w:pPr>
        <w:spacing w:line="240" w:lineRule="auto"/>
        <w:rPr>
          <w:b/>
          <w:lang w:val="sk-SK"/>
        </w:rPr>
      </w:pPr>
      <w:r w:rsidRPr="00253839">
        <w:rPr>
          <w:b/>
          <w:lang w:val="sk-SK"/>
        </w:rPr>
        <w:t>Predtým</w:t>
      </w:r>
      <w:r w:rsidR="00276C8F">
        <w:rPr>
          <w:b/>
          <w:lang w:val="sk-SK"/>
        </w:rPr>
        <w:t>,</w:t>
      </w:r>
      <w:r w:rsidRPr="00253839">
        <w:rPr>
          <w:b/>
          <w:lang w:val="sk-SK"/>
        </w:rPr>
        <w:t xml:space="preserve"> ako začnete užívať </w:t>
      </w:r>
      <w:r w:rsidR="00F81CC2" w:rsidRPr="00253839">
        <w:rPr>
          <w:b/>
          <w:lang w:val="sk-SK"/>
        </w:rPr>
        <w:t>Cefixime Nectar</w:t>
      </w:r>
      <w:r w:rsidRPr="00253839">
        <w:rPr>
          <w:b/>
          <w:lang w:val="sk-SK"/>
        </w:rPr>
        <w:t xml:space="preserve">, </w:t>
      </w:r>
      <w:r w:rsidR="00457998">
        <w:rPr>
          <w:b/>
          <w:lang w:val="sk-SK"/>
        </w:rPr>
        <w:t xml:space="preserve">obráťte sa na svojho </w:t>
      </w:r>
      <w:r w:rsidRPr="00253839">
        <w:rPr>
          <w:b/>
          <w:lang w:val="sk-SK"/>
        </w:rPr>
        <w:t>lekár</w:t>
      </w:r>
      <w:r w:rsidR="00457998">
        <w:rPr>
          <w:b/>
          <w:lang w:val="sk-SK"/>
        </w:rPr>
        <w:t>a</w:t>
      </w:r>
      <w:r w:rsidRPr="00253839">
        <w:rPr>
          <w:b/>
          <w:lang w:val="sk-SK"/>
        </w:rPr>
        <w:t>:</w:t>
      </w:r>
    </w:p>
    <w:p w14:paraId="4C096B39" w14:textId="5A7A4BB5" w:rsidR="002A698F" w:rsidRPr="00253839" w:rsidRDefault="002F19E5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2A698F" w:rsidRPr="00253839">
        <w:rPr>
          <w:lang w:val="sk-SK"/>
        </w:rPr>
        <w:t>ste alergický na penicilínové antibiotik</w:t>
      </w:r>
      <w:r w:rsidR="00276C8F">
        <w:rPr>
          <w:lang w:val="sk-SK"/>
        </w:rPr>
        <w:t>á</w:t>
      </w:r>
      <w:r w:rsidR="002A698F" w:rsidRPr="00253839">
        <w:rPr>
          <w:lang w:val="sk-SK"/>
        </w:rPr>
        <w:t xml:space="preserve"> alebo na ktorékoľvek </w:t>
      </w:r>
      <w:r w:rsidR="00276C8F">
        <w:rPr>
          <w:lang w:val="sk-SK"/>
        </w:rPr>
        <w:t xml:space="preserve">iné </w:t>
      </w:r>
      <w:r w:rsidR="002A698F" w:rsidRPr="00253839">
        <w:rPr>
          <w:lang w:val="sk-SK"/>
        </w:rPr>
        <w:t>antibiotik</w:t>
      </w:r>
      <w:r w:rsidR="00276C8F">
        <w:rPr>
          <w:lang w:val="sk-SK"/>
        </w:rPr>
        <w:t>á</w:t>
      </w:r>
      <w:r w:rsidR="002A698F" w:rsidRPr="00253839">
        <w:rPr>
          <w:lang w:val="sk-SK"/>
        </w:rPr>
        <w:t xml:space="preserve"> betalaktámového typu.</w:t>
      </w:r>
    </w:p>
    <w:p w14:paraId="20634D10" w14:textId="77777777" w:rsidR="002A698F" w:rsidRPr="00253839" w:rsidRDefault="002A698F" w:rsidP="00D762AC">
      <w:p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>Alergická reakcia m</w:t>
      </w:r>
      <w:r w:rsidR="00955771" w:rsidRPr="00253839">
        <w:rPr>
          <w:lang w:val="sk-SK"/>
        </w:rPr>
        <w:t xml:space="preserve">ôže zahŕňať vyrážky, </w:t>
      </w:r>
      <w:r w:rsidR="00276C8F">
        <w:rPr>
          <w:lang w:val="sk-SK"/>
        </w:rPr>
        <w:t xml:space="preserve">svrbenie, </w:t>
      </w:r>
      <w:r w:rsidR="00955771" w:rsidRPr="00253839">
        <w:rPr>
          <w:lang w:val="sk-SK"/>
        </w:rPr>
        <w:t>problémy s prehĺtaním, problémy s dýchaním alebo opuch tvár</w:t>
      </w:r>
      <w:r w:rsidR="00AD0696">
        <w:rPr>
          <w:lang w:val="sk-SK"/>
        </w:rPr>
        <w:t>e</w:t>
      </w:r>
      <w:r w:rsidR="00955771" w:rsidRPr="00253839">
        <w:rPr>
          <w:lang w:val="sk-SK"/>
        </w:rPr>
        <w:t>, p</w:t>
      </w:r>
      <w:r w:rsidR="00AD0696">
        <w:rPr>
          <w:lang w:val="sk-SK"/>
        </w:rPr>
        <w:t>i</w:t>
      </w:r>
      <w:r w:rsidR="00955771" w:rsidRPr="00253839">
        <w:rPr>
          <w:lang w:val="sk-SK"/>
        </w:rPr>
        <w:t xml:space="preserve">er, hrdla a jazyka. Nie všetci pacienti, ktorí sú alergickí na penicilíny sú alergickí </w:t>
      </w:r>
      <w:r w:rsidR="00C81AF9">
        <w:rPr>
          <w:lang w:val="sk-SK"/>
        </w:rPr>
        <w:t xml:space="preserve">aj </w:t>
      </w:r>
      <w:r w:rsidR="00955771" w:rsidRPr="00253839">
        <w:rPr>
          <w:lang w:val="sk-SK"/>
        </w:rPr>
        <w:t xml:space="preserve">na cefalosporíny. </w:t>
      </w:r>
      <w:r w:rsidR="00C81AF9">
        <w:rPr>
          <w:lang w:val="sk-SK"/>
        </w:rPr>
        <w:t>M</w:t>
      </w:r>
      <w:r w:rsidR="00CF2F58">
        <w:rPr>
          <w:lang w:val="sk-SK"/>
        </w:rPr>
        <w:t>usíte</w:t>
      </w:r>
      <w:r w:rsidR="00955771" w:rsidRPr="00253839">
        <w:rPr>
          <w:lang w:val="sk-SK"/>
        </w:rPr>
        <w:t xml:space="preserve"> byť </w:t>
      </w:r>
      <w:r w:rsidR="00C81AF9">
        <w:rPr>
          <w:lang w:val="sk-SK"/>
        </w:rPr>
        <w:t xml:space="preserve">však </w:t>
      </w:r>
      <w:r w:rsidR="00CF2F58">
        <w:rPr>
          <w:lang w:val="sk-SK"/>
        </w:rPr>
        <w:t>veľmi</w:t>
      </w:r>
      <w:r w:rsidR="00CF2F58" w:rsidRPr="00253839">
        <w:rPr>
          <w:lang w:val="sk-SK"/>
        </w:rPr>
        <w:t xml:space="preserve"> </w:t>
      </w:r>
      <w:r w:rsidR="00955771" w:rsidRPr="00253839">
        <w:rPr>
          <w:lang w:val="sk-SK"/>
        </w:rPr>
        <w:t xml:space="preserve">opatrný, ak ste niekedy mali alergickú reakciu na penicilín, pretože môžete byť alergický </w:t>
      </w:r>
      <w:r w:rsidR="0009227D">
        <w:rPr>
          <w:lang w:val="sk-SK"/>
        </w:rPr>
        <w:t xml:space="preserve">aj </w:t>
      </w:r>
      <w:r w:rsidR="00955771" w:rsidRPr="00253839">
        <w:rPr>
          <w:lang w:val="sk-SK"/>
        </w:rPr>
        <w:t xml:space="preserve">na tento liek. </w:t>
      </w:r>
      <w:r w:rsidR="009C63F8" w:rsidRPr="00253839">
        <w:rPr>
          <w:lang w:val="sk-SK"/>
        </w:rPr>
        <w:t>P</w:t>
      </w:r>
      <w:r w:rsidR="00955771" w:rsidRPr="00253839">
        <w:rPr>
          <w:lang w:val="sk-SK"/>
        </w:rPr>
        <w:t>acient</w:t>
      </w:r>
      <w:r w:rsidR="009C63F8" w:rsidRPr="00253839">
        <w:rPr>
          <w:lang w:val="sk-SK"/>
        </w:rPr>
        <w:t>i, u</w:t>
      </w:r>
      <w:r w:rsidR="005217FB" w:rsidRPr="00253839">
        <w:rPr>
          <w:lang w:val="sk-SK"/>
        </w:rPr>
        <w:t> </w:t>
      </w:r>
      <w:r w:rsidR="00955771" w:rsidRPr="00253839">
        <w:rPr>
          <w:lang w:val="sk-SK"/>
        </w:rPr>
        <w:t>ktorý</w:t>
      </w:r>
      <w:r w:rsidR="005217FB" w:rsidRPr="00253839">
        <w:rPr>
          <w:lang w:val="sk-SK"/>
        </w:rPr>
        <w:t xml:space="preserve">ch sa po podaní cefixímu </w:t>
      </w:r>
      <w:r w:rsidR="00955771" w:rsidRPr="00253839">
        <w:rPr>
          <w:lang w:val="sk-SK"/>
        </w:rPr>
        <w:t xml:space="preserve">vyskytla </w:t>
      </w:r>
      <w:r w:rsidR="009C63F8" w:rsidRPr="00253839">
        <w:rPr>
          <w:lang w:val="sk-SK"/>
        </w:rPr>
        <w:t>závažná alergická rea</w:t>
      </w:r>
      <w:r w:rsidR="005217FB" w:rsidRPr="00253839">
        <w:rPr>
          <w:lang w:val="sk-SK"/>
        </w:rPr>
        <w:t>kc</w:t>
      </w:r>
      <w:r w:rsidR="009C63F8" w:rsidRPr="00253839">
        <w:rPr>
          <w:lang w:val="sk-SK"/>
        </w:rPr>
        <w:t>ia</w:t>
      </w:r>
      <w:r w:rsidR="005217FB" w:rsidRPr="00253839">
        <w:rPr>
          <w:lang w:val="sk-SK"/>
        </w:rPr>
        <w:t xml:space="preserve"> alebo anafyla</w:t>
      </w:r>
      <w:r w:rsidR="00141179">
        <w:rPr>
          <w:lang w:val="sk-SK"/>
        </w:rPr>
        <w:t>xia</w:t>
      </w:r>
      <w:r w:rsidR="005217FB" w:rsidRPr="00253839">
        <w:rPr>
          <w:lang w:val="sk-SK"/>
        </w:rPr>
        <w:t xml:space="preserve"> (závažná alergická reakcia spôsobujúca problémy s dýchaním alebo závrat) </w:t>
      </w:r>
      <w:r w:rsidR="00254621">
        <w:rPr>
          <w:lang w:val="sk-SK"/>
        </w:rPr>
        <w:t>musia</w:t>
      </w:r>
      <w:r w:rsidR="005217FB" w:rsidRPr="00253839">
        <w:rPr>
          <w:lang w:val="sk-SK"/>
        </w:rPr>
        <w:t xml:space="preserve"> </w:t>
      </w:r>
      <w:r w:rsidR="00621EDA">
        <w:rPr>
          <w:lang w:val="sk-SK"/>
        </w:rPr>
        <w:t xml:space="preserve">tento </w:t>
      </w:r>
      <w:r w:rsidR="005217FB" w:rsidRPr="00253839">
        <w:rPr>
          <w:lang w:val="sk-SK"/>
        </w:rPr>
        <w:t>lie</w:t>
      </w:r>
      <w:r w:rsidR="00621EDA">
        <w:rPr>
          <w:lang w:val="sk-SK"/>
        </w:rPr>
        <w:t>k prestať užívať</w:t>
      </w:r>
      <w:r w:rsidR="005217FB" w:rsidRPr="00253839">
        <w:rPr>
          <w:lang w:val="sk-SK"/>
        </w:rPr>
        <w:t xml:space="preserve"> a</w:t>
      </w:r>
      <w:r w:rsidR="00254621">
        <w:rPr>
          <w:lang w:val="sk-SK"/>
        </w:rPr>
        <w:t> musia dostať</w:t>
      </w:r>
      <w:r w:rsidR="005217FB" w:rsidRPr="00253839">
        <w:rPr>
          <w:lang w:val="sk-SK"/>
        </w:rPr>
        <w:t xml:space="preserve"> vhodn</w:t>
      </w:r>
      <w:r w:rsidR="00254621">
        <w:rPr>
          <w:lang w:val="sk-SK"/>
        </w:rPr>
        <w:t>ú</w:t>
      </w:r>
      <w:r w:rsidR="005217FB" w:rsidRPr="00253839">
        <w:rPr>
          <w:lang w:val="sk-SK"/>
        </w:rPr>
        <w:t xml:space="preserve"> liečb</w:t>
      </w:r>
      <w:r w:rsidR="00254621">
        <w:rPr>
          <w:lang w:val="sk-SK"/>
        </w:rPr>
        <w:t>u</w:t>
      </w:r>
      <w:r w:rsidR="005217FB" w:rsidRPr="00253839">
        <w:rPr>
          <w:lang w:val="sk-SK"/>
        </w:rPr>
        <w:t>.</w:t>
      </w:r>
    </w:p>
    <w:p w14:paraId="1C90331C" w14:textId="53DA30A8" w:rsidR="005217FB" w:rsidRPr="00253839" w:rsidRDefault="002F19E5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516BBA" w:rsidRPr="00253839">
        <w:rPr>
          <w:lang w:val="sk-SK"/>
        </w:rPr>
        <w:t xml:space="preserve">užívate iné lieky, </w:t>
      </w:r>
      <w:r w:rsidR="00254621">
        <w:rPr>
          <w:lang w:val="sk-SK"/>
        </w:rPr>
        <w:t>o</w:t>
      </w:r>
      <w:r w:rsidR="00516BBA" w:rsidRPr="00253839">
        <w:rPr>
          <w:lang w:val="sk-SK"/>
        </w:rPr>
        <w:t> ktorých je známe</w:t>
      </w:r>
      <w:r>
        <w:rPr>
          <w:lang w:val="sk-SK"/>
        </w:rPr>
        <w:t>,</w:t>
      </w:r>
      <w:r w:rsidR="00516BBA" w:rsidRPr="00253839">
        <w:rPr>
          <w:lang w:val="sk-SK"/>
        </w:rPr>
        <w:t xml:space="preserve"> že </w:t>
      </w:r>
      <w:r w:rsidR="009D145A" w:rsidRPr="00253839">
        <w:rPr>
          <w:lang w:val="sk-SK"/>
        </w:rPr>
        <w:t xml:space="preserve">môžu </w:t>
      </w:r>
      <w:r w:rsidR="00516BBA" w:rsidRPr="00253839">
        <w:rPr>
          <w:lang w:val="sk-SK"/>
        </w:rPr>
        <w:t>poškod</w:t>
      </w:r>
      <w:r w:rsidR="009D145A" w:rsidRPr="00253839">
        <w:rPr>
          <w:lang w:val="sk-SK"/>
        </w:rPr>
        <w:t>iť</w:t>
      </w:r>
      <w:r w:rsidR="00516BBA" w:rsidRPr="00253839">
        <w:rPr>
          <w:lang w:val="sk-SK"/>
        </w:rPr>
        <w:t xml:space="preserve"> obličky</w:t>
      </w:r>
      <w:r w:rsidR="00E04C93">
        <w:rPr>
          <w:lang w:val="sk-SK"/>
        </w:rPr>
        <w:t>. I</w:t>
      </w:r>
      <w:r w:rsidR="00516BBA" w:rsidRPr="00253839">
        <w:rPr>
          <w:lang w:val="sk-SK"/>
        </w:rPr>
        <w:t xml:space="preserve">nformujte svojho lekára, </w:t>
      </w:r>
      <w:r w:rsidR="003C1211">
        <w:rPr>
          <w:lang w:val="sk-SK"/>
        </w:rPr>
        <w:t xml:space="preserve"> keď</w:t>
      </w:r>
      <w:r w:rsidR="003C1211" w:rsidRPr="00253839">
        <w:rPr>
          <w:lang w:val="sk-SK"/>
        </w:rPr>
        <w:t xml:space="preserve"> </w:t>
      </w:r>
      <w:r w:rsidR="00516BBA" w:rsidRPr="00253839">
        <w:rPr>
          <w:lang w:val="sk-SK"/>
        </w:rPr>
        <w:t xml:space="preserve">máte akékoľvek problémy s obličkami. </w:t>
      </w:r>
      <w:r w:rsidR="00C11352">
        <w:rPr>
          <w:lang w:val="sk-SK"/>
        </w:rPr>
        <w:t>Váš l</w:t>
      </w:r>
      <w:r w:rsidR="00D762AC" w:rsidRPr="00253839">
        <w:rPr>
          <w:lang w:val="sk-SK"/>
        </w:rPr>
        <w:t xml:space="preserve">ekár </w:t>
      </w:r>
      <w:r w:rsidR="00C11352">
        <w:rPr>
          <w:lang w:val="sk-SK"/>
        </w:rPr>
        <w:t xml:space="preserve">môže pravidelne vykonať určité testy,  </w:t>
      </w:r>
      <w:r w:rsidR="007C3072">
        <w:rPr>
          <w:lang w:val="sk-SK"/>
        </w:rPr>
        <w:t>aby</w:t>
      </w:r>
      <w:r w:rsidR="00E04C93">
        <w:rPr>
          <w:lang w:val="sk-SK"/>
        </w:rPr>
        <w:t xml:space="preserve"> </w:t>
      </w:r>
      <w:r w:rsidR="00D762AC" w:rsidRPr="00253839">
        <w:rPr>
          <w:lang w:val="sk-SK"/>
        </w:rPr>
        <w:t>skontrol</w:t>
      </w:r>
      <w:r w:rsidR="007C3072">
        <w:rPr>
          <w:lang w:val="sk-SK"/>
        </w:rPr>
        <w:t>oval</w:t>
      </w:r>
      <w:r w:rsidR="00C11352">
        <w:rPr>
          <w:lang w:val="sk-SK"/>
        </w:rPr>
        <w:t>,</w:t>
      </w:r>
      <w:r w:rsidR="00D762AC" w:rsidRPr="00253839">
        <w:rPr>
          <w:lang w:val="sk-SK"/>
        </w:rPr>
        <w:t xml:space="preserve"> ako pracujú vaše obličky</w:t>
      </w:r>
      <w:r w:rsidR="00C11352">
        <w:rPr>
          <w:lang w:val="sk-SK"/>
        </w:rPr>
        <w:t xml:space="preserve"> počas liečby</w:t>
      </w:r>
      <w:r w:rsidR="00D762AC" w:rsidRPr="00253839">
        <w:rPr>
          <w:lang w:val="sk-SK"/>
        </w:rPr>
        <w:t>.</w:t>
      </w:r>
    </w:p>
    <w:p w14:paraId="630579E8" w14:textId="74898E52" w:rsidR="00D762AC" w:rsidRPr="00253839" w:rsidRDefault="00F22219" w:rsidP="00D762AC">
      <w:pPr>
        <w:pStyle w:val="Odsekzoznamu"/>
        <w:numPr>
          <w:ilvl w:val="0"/>
          <w:numId w:val="3"/>
        </w:numPr>
        <w:spacing w:line="240" w:lineRule="auto"/>
        <w:ind w:left="567"/>
        <w:rPr>
          <w:lang w:val="sk-SK"/>
        </w:rPr>
      </w:pPr>
      <w:r>
        <w:rPr>
          <w:lang w:val="sk-SK"/>
        </w:rPr>
        <w:t>a</w:t>
      </w:r>
      <w:r w:rsidR="003C1211">
        <w:rPr>
          <w:lang w:val="sk-SK"/>
        </w:rPr>
        <w:t xml:space="preserve">k </w:t>
      </w:r>
      <w:r w:rsidR="000B4C7E">
        <w:rPr>
          <w:lang w:val="sk-SK"/>
        </w:rPr>
        <w:t>máte</w:t>
      </w:r>
      <w:r w:rsidR="000B4C7E" w:rsidRPr="00253839">
        <w:rPr>
          <w:lang w:val="sk-SK"/>
        </w:rPr>
        <w:t xml:space="preserve"> </w:t>
      </w:r>
      <w:r w:rsidR="00D762AC" w:rsidRPr="00253839">
        <w:rPr>
          <w:lang w:val="sk-SK"/>
        </w:rPr>
        <w:t>ťažk</w:t>
      </w:r>
      <w:r w:rsidR="000B4C7E">
        <w:rPr>
          <w:lang w:val="sk-SK"/>
        </w:rPr>
        <w:t>ú</w:t>
      </w:r>
      <w:r w:rsidR="00D762AC" w:rsidRPr="00253839">
        <w:rPr>
          <w:lang w:val="sk-SK"/>
        </w:rPr>
        <w:t xml:space="preserve"> alebo pretrvávajúcu hnačku s</w:t>
      </w:r>
      <w:r w:rsidR="00BF4233">
        <w:rPr>
          <w:lang w:val="sk-SK"/>
        </w:rPr>
        <w:t>o žalúdočnými</w:t>
      </w:r>
      <w:r w:rsidR="00D762AC" w:rsidRPr="00253839">
        <w:rPr>
          <w:lang w:val="sk-SK"/>
        </w:rPr>
        <w:t xml:space="preserve"> bolesťami alebo kŕčmi</w:t>
      </w:r>
      <w:r w:rsidR="00BF4233">
        <w:rPr>
          <w:lang w:val="sk-SK"/>
        </w:rPr>
        <w:t xml:space="preserve"> </w:t>
      </w:r>
      <w:r w:rsidR="00D762AC" w:rsidRPr="00253839">
        <w:rPr>
          <w:lang w:val="sk-SK"/>
        </w:rPr>
        <w:t xml:space="preserve">počas </w:t>
      </w:r>
      <w:r w:rsidR="00BF4233">
        <w:rPr>
          <w:lang w:val="sk-SK"/>
        </w:rPr>
        <w:t xml:space="preserve">liečby </w:t>
      </w:r>
      <w:r w:rsidR="00D762AC" w:rsidRPr="00253839">
        <w:rPr>
          <w:lang w:val="sk-SK"/>
        </w:rPr>
        <w:t>alebo krátko po liečbe cefixímom, prestaňte užívať tento liek a okamžite kontaktujte svojho lekára. Nesmú sa užívať lieky, ktoré môžu spomaliť alebo zastaviť pohyby čriev.</w:t>
      </w:r>
    </w:p>
    <w:p w14:paraId="6422B715" w14:textId="77777777" w:rsidR="00D762AC" w:rsidRPr="00253839" w:rsidRDefault="00D762AC" w:rsidP="00D762AC">
      <w:pPr>
        <w:spacing w:line="240" w:lineRule="auto"/>
        <w:rPr>
          <w:lang w:val="sk-SK"/>
        </w:rPr>
      </w:pPr>
    </w:p>
    <w:p w14:paraId="22D69FDC" w14:textId="31FDFCD1" w:rsidR="00D762AC" w:rsidRPr="00253839" w:rsidRDefault="00D762AC" w:rsidP="00D762A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Ak sa u vás počas </w:t>
      </w:r>
      <w:r w:rsidR="00FF269A">
        <w:rPr>
          <w:lang w:val="sk-SK"/>
        </w:rPr>
        <w:t>liečby</w:t>
      </w:r>
      <w:r w:rsidRPr="00253839">
        <w:rPr>
          <w:lang w:val="sk-SK"/>
        </w:rPr>
        <w:t xml:space="preserve"> </w:t>
      </w:r>
      <w:r w:rsidR="008B2D9A">
        <w:rPr>
          <w:lang w:val="sk-SK"/>
        </w:rPr>
        <w:t xml:space="preserve">liekom </w:t>
      </w:r>
      <w:r w:rsidRPr="00253839">
        <w:rPr>
          <w:lang w:val="sk-SK"/>
        </w:rPr>
        <w:t>Cefix</w:t>
      </w:r>
      <w:r w:rsidR="003A0EA8" w:rsidRPr="00253839">
        <w:rPr>
          <w:lang w:val="sk-SK"/>
        </w:rPr>
        <w:t>ime</w:t>
      </w:r>
      <w:r w:rsidRPr="00253839">
        <w:rPr>
          <w:lang w:val="sk-SK"/>
        </w:rPr>
        <w:t xml:space="preserve"> Nectar </w:t>
      </w:r>
      <w:r w:rsidR="006E0233">
        <w:rPr>
          <w:lang w:val="sk-SK"/>
        </w:rPr>
        <w:t>objaví</w:t>
      </w:r>
      <w:r w:rsidR="00FF269A" w:rsidRPr="00253839">
        <w:rPr>
          <w:lang w:val="sk-SK"/>
        </w:rPr>
        <w:t xml:space="preserve"> </w:t>
      </w:r>
      <w:r w:rsidRPr="00253839">
        <w:rPr>
          <w:lang w:val="sk-SK"/>
        </w:rPr>
        <w:t xml:space="preserve">syndróm </w:t>
      </w:r>
      <w:r w:rsidR="00FF269A">
        <w:rPr>
          <w:lang w:val="sk-SK"/>
        </w:rPr>
        <w:t>známy ako</w:t>
      </w:r>
      <w:r w:rsidRPr="00253839">
        <w:rPr>
          <w:lang w:val="sk-SK"/>
        </w:rPr>
        <w:t xml:space="preserve"> DRESS </w:t>
      </w:r>
      <w:r w:rsidR="00A44DF2">
        <w:rPr>
          <w:lang w:val="sk-SK"/>
        </w:rPr>
        <w:t xml:space="preserve">syndróm </w:t>
      </w:r>
      <w:r w:rsidRPr="00253839">
        <w:rPr>
          <w:lang w:val="sk-SK"/>
        </w:rPr>
        <w:t xml:space="preserve">alebo Stevensov-Johnsonov syndróm alebo kožná reakcia známa ako </w:t>
      </w:r>
      <w:r w:rsidR="00A44DF2">
        <w:rPr>
          <w:lang w:val="sk-SK"/>
        </w:rPr>
        <w:t xml:space="preserve">toxická </w:t>
      </w:r>
      <w:r w:rsidRPr="00253839">
        <w:rPr>
          <w:lang w:val="sk-SK"/>
        </w:rPr>
        <w:t xml:space="preserve">epidermálna nekrolýza (pozri časť 4. Možné vedľajšie účinky), prestaňte </w:t>
      </w:r>
      <w:r w:rsidR="00AA5FD6">
        <w:rPr>
          <w:lang w:val="sk-SK"/>
        </w:rPr>
        <w:t xml:space="preserve">užívať </w:t>
      </w:r>
      <w:r w:rsidRPr="00253839">
        <w:rPr>
          <w:lang w:val="sk-SK"/>
        </w:rPr>
        <w:t xml:space="preserve">tento liek  a ihneď kontaktujte svojho lekára. </w:t>
      </w:r>
    </w:p>
    <w:p w14:paraId="1EBF7EBC" w14:textId="77777777" w:rsidR="00D762AC" w:rsidRPr="00253839" w:rsidRDefault="00D762AC" w:rsidP="00D762AC">
      <w:pPr>
        <w:spacing w:line="240" w:lineRule="auto"/>
        <w:rPr>
          <w:lang w:val="sk-SK"/>
        </w:rPr>
      </w:pPr>
    </w:p>
    <w:p w14:paraId="336DB489" w14:textId="77D8B54A" w:rsidR="00D762AC" w:rsidRPr="00253839" w:rsidRDefault="00D762AC" w:rsidP="00D762A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Počas liečby </w:t>
      </w:r>
      <w:r w:rsidR="001870F3">
        <w:rPr>
          <w:lang w:val="sk-SK"/>
        </w:rPr>
        <w:t xml:space="preserve">liekom </w:t>
      </w:r>
      <w:r w:rsidRPr="00253839">
        <w:rPr>
          <w:lang w:val="sk-SK"/>
        </w:rPr>
        <w:t>C</w:t>
      </w:r>
      <w:r w:rsidR="003A0EA8" w:rsidRPr="00253839">
        <w:rPr>
          <w:lang w:val="sk-SK"/>
        </w:rPr>
        <w:t>efixime Nectar</w:t>
      </w:r>
      <w:r w:rsidRPr="00253839">
        <w:rPr>
          <w:lang w:val="sk-SK"/>
        </w:rPr>
        <w:t xml:space="preserve"> sa môže prechodne zvýšiť </w:t>
      </w:r>
      <w:r w:rsidR="00547413">
        <w:rPr>
          <w:lang w:val="sk-SK"/>
        </w:rPr>
        <w:t>pravdepodobno</w:t>
      </w:r>
      <w:r w:rsidR="004959E2">
        <w:rPr>
          <w:lang w:val="sk-SK"/>
        </w:rPr>
        <w:t>s</w:t>
      </w:r>
      <w:r w:rsidR="00547413">
        <w:rPr>
          <w:lang w:val="sk-SK"/>
        </w:rPr>
        <w:t>ť</w:t>
      </w:r>
      <w:r w:rsidRPr="00253839">
        <w:rPr>
          <w:lang w:val="sk-SK"/>
        </w:rPr>
        <w:t>, že dostanete infekcie vyvolané iným</w:t>
      </w:r>
      <w:r w:rsidR="001870F3">
        <w:rPr>
          <w:lang w:val="sk-SK"/>
        </w:rPr>
        <w:t>i</w:t>
      </w:r>
      <w:r w:rsidRPr="00253839">
        <w:rPr>
          <w:lang w:val="sk-SK"/>
        </w:rPr>
        <w:t xml:space="preserve"> druhm</w:t>
      </w:r>
      <w:r w:rsidR="001870F3">
        <w:rPr>
          <w:lang w:val="sk-SK"/>
        </w:rPr>
        <w:t>i baktérií</w:t>
      </w:r>
      <w:r w:rsidRPr="00253839">
        <w:rPr>
          <w:lang w:val="sk-SK"/>
        </w:rPr>
        <w:t xml:space="preserve">, proti ktorým je </w:t>
      </w:r>
      <w:r w:rsidR="001870F3">
        <w:rPr>
          <w:lang w:val="sk-SK"/>
        </w:rPr>
        <w:t>cefixím</w:t>
      </w:r>
      <w:r w:rsidRPr="00253839">
        <w:rPr>
          <w:lang w:val="sk-SK"/>
        </w:rPr>
        <w:t xml:space="preserve"> neúčinný. Môže sa u vás </w:t>
      </w:r>
      <w:r w:rsidR="00FE2DCB">
        <w:rPr>
          <w:lang w:val="sk-SK"/>
        </w:rPr>
        <w:t>objaviť</w:t>
      </w:r>
      <w:r w:rsidR="00FE2DCB" w:rsidRPr="00253839">
        <w:rPr>
          <w:lang w:val="sk-SK"/>
        </w:rPr>
        <w:t xml:space="preserve"> </w:t>
      </w:r>
      <w:r w:rsidR="004959E2">
        <w:rPr>
          <w:lang w:val="sk-SK"/>
        </w:rPr>
        <w:t xml:space="preserve">napr. </w:t>
      </w:r>
      <w:r w:rsidRPr="00253839">
        <w:rPr>
          <w:lang w:val="sk-SK"/>
        </w:rPr>
        <w:t>kandidóz</w:t>
      </w:r>
      <w:r w:rsidR="00EF7811">
        <w:rPr>
          <w:lang w:val="sk-SK"/>
        </w:rPr>
        <w:t>a</w:t>
      </w:r>
      <w:r w:rsidRPr="00253839">
        <w:rPr>
          <w:lang w:val="sk-SK"/>
        </w:rPr>
        <w:t xml:space="preserve"> (infekcia vyvolaná kvasinkov</w:t>
      </w:r>
      <w:r w:rsidR="00EF7811">
        <w:rPr>
          <w:lang w:val="sk-SK"/>
        </w:rPr>
        <w:t>ými baktériami</w:t>
      </w:r>
      <w:r w:rsidRPr="00253839">
        <w:rPr>
          <w:lang w:val="sk-SK"/>
        </w:rPr>
        <w:t xml:space="preserve"> nazývan</w:t>
      </w:r>
      <w:r w:rsidR="00EF7811">
        <w:rPr>
          <w:lang w:val="sk-SK"/>
        </w:rPr>
        <w:t>ými</w:t>
      </w:r>
      <w:r w:rsidRPr="00253839">
        <w:rPr>
          <w:lang w:val="sk-SK"/>
        </w:rPr>
        <w:t xml:space="preserve"> </w:t>
      </w:r>
      <w:r w:rsidRPr="00253839">
        <w:rPr>
          <w:i/>
          <w:lang w:val="sk-SK"/>
        </w:rPr>
        <w:t>Candida</w:t>
      </w:r>
      <w:r w:rsidRPr="00253839">
        <w:rPr>
          <w:lang w:val="sk-SK"/>
        </w:rPr>
        <w:t>).</w:t>
      </w:r>
    </w:p>
    <w:p w14:paraId="12B3B521" w14:textId="77777777" w:rsidR="006E6BDB" w:rsidRPr="00253839" w:rsidRDefault="006E6BDB" w:rsidP="00516BBA">
      <w:pPr>
        <w:spacing w:line="240" w:lineRule="auto"/>
        <w:rPr>
          <w:lang w:val="sk-SK"/>
        </w:rPr>
      </w:pPr>
    </w:p>
    <w:p w14:paraId="13385FCC" w14:textId="77777777" w:rsidR="004E193F" w:rsidRPr="00253839" w:rsidRDefault="00D762AC" w:rsidP="00516BBA">
      <w:pPr>
        <w:spacing w:line="240" w:lineRule="auto"/>
        <w:rPr>
          <w:b/>
          <w:noProof/>
          <w:szCs w:val="22"/>
          <w:lang w:val="sk-SK"/>
        </w:rPr>
      </w:pPr>
      <w:r w:rsidRPr="00253839">
        <w:rPr>
          <w:b/>
          <w:noProof/>
          <w:szCs w:val="22"/>
          <w:lang w:val="sk-SK"/>
        </w:rPr>
        <w:t>Iné lieky a </w:t>
      </w:r>
      <w:r w:rsidR="00F81CC2" w:rsidRPr="00253839">
        <w:rPr>
          <w:b/>
          <w:noProof/>
          <w:szCs w:val="22"/>
          <w:lang w:val="sk-SK"/>
        </w:rPr>
        <w:t>Cefixime Nectar</w:t>
      </w:r>
    </w:p>
    <w:p w14:paraId="74BFE069" w14:textId="77777777" w:rsidR="00D762AC" w:rsidRPr="00253839" w:rsidRDefault="00D762AC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Ak teraz užívate, alebo ste v poslednom čase užívali, či práve budete užívať ďalšie lieky, povedzte to svojmu lekárovi alebo lekárnikovi.</w:t>
      </w:r>
    </w:p>
    <w:p w14:paraId="00110B0B" w14:textId="77777777" w:rsidR="00D762AC" w:rsidRPr="00253839" w:rsidRDefault="00D762AC" w:rsidP="00516BBA">
      <w:pPr>
        <w:spacing w:line="240" w:lineRule="auto"/>
        <w:rPr>
          <w:lang w:val="sk-SK"/>
        </w:rPr>
      </w:pPr>
    </w:p>
    <w:p w14:paraId="28E151E1" w14:textId="77777777" w:rsidR="00D762AC" w:rsidRPr="00253839" w:rsidRDefault="00D762AC" w:rsidP="00516BBA">
      <w:pPr>
        <w:spacing w:line="240" w:lineRule="auto"/>
        <w:rPr>
          <w:lang w:val="sk-SK"/>
        </w:rPr>
      </w:pPr>
      <w:r w:rsidRPr="00253839">
        <w:rPr>
          <w:lang w:val="sk-SK"/>
        </w:rPr>
        <w:t>Informujte svojho leká</w:t>
      </w:r>
      <w:r w:rsidR="00020202" w:rsidRPr="00253839">
        <w:rPr>
          <w:lang w:val="sk-SK"/>
        </w:rPr>
        <w:t>r</w:t>
      </w:r>
      <w:r w:rsidRPr="00253839">
        <w:rPr>
          <w:lang w:val="sk-SK"/>
        </w:rPr>
        <w:t>a najmä, ak užívate:</w:t>
      </w:r>
    </w:p>
    <w:p w14:paraId="670EF702" w14:textId="4FAFD024" w:rsidR="00D762AC" w:rsidRPr="00253839" w:rsidRDefault="00020202" w:rsidP="001F4DEB">
      <w:pPr>
        <w:pStyle w:val="Odsekzoznamu"/>
        <w:numPr>
          <w:ilvl w:val="0"/>
          <w:numId w:val="5"/>
        </w:numPr>
        <w:spacing w:line="240" w:lineRule="auto"/>
        <w:ind w:hanging="720"/>
        <w:rPr>
          <w:lang w:val="sk-SK"/>
        </w:rPr>
      </w:pPr>
      <w:r w:rsidRPr="00253839">
        <w:rPr>
          <w:lang w:val="sk-SK"/>
        </w:rPr>
        <w:t xml:space="preserve">lieky, </w:t>
      </w:r>
      <w:r w:rsidR="00CF3636">
        <w:rPr>
          <w:lang w:val="sk-SK"/>
        </w:rPr>
        <w:t>o</w:t>
      </w:r>
      <w:r w:rsidRPr="00253839">
        <w:rPr>
          <w:lang w:val="sk-SK"/>
        </w:rPr>
        <w:t> ktorých je známe</w:t>
      </w:r>
      <w:r w:rsidR="005226B4" w:rsidRPr="00253839">
        <w:rPr>
          <w:lang w:val="sk-SK"/>
        </w:rPr>
        <w:t>,</w:t>
      </w:r>
      <w:r w:rsidRPr="00253839">
        <w:rPr>
          <w:lang w:val="sk-SK"/>
        </w:rPr>
        <w:t xml:space="preserve"> že môžu poškodiť obličky ako sú:</w:t>
      </w:r>
    </w:p>
    <w:p w14:paraId="44270023" w14:textId="36B27B9C" w:rsidR="00020202" w:rsidRPr="00C7011D" w:rsidRDefault="00020202" w:rsidP="00C7011D">
      <w:pPr>
        <w:pStyle w:val="Odsekzoznamu"/>
        <w:numPr>
          <w:ilvl w:val="1"/>
          <w:numId w:val="5"/>
        </w:numPr>
        <w:spacing w:line="240" w:lineRule="auto"/>
        <w:ind w:left="993" w:hanging="851"/>
        <w:rPr>
          <w:lang w:val="sk-SK"/>
        </w:rPr>
      </w:pPr>
      <w:r w:rsidRPr="00C7011D">
        <w:rPr>
          <w:lang w:val="sk-SK"/>
        </w:rPr>
        <w:t>antibiotiká vrátane aminoglykozidov</w:t>
      </w:r>
      <w:r w:rsidR="005226B4" w:rsidRPr="00C7011D">
        <w:rPr>
          <w:lang w:val="sk-SK"/>
        </w:rPr>
        <w:t>ých antibiotík polymyxínu B, kolistín</w:t>
      </w:r>
      <w:r w:rsidR="002044C6" w:rsidRPr="00C7011D">
        <w:rPr>
          <w:lang w:val="sk-SK"/>
        </w:rPr>
        <w:t>u</w:t>
      </w:r>
      <w:r w:rsidR="005226B4" w:rsidRPr="00C7011D">
        <w:rPr>
          <w:lang w:val="sk-SK"/>
        </w:rPr>
        <w:t xml:space="preserve"> alebo viomycín</w:t>
      </w:r>
      <w:r w:rsidR="002044C6" w:rsidRPr="00C7011D">
        <w:rPr>
          <w:lang w:val="sk-SK"/>
        </w:rPr>
        <w:t>u</w:t>
      </w:r>
      <w:r w:rsidR="005226B4" w:rsidRPr="00C7011D">
        <w:rPr>
          <w:lang w:val="sk-SK"/>
        </w:rPr>
        <w:t>,</w:t>
      </w:r>
    </w:p>
    <w:p w14:paraId="273D1496" w14:textId="77777777" w:rsidR="005226B4" w:rsidRPr="00253839" w:rsidRDefault="005226B4" w:rsidP="00C7011D">
      <w:pPr>
        <w:pStyle w:val="Odsekzoznamu"/>
        <w:numPr>
          <w:ilvl w:val="1"/>
          <w:numId w:val="5"/>
        </w:numPr>
        <w:spacing w:line="240" w:lineRule="auto"/>
        <w:ind w:left="993" w:hanging="851"/>
        <w:rPr>
          <w:lang w:val="sk-SK"/>
        </w:rPr>
      </w:pPr>
      <w:r w:rsidRPr="00C7011D">
        <w:rPr>
          <w:lang w:val="sk-SK"/>
        </w:rPr>
        <w:t>lieky, ktoré zvyšujú tvorbu moču (diuretiká) ako sú kyselina etakrynová alebo furosemid</w:t>
      </w:r>
      <w:r w:rsidRPr="00253839">
        <w:rPr>
          <w:lang w:val="sk-SK"/>
        </w:rPr>
        <w:t>.</w:t>
      </w:r>
    </w:p>
    <w:p w14:paraId="6D4B781C" w14:textId="5147B5BF" w:rsidR="001F4DEB" w:rsidRDefault="004E756C" w:rsidP="001F4DEB">
      <w:pPr>
        <w:pStyle w:val="Odsekzoznamu"/>
        <w:numPr>
          <w:ilvl w:val="0"/>
          <w:numId w:val="6"/>
        </w:numPr>
        <w:spacing w:line="240" w:lineRule="auto"/>
        <w:ind w:hanging="720"/>
        <w:rPr>
          <w:lang w:val="sk-SK"/>
        </w:rPr>
      </w:pPr>
      <w:r>
        <w:rPr>
          <w:lang w:val="sk-SK"/>
        </w:rPr>
        <w:t>n</w:t>
      </w:r>
      <w:r w:rsidR="005226B4" w:rsidRPr="00253839">
        <w:rPr>
          <w:lang w:val="sk-SK"/>
        </w:rPr>
        <w:t>ifedipín (lie</w:t>
      </w:r>
      <w:r w:rsidR="00CF3636">
        <w:rPr>
          <w:lang w:val="sk-SK"/>
        </w:rPr>
        <w:t>čivo</w:t>
      </w:r>
      <w:r w:rsidR="005226B4" w:rsidRPr="00253839">
        <w:rPr>
          <w:lang w:val="sk-SK"/>
        </w:rPr>
        <w:t xml:space="preserve"> na liečbu srdcových problémov ako sú arytmie a vysoký krvný tlak).</w:t>
      </w:r>
    </w:p>
    <w:p w14:paraId="034BBE2A" w14:textId="1EA2D785" w:rsidR="005226B4" w:rsidRPr="001F4DEB" w:rsidRDefault="004E756C" w:rsidP="001F4DEB">
      <w:pPr>
        <w:pStyle w:val="Odsekzoznamu"/>
        <w:numPr>
          <w:ilvl w:val="0"/>
          <w:numId w:val="6"/>
        </w:numPr>
        <w:spacing w:line="240" w:lineRule="auto"/>
        <w:ind w:left="567" w:hanging="567"/>
        <w:rPr>
          <w:lang w:val="sk-SK"/>
        </w:rPr>
      </w:pPr>
      <w:r>
        <w:rPr>
          <w:lang w:val="sk-SK"/>
        </w:rPr>
        <w:t>a</w:t>
      </w:r>
      <w:r w:rsidR="005226B4" w:rsidRPr="001F4DEB">
        <w:rPr>
          <w:lang w:val="sk-SK"/>
        </w:rPr>
        <w:t xml:space="preserve">ntikoagulanciá (lieky </w:t>
      </w:r>
      <w:r w:rsidR="00541A72" w:rsidRPr="001F4DEB">
        <w:rPr>
          <w:lang w:val="sk-SK"/>
        </w:rPr>
        <w:t>na riedenie</w:t>
      </w:r>
      <w:r w:rsidR="005226B4" w:rsidRPr="001F4DEB">
        <w:rPr>
          <w:lang w:val="sk-SK"/>
        </w:rPr>
        <w:t xml:space="preserve"> krvi) ako je warfarín u niektorých pacientov. Cefixím spôsobuje problémy so zrážaním krvi a môže </w:t>
      </w:r>
      <w:r w:rsidR="00CF3636">
        <w:rPr>
          <w:lang w:val="sk-SK"/>
        </w:rPr>
        <w:t>predĺžiť</w:t>
      </w:r>
      <w:r w:rsidR="00F520F3" w:rsidRPr="001F4DEB">
        <w:rPr>
          <w:lang w:val="sk-SK"/>
        </w:rPr>
        <w:t xml:space="preserve"> čas potrebný na zrážanie krvi</w:t>
      </w:r>
      <w:r w:rsidR="00643CBD" w:rsidRPr="001F4DEB">
        <w:rPr>
          <w:lang w:val="sk-SK"/>
        </w:rPr>
        <w:t>.</w:t>
      </w:r>
    </w:p>
    <w:p w14:paraId="0BCB0BA1" w14:textId="77777777" w:rsidR="00F520F3" w:rsidRPr="00253839" w:rsidRDefault="00F520F3" w:rsidP="00F520F3">
      <w:pPr>
        <w:spacing w:line="240" w:lineRule="auto"/>
        <w:rPr>
          <w:lang w:val="sk-SK"/>
        </w:rPr>
      </w:pPr>
    </w:p>
    <w:p w14:paraId="0789E614" w14:textId="77777777" w:rsidR="00F520F3" w:rsidRPr="00253839" w:rsidRDefault="00F520F3" w:rsidP="00F520F3">
      <w:pPr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Účinok na výsledky laboratórnych vyšetrení</w:t>
      </w:r>
    </w:p>
    <w:p w14:paraId="504C356B" w14:textId="77777777" w:rsidR="00F520F3" w:rsidRPr="00253839" w:rsidRDefault="00F520F3" w:rsidP="009313B3">
      <w:pPr>
        <w:pStyle w:val="Odsekzoznamu"/>
        <w:numPr>
          <w:ilvl w:val="0"/>
          <w:numId w:val="7"/>
        </w:numPr>
        <w:ind w:left="567"/>
        <w:rPr>
          <w:szCs w:val="22"/>
          <w:lang w:val="sk-SK"/>
        </w:rPr>
      </w:pPr>
      <w:r w:rsidRPr="00253839">
        <w:rPr>
          <w:szCs w:val="22"/>
          <w:lang w:val="sk-SK"/>
        </w:rPr>
        <w:t>Ak máte podstúpiť vyšetrenie krvi alebo moču</w:t>
      </w:r>
      <w:r w:rsidR="00DC0D5B">
        <w:rPr>
          <w:szCs w:val="22"/>
          <w:lang w:val="sk-SK"/>
        </w:rPr>
        <w:t>,</w:t>
      </w:r>
      <w:r w:rsidRPr="00253839">
        <w:rPr>
          <w:szCs w:val="22"/>
          <w:lang w:val="sk-SK"/>
        </w:rPr>
        <w:t xml:space="preserve"> informujte vášho lekára o tom, že užívate </w:t>
      </w:r>
      <w:r w:rsidR="00F81CC2" w:rsidRPr="00253839">
        <w:rPr>
          <w:szCs w:val="22"/>
          <w:lang w:val="sk-SK"/>
        </w:rPr>
        <w:t>Cefixime Nectar</w:t>
      </w:r>
      <w:r w:rsidRPr="00253839">
        <w:rPr>
          <w:szCs w:val="22"/>
          <w:lang w:val="sk-SK"/>
        </w:rPr>
        <w:t>, keďže cefixím môže zmeniť výsledky niektorých týchto testov.</w:t>
      </w:r>
    </w:p>
    <w:p w14:paraId="16AA223E" w14:textId="16FFD1F7" w:rsidR="00F520F3" w:rsidRPr="00253839" w:rsidRDefault="00F520F3" w:rsidP="009313B3">
      <w:pPr>
        <w:pStyle w:val="Odsekzoznamu"/>
        <w:numPr>
          <w:ilvl w:val="0"/>
          <w:numId w:val="7"/>
        </w:num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 xml:space="preserve">Cefixím môže zmeniť výsledky testov na prítomnosť </w:t>
      </w:r>
      <w:r w:rsidR="00F02568">
        <w:rPr>
          <w:lang w:val="sk-SK"/>
        </w:rPr>
        <w:t>cukru</w:t>
      </w:r>
      <w:r w:rsidR="00F02568" w:rsidRPr="00253839">
        <w:rPr>
          <w:lang w:val="sk-SK"/>
        </w:rPr>
        <w:t xml:space="preserve"> </w:t>
      </w:r>
      <w:r w:rsidRPr="00253839">
        <w:rPr>
          <w:lang w:val="sk-SK"/>
        </w:rPr>
        <w:t>v</w:t>
      </w:r>
      <w:r w:rsidR="001257E4" w:rsidRPr="00253839">
        <w:rPr>
          <w:lang w:val="sk-SK"/>
        </w:rPr>
        <w:t> </w:t>
      </w:r>
      <w:r w:rsidRPr="00253839">
        <w:rPr>
          <w:lang w:val="sk-SK"/>
        </w:rPr>
        <w:t>moči</w:t>
      </w:r>
      <w:r w:rsidR="001257E4" w:rsidRPr="00253839">
        <w:rPr>
          <w:lang w:val="sk-SK"/>
        </w:rPr>
        <w:t xml:space="preserve"> (Benedi</w:t>
      </w:r>
      <w:r w:rsidR="00994FA3">
        <w:rPr>
          <w:lang w:val="sk-SK"/>
        </w:rPr>
        <w:t>k</w:t>
      </w:r>
      <w:r w:rsidR="001257E4" w:rsidRPr="00253839">
        <w:rPr>
          <w:lang w:val="sk-SK"/>
        </w:rPr>
        <w:t>tov a</w:t>
      </w:r>
      <w:r w:rsidR="00F02568">
        <w:rPr>
          <w:lang w:val="sk-SK"/>
        </w:rPr>
        <w:t>lebo</w:t>
      </w:r>
      <w:r w:rsidR="001257E4" w:rsidRPr="00253839">
        <w:rPr>
          <w:lang w:val="sk-SK"/>
        </w:rPr>
        <w:t xml:space="preserve"> Fehlingov test). Ak máte cukrovku a pravidelne </w:t>
      </w:r>
      <w:r w:rsidR="00994FA3">
        <w:rPr>
          <w:lang w:val="sk-SK"/>
        </w:rPr>
        <w:t>vám vyšetrujú</w:t>
      </w:r>
      <w:r w:rsidR="001257E4" w:rsidRPr="00253839">
        <w:rPr>
          <w:lang w:val="sk-SK"/>
        </w:rPr>
        <w:t xml:space="preserve"> moč, povedzte to </w:t>
      </w:r>
      <w:r w:rsidR="00994FA3">
        <w:rPr>
          <w:lang w:val="sk-SK"/>
        </w:rPr>
        <w:t>svojmu</w:t>
      </w:r>
      <w:r w:rsidR="001257E4" w:rsidRPr="00253839">
        <w:rPr>
          <w:lang w:val="sk-SK"/>
        </w:rPr>
        <w:t xml:space="preserve"> lekárovi. Pravdepodobne vám počas užívania </w:t>
      </w:r>
      <w:r w:rsidR="00994FA3">
        <w:rPr>
          <w:lang w:val="sk-SK"/>
        </w:rPr>
        <w:t xml:space="preserve">tohto </w:t>
      </w:r>
      <w:r w:rsidR="001257E4" w:rsidRPr="00253839">
        <w:rPr>
          <w:lang w:val="sk-SK"/>
        </w:rPr>
        <w:t>lieku odporučí in</w:t>
      </w:r>
      <w:r w:rsidR="00994FA3">
        <w:rPr>
          <w:lang w:val="sk-SK"/>
        </w:rPr>
        <w:t>é</w:t>
      </w:r>
      <w:r w:rsidR="001257E4" w:rsidRPr="00253839">
        <w:rPr>
          <w:lang w:val="sk-SK"/>
        </w:rPr>
        <w:t xml:space="preserve"> </w:t>
      </w:r>
      <w:r w:rsidR="00994FA3">
        <w:rPr>
          <w:lang w:val="sk-SK"/>
        </w:rPr>
        <w:t xml:space="preserve">testy na </w:t>
      </w:r>
      <w:r w:rsidR="001257E4" w:rsidRPr="00253839">
        <w:rPr>
          <w:lang w:val="sk-SK"/>
        </w:rPr>
        <w:t xml:space="preserve"> sledovani</w:t>
      </w:r>
      <w:r w:rsidR="00994FA3">
        <w:rPr>
          <w:lang w:val="sk-SK"/>
        </w:rPr>
        <w:t>e</w:t>
      </w:r>
      <w:r w:rsidR="001257E4" w:rsidRPr="00253839">
        <w:rPr>
          <w:lang w:val="sk-SK"/>
        </w:rPr>
        <w:t xml:space="preserve"> </w:t>
      </w:r>
      <w:r w:rsidR="00F02568">
        <w:rPr>
          <w:lang w:val="sk-SK"/>
        </w:rPr>
        <w:t>v</w:t>
      </w:r>
      <w:r w:rsidR="001257E4" w:rsidRPr="00253839">
        <w:rPr>
          <w:lang w:val="sk-SK"/>
        </w:rPr>
        <w:t>ašej cukrovky.</w:t>
      </w:r>
    </w:p>
    <w:p w14:paraId="17F06557" w14:textId="404E03B6" w:rsidR="001257E4" w:rsidRPr="00253839" w:rsidRDefault="001257E4" w:rsidP="009313B3">
      <w:pPr>
        <w:pStyle w:val="Odsekzoznamu"/>
        <w:numPr>
          <w:ilvl w:val="0"/>
          <w:numId w:val="7"/>
        </w:num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 xml:space="preserve">Cefixím môže zmeniť výsledky niektorých testov na </w:t>
      </w:r>
      <w:r w:rsidR="001E1812">
        <w:rPr>
          <w:lang w:val="sk-SK"/>
        </w:rPr>
        <w:t xml:space="preserve">prítomnosť </w:t>
      </w:r>
      <w:r w:rsidRPr="00253839">
        <w:rPr>
          <w:lang w:val="sk-SK"/>
        </w:rPr>
        <w:t>ketón</w:t>
      </w:r>
      <w:r w:rsidR="001E1812">
        <w:rPr>
          <w:lang w:val="sk-SK"/>
        </w:rPr>
        <w:t>ov</w:t>
      </w:r>
      <w:r w:rsidRPr="00253839">
        <w:rPr>
          <w:lang w:val="sk-SK"/>
        </w:rPr>
        <w:t xml:space="preserve"> </w:t>
      </w:r>
      <w:r w:rsidR="00F02568">
        <w:rPr>
          <w:lang w:val="sk-SK"/>
        </w:rPr>
        <w:t>v moči</w:t>
      </w:r>
      <w:r w:rsidRPr="00253839">
        <w:rPr>
          <w:lang w:val="sk-SK"/>
        </w:rPr>
        <w:t xml:space="preserve">. Povedzte svojmu lekárovi, že užívate </w:t>
      </w:r>
      <w:r w:rsidR="001E1812">
        <w:rPr>
          <w:lang w:val="sk-SK"/>
        </w:rPr>
        <w:t>C</w:t>
      </w:r>
      <w:r w:rsidRPr="00253839">
        <w:rPr>
          <w:lang w:val="sk-SK"/>
        </w:rPr>
        <w:t>efix</w:t>
      </w:r>
      <w:r w:rsidR="001E1812">
        <w:rPr>
          <w:lang w:val="sk-SK"/>
        </w:rPr>
        <w:t>ime Nectar</w:t>
      </w:r>
      <w:r w:rsidRPr="00253839">
        <w:rPr>
          <w:lang w:val="sk-SK"/>
        </w:rPr>
        <w:t xml:space="preserve">, pretože </w:t>
      </w:r>
      <w:r w:rsidR="001E1812">
        <w:rPr>
          <w:lang w:val="sk-SK"/>
        </w:rPr>
        <w:t>sa možno musia použiť iné</w:t>
      </w:r>
      <w:r w:rsidRPr="00253839">
        <w:rPr>
          <w:lang w:val="sk-SK"/>
        </w:rPr>
        <w:t xml:space="preserve"> testy.</w:t>
      </w:r>
    </w:p>
    <w:p w14:paraId="7C6C72A6" w14:textId="34449D4E" w:rsidR="009313B3" w:rsidRPr="00253839" w:rsidRDefault="009313B3" w:rsidP="009313B3">
      <w:pPr>
        <w:pStyle w:val="Odsekzoznamu"/>
        <w:numPr>
          <w:ilvl w:val="0"/>
          <w:numId w:val="7"/>
        </w:numPr>
        <w:spacing w:line="240" w:lineRule="auto"/>
        <w:ind w:left="567" w:hanging="349"/>
        <w:rPr>
          <w:lang w:val="sk-SK"/>
        </w:rPr>
      </w:pPr>
      <w:r w:rsidRPr="00253839">
        <w:rPr>
          <w:lang w:val="sk-SK"/>
        </w:rPr>
        <w:t xml:space="preserve">Cefixím môže </w:t>
      </w:r>
      <w:r w:rsidR="00F0685E">
        <w:rPr>
          <w:lang w:val="sk-SK"/>
        </w:rPr>
        <w:t>ovplyvniť</w:t>
      </w:r>
      <w:r w:rsidR="00F0685E" w:rsidRPr="00253839">
        <w:rPr>
          <w:lang w:val="sk-SK"/>
        </w:rPr>
        <w:t xml:space="preserve"> </w:t>
      </w:r>
      <w:r w:rsidRPr="00253839">
        <w:rPr>
          <w:lang w:val="sk-SK"/>
        </w:rPr>
        <w:t xml:space="preserve">výsledky </w:t>
      </w:r>
      <w:r w:rsidR="009F27BA">
        <w:rPr>
          <w:lang w:val="sk-SK"/>
        </w:rPr>
        <w:t xml:space="preserve">krvného </w:t>
      </w:r>
      <w:r w:rsidRPr="00253839">
        <w:rPr>
          <w:lang w:val="sk-SK"/>
        </w:rPr>
        <w:t>test</w:t>
      </w:r>
      <w:r w:rsidR="009F27BA">
        <w:rPr>
          <w:lang w:val="sk-SK"/>
        </w:rPr>
        <w:t>u</w:t>
      </w:r>
      <w:r w:rsidRPr="00253839">
        <w:rPr>
          <w:lang w:val="sk-SK"/>
        </w:rPr>
        <w:t xml:space="preserve"> na protilátky</w:t>
      </w:r>
      <w:r w:rsidR="009F27BA">
        <w:rPr>
          <w:lang w:val="sk-SK"/>
        </w:rPr>
        <w:t>,</w:t>
      </w:r>
      <w:r w:rsidRPr="00253839">
        <w:rPr>
          <w:lang w:val="sk-SK"/>
        </w:rPr>
        <w:t xml:space="preserve"> </w:t>
      </w:r>
      <w:r w:rsidR="00CE32CC">
        <w:rPr>
          <w:lang w:val="sk-SK"/>
        </w:rPr>
        <w:t xml:space="preserve">nazývaného </w:t>
      </w:r>
      <w:r w:rsidRPr="00253839">
        <w:rPr>
          <w:lang w:val="sk-SK"/>
        </w:rPr>
        <w:t>priam</w:t>
      </w:r>
      <w:r w:rsidR="00CE32CC">
        <w:rPr>
          <w:lang w:val="sk-SK"/>
        </w:rPr>
        <w:t>y</w:t>
      </w:r>
      <w:r w:rsidRPr="00253839">
        <w:rPr>
          <w:lang w:val="sk-SK"/>
        </w:rPr>
        <w:t xml:space="preserve"> Coomb</w:t>
      </w:r>
      <w:r w:rsidR="009A67B9">
        <w:rPr>
          <w:lang w:val="sk-SK"/>
        </w:rPr>
        <w:t>s</w:t>
      </w:r>
      <w:r w:rsidRPr="00253839">
        <w:rPr>
          <w:lang w:val="sk-SK"/>
        </w:rPr>
        <w:t>ov test.</w:t>
      </w:r>
    </w:p>
    <w:p w14:paraId="67774569" w14:textId="77777777" w:rsidR="005E5A7D" w:rsidRPr="00253839" w:rsidRDefault="005E5A7D" w:rsidP="005E5A7D">
      <w:pPr>
        <w:spacing w:line="240" w:lineRule="auto"/>
        <w:rPr>
          <w:lang w:val="sk-SK"/>
        </w:rPr>
      </w:pPr>
    </w:p>
    <w:p w14:paraId="65AEB7C4" w14:textId="0D456FF6" w:rsidR="005E5A7D" w:rsidRPr="00253839" w:rsidRDefault="00F81CC2" w:rsidP="005E5A7D">
      <w:pPr>
        <w:keepNext/>
        <w:rPr>
          <w:szCs w:val="22"/>
          <w:lang w:val="sk-SK"/>
        </w:rPr>
      </w:pPr>
      <w:r w:rsidRPr="00253839">
        <w:rPr>
          <w:b/>
          <w:bCs/>
          <w:szCs w:val="22"/>
          <w:lang w:val="sk-SK"/>
        </w:rPr>
        <w:t>Cefixime Nectar</w:t>
      </w:r>
      <w:r w:rsidR="005E5A7D" w:rsidRPr="00253839">
        <w:rPr>
          <w:b/>
          <w:bCs/>
          <w:szCs w:val="22"/>
          <w:lang w:val="sk-SK"/>
        </w:rPr>
        <w:t xml:space="preserve"> a</w:t>
      </w:r>
      <w:r w:rsidR="005E02F0">
        <w:rPr>
          <w:b/>
          <w:bCs/>
          <w:szCs w:val="22"/>
          <w:lang w:val="sk-SK"/>
        </w:rPr>
        <w:t> </w:t>
      </w:r>
      <w:r w:rsidR="005E5A7D" w:rsidRPr="00253839">
        <w:rPr>
          <w:b/>
          <w:bCs/>
          <w:szCs w:val="22"/>
          <w:lang w:val="sk-SK"/>
        </w:rPr>
        <w:t>jedlo</w:t>
      </w:r>
      <w:r w:rsidR="005E02F0">
        <w:rPr>
          <w:b/>
          <w:bCs/>
          <w:szCs w:val="22"/>
          <w:lang w:val="sk-SK"/>
        </w:rPr>
        <w:t>,</w:t>
      </w:r>
      <w:r w:rsidR="005E5A7D" w:rsidRPr="00253839">
        <w:rPr>
          <w:b/>
          <w:bCs/>
          <w:szCs w:val="22"/>
          <w:lang w:val="sk-SK"/>
        </w:rPr>
        <w:t xml:space="preserve"> nápoje</w:t>
      </w:r>
      <w:r w:rsidR="005E02F0">
        <w:rPr>
          <w:b/>
          <w:bCs/>
          <w:szCs w:val="22"/>
          <w:lang w:val="sk-SK"/>
        </w:rPr>
        <w:t xml:space="preserve"> a alkohol</w:t>
      </w:r>
    </w:p>
    <w:p w14:paraId="7ACCC63F" w14:textId="77777777" w:rsidR="005E5A7D" w:rsidRPr="00253839" w:rsidRDefault="00F81CC2" w:rsidP="005E5A7D">
      <w:pPr>
        <w:autoSpaceDE w:val="0"/>
        <w:autoSpaceDN w:val="0"/>
        <w:adjustRightInd w:val="0"/>
        <w:rPr>
          <w:szCs w:val="22"/>
          <w:lang w:val="sk-SK"/>
        </w:rPr>
      </w:pPr>
      <w:r w:rsidRPr="00253839">
        <w:rPr>
          <w:szCs w:val="22"/>
          <w:lang w:val="sk-SK"/>
        </w:rPr>
        <w:t>Cefixime Nectar</w:t>
      </w:r>
      <w:r w:rsidR="005E5A7D" w:rsidRPr="00253839">
        <w:rPr>
          <w:szCs w:val="22"/>
          <w:lang w:val="sk-SK"/>
        </w:rPr>
        <w:t xml:space="preserve"> môžete užívať s jedlom alebo bez jedla. Tablety sa majú prehltnúť a zapiť </w:t>
      </w:r>
      <w:r w:rsidR="00B10943">
        <w:rPr>
          <w:szCs w:val="22"/>
          <w:lang w:val="sk-SK"/>
        </w:rPr>
        <w:t>pohárom</w:t>
      </w:r>
      <w:r w:rsidR="005E5A7D" w:rsidRPr="00253839">
        <w:rPr>
          <w:szCs w:val="22"/>
          <w:lang w:val="sk-SK"/>
        </w:rPr>
        <w:t xml:space="preserve"> vody.</w:t>
      </w:r>
    </w:p>
    <w:p w14:paraId="1CDE5C3F" w14:textId="77777777" w:rsidR="005E5A7D" w:rsidRPr="00253839" w:rsidRDefault="005E5A7D" w:rsidP="005E5A7D">
      <w:pPr>
        <w:spacing w:line="240" w:lineRule="auto"/>
        <w:rPr>
          <w:lang w:val="sk-SK"/>
        </w:rPr>
      </w:pPr>
    </w:p>
    <w:p w14:paraId="19858C05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b/>
          <w:bCs/>
          <w:lang w:val="sk-SK"/>
        </w:rPr>
        <w:t>Tehotenstvo, dojčenie a plodnosť</w:t>
      </w:r>
    </w:p>
    <w:p w14:paraId="335958F6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lang w:val="sk-SK"/>
        </w:rPr>
        <w:t>Ak ste tehotná alebo dojčíte, ak si myslíte, že ste tehotná alebo ak plánujete otehotnieť, poraďte sa so svojím lekárom alebo lekárnikom predtým, ako začnete užívať tento liek.</w:t>
      </w:r>
    </w:p>
    <w:p w14:paraId="05B6913D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47EE89A8" w14:textId="77777777" w:rsidR="00A21707" w:rsidRPr="00253839" w:rsidRDefault="00A21707" w:rsidP="00A21707">
      <w:pPr>
        <w:spacing w:line="240" w:lineRule="auto"/>
        <w:rPr>
          <w:lang w:val="sk-SK"/>
        </w:rPr>
      </w:pPr>
      <w:r w:rsidRPr="00253839">
        <w:rPr>
          <w:b/>
          <w:bCs/>
          <w:lang w:val="sk-SK"/>
        </w:rPr>
        <w:t>Vedenie vozidiel a obsluha strojov</w:t>
      </w:r>
    </w:p>
    <w:p w14:paraId="2523CA39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Cefixím </w:t>
      </w:r>
      <w:r w:rsidR="00BF395C">
        <w:rPr>
          <w:lang w:val="sk-SK"/>
        </w:rPr>
        <w:t xml:space="preserve">môže </w:t>
      </w:r>
      <w:r w:rsidRPr="00253839">
        <w:rPr>
          <w:lang w:val="sk-SK"/>
        </w:rPr>
        <w:t>spôsob</w:t>
      </w:r>
      <w:r w:rsidR="00BF395C">
        <w:rPr>
          <w:lang w:val="sk-SK"/>
        </w:rPr>
        <w:t>iť</w:t>
      </w:r>
      <w:r w:rsidRPr="00253839">
        <w:rPr>
          <w:lang w:val="sk-SK"/>
        </w:rPr>
        <w:t xml:space="preserve"> závrat</w:t>
      </w:r>
      <w:r w:rsidR="00EF0F70">
        <w:rPr>
          <w:lang w:val="sk-SK"/>
        </w:rPr>
        <w:t>y</w:t>
      </w:r>
      <w:r w:rsidRPr="00253839">
        <w:rPr>
          <w:lang w:val="sk-SK"/>
        </w:rPr>
        <w:t>. Ak sa vyskytnú, neveďte vozidlá ani neobsluhujte stroje.</w:t>
      </w:r>
    </w:p>
    <w:p w14:paraId="6911BE87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68C7285E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3B648A7F" w14:textId="77777777" w:rsidR="00A21707" w:rsidRPr="00253839" w:rsidRDefault="00A21707" w:rsidP="00A21707">
      <w:pPr>
        <w:keepNext/>
        <w:ind w:left="567" w:hanging="567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3.</w:t>
      </w:r>
      <w:r w:rsidRPr="00253839">
        <w:rPr>
          <w:b/>
          <w:szCs w:val="22"/>
          <w:lang w:val="sk-SK"/>
        </w:rPr>
        <w:tab/>
        <w:t xml:space="preserve">Ako užívať </w:t>
      </w:r>
      <w:r w:rsidR="00F81CC2" w:rsidRPr="00253839">
        <w:rPr>
          <w:b/>
          <w:szCs w:val="22"/>
          <w:lang w:val="sk-SK"/>
        </w:rPr>
        <w:t>Cefixime Nectar</w:t>
      </w:r>
    </w:p>
    <w:p w14:paraId="1B21F6A4" w14:textId="77777777" w:rsidR="00A21707" w:rsidRPr="00253839" w:rsidRDefault="00A21707" w:rsidP="00A21707">
      <w:pPr>
        <w:rPr>
          <w:rFonts w:ascii="OceanSansProSAN-Bold" w:eastAsia="Calibri" w:hAnsi="OceanSansProSAN-Bold" w:cs="OceanSansProSAN-Bold"/>
          <w:b/>
          <w:bCs/>
          <w:szCs w:val="22"/>
          <w:lang w:val="sk-SK"/>
        </w:rPr>
      </w:pPr>
    </w:p>
    <w:p w14:paraId="00FFB684" w14:textId="77777777" w:rsidR="00A21707" w:rsidRPr="00253839" w:rsidRDefault="00A21707" w:rsidP="00A21707">
      <w:pPr>
        <w:autoSpaceDE w:val="0"/>
        <w:autoSpaceDN w:val="0"/>
        <w:adjustRightInd w:val="0"/>
        <w:rPr>
          <w:szCs w:val="22"/>
          <w:lang w:val="sk-SK"/>
        </w:rPr>
      </w:pPr>
      <w:r w:rsidRPr="00253839">
        <w:rPr>
          <w:rFonts w:eastAsia="Calibri"/>
          <w:color w:val="000000"/>
          <w:szCs w:val="22"/>
          <w:lang w:val="sk-SK"/>
        </w:rPr>
        <w:t>Vždy užívajte tento liek presne tak, ako vám povedal váš lekár. Ak si nie ste niečím istý, overte si to u svojho lekára alebo lekárnika</w:t>
      </w:r>
      <w:r w:rsidRPr="00253839">
        <w:rPr>
          <w:szCs w:val="22"/>
          <w:lang w:val="sk-SK"/>
        </w:rPr>
        <w:t>.</w:t>
      </w:r>
    </w:p>
    <w:p w14:paraId="6D099D9F" w14:textId="56EA6A69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T</w:t>
      </w:r>
      <w:r w:rsidR="00EF0F70">
        <w:rPr>
          <w:lang w:val="sk-SK"/>
        </w:rPr>
        <w:t>ieto t</w:t>
      </w:r>
      <w:r w:rsidRPr="00253839">
        <w:rPr>
          <w:lang w:val="sk-SK"/>
        </w:rPr>
        <w:t>ablety sa majú užiť ústami. Už</w:t>
      </w:r>
      <w:r w:rsidR="00EF0F70">
        <w:rPr>
          <w:lang w:val="sk-SK"/>
        </w:rPr>
        <w:t>ívaj</w:t>
      </w:r>
      <w:r w:rsidRPr="00253839">
        <w:rPr>
          <w:lang w:val="sk-SK"/>
        </w:rPr>
        <w:t xml:space="preserve">te </w:t>
      </w:r>
      <w:r w:rsidR="00EF0F70">
        <w:rPr>
          <w:lang w:val="sk-SK"/>
        </w:rPr>
        <w:t xml:space="preserve">tento liek </w:t>
      </w:r>
      <w:r w:rsidR="00C72B9D" w:rsidRPr="00253839">
        <w:rPr>
          <w:lang w:val="sk-SK"/>
        </w:rPr>
        <w:t xml:space="preserve">každý deň </w:t>
      </w:r>
      <w:r w:rsidRPr="00253839">
        <w:rPr>
          <w:lang w:val="sk-SK"/>
        </w:rPr>
        <w:t xml:space="preserve"> </w:t>
      </w:r>
      <w:r w:rsidR="00CA7A84">
        <w:rPr>
          <w:lang w:val="sk-SK"/>
        </w:rPr>
        <w:t xml:space="preserve">približne </w:t>
      </w:r>
      <w:r w:rsidRPr="00253839">
        <w:rPr>
          <w:lang w:val="sk-SK"/>
        </w:rPr>
        <w:t>v rovnakom čase.</w:t>
      </w:r>
    </w:p>
    <w:p w14:paraId="24F0DB65" w14:textId="77777777" w:rsidR="00A21707" w:rsidRPr="00253839" w:rsidRDefault="00A21707" w:rsidP="005E5A7D">
      <w:pPr>
        <w:spacing w:line="240" w:lineRule="auto"/>
        <w:rPr>
          <w:lang w:val="sk-SK"/>
        </w:rPr>
      </w:pPr>
    </w:p>
    <w:p w14:paraId="471D6FA8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Odporúčaná dávka je:</w:t>
      </w:r>
    </w:p>
    <w:p w14:paraId="4F516230" w14:textId="7A011F8C" w:rsidR="00A21707" w:rsidRPr="00253839" w:rsidRDefault="00A21707" w:rsidP="005E5A7D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 xml:space="preserve">Dospelí a dospievajúci vo veku </w:t>
      </w:r>
      <w:r w:rsidR="00CA7A84">
        <w:rPr>
          <w:u w:val="single"/>
          <w:lang w:val="sk-SK"/>
        </w:rPr>
        <w:t>o</w:t>
      </w:r>
      <w:r w:rsidR="00C72B9D">
        <w:rPr>
          <w:u w:val="single"/>
          <w:lang w:val="sk-SK"/>
        </w:rPr>
        <w:t xml:space="preserve">d </w:t>
      </w:r>
      <w:r w:rsidRPr="00253839">
        <w:rPr>
          <w:u w:val="single"/>
          <w:lang w:val="sk-SK"/>
        </w:rPr>
        <w:t>12 rokov</w:t>
      </w:r>
      <w:r w:rsidR="00C72B9D">
        <w:rPr>
          <w:u w:val="single"/>
          <w:lang w:val="sk-SK"/>
        </w:rPr>
        <w:t>:</w:t>
      </w:r>
    </w:p>
    <w:p w14:paraId="0030A355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>1 x 400 mg denne ako jedn</w:t>
      </w:r>
      <w:r w:rsidR="00CA7A84">
        <w:rPr>
          <w:lang w:val="sk-SK"/>
        </w:rPr>
        <w:t>or</w:t>
      </w:r>
      <w:r w:rsidR="00B10943">
        <w:rPr>
          <w:lang w:val="sk-SK"/>
        </w:rPr>
        <w:t>a</w:t>
      </w:r>
      <w:r w:rsidR="00CA7A84">
        <w:rPr>
          <w:lang w:val="sk-SK"/>
        </w:rPr>
        <w:t>zová</w:t>
      </w:r>
      <w:r w:rsidRPr="00253839">
        <w:rPr>
          <w:lang w:val="sk-SK"/>
        </w:rPr>
        <w:t xml:space="preserve"> dávka alebo</w:t>
      </w:r>
    </w:p>
    <w:p w14:paraId="64F6A9D3" w14:textId="77777777" w:rsidR="00A21707" w:rsidRPr="00253839" w:rsidRDefault="00A21707" w:rsidP="005E5A7D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2 x 200 mg </w:t>
      </w:r>
      <w:r w:rsidR="00530FB9" w:rsidRPr="00253839">
        <w:rPr>
          <w:lang w:val="sk-SK"/>
        </w:rPr>
        <w:t>ako denná dávka</w:t>
      </w:r>
    </w:p>
    <w:p w14:paraId="65DDFB76" w14:textId="77777777" w:rsidR="00530FB9" w:rsidRPr="00253839" w:rsidRDefault="00530FB9" w:rsidP="005E5A7D">
      <w:pPr>
        <w:spacing w:line="240" w:lineRule="auto"/>
        <w:rPr>
          <w:lang w:val="sk-SK"/>
        </w:rPr>
      </w:pPr>
    </w:p>
    <w:p w14:paraId="1004D71B" w14:textId="77777777" w:rsidR="00530FB9" w:rsidRPr="00253839" w:rsidRDefault="00530FB9" w:rsidP="00530FB9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>Pacienti s poruchou funkcie obličiek</w:t>
      </w:r>
    </w:p>
    <w:p w14:paraId="24BCD63D" w14:textId="18244329" w:rsidR="00530FB9" w:rsidRPr="00253839" w:rsidRDefault="00530FB9" w:rsidP="00530FB9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Ak máte </w:t>
      </w:r>
      <w:r w:rsidR="005C3984">
        <w:rPr>
          <w:bCs/>
          <w:lang w:val="sk-SK"/>
        </w:rPr>
        <w:t xml:space="preserve">závažné </w:t>
      </w:r>
      <w:r w:rsidR="00FB594B">
        <w:rPr>
          <w:bCs/>
          <w:lang w:val="sk-SK"/>
        </w:rPr>
        <w:t>problémy</w:t>
      </w:r>
      <w:r w:rsidRPr="00253839">
        <w:rPr>
          <w:bCs/>
          <w:lang w:val="sk-SK"/>
        </w:rPr>
        <w:t xml:space="preserve"> s obličkami alebo ste na dialýze, váš lekár vám zníži dávku. </w:t>
      </w:r>
      <w:r w:rsidR="00095A3A" w:rsidRPr="00253839">
        <w:rPr>
          <w:bCs/>
          <w:lang w:val="sk-SK"/>
        </w:rPr>
        <w:t xml:space="preserve">Váš lekár </w:t>
      </w:r>
      <w:r w:rsidR="00FB594B">
        <w:rPr>
          <w:bCs/>
          <w:lang w:val="sk-SK"/>
        </w:rPr>
        <w:t xml:space="preserve">vám </w:t>
      </w:r>
      <w:r w:rsidR="00095A3A" w:rsidRPr="00253839">
        <w:rPr>
          <w:bCs/>
          <w:lang w:val="sk-SK"/>
        </w:rPr>
        <w:t>vypočíta správnu dávku podľa výsledkov krvných alebo močových testov, ktoré merajú</w:t>
      </w:r>
      <w:r w:rsidR="00FB594B">
        <w:rPr>
          <w:bCs/>
          <w:lang w:val="sk-SK"/>
        </w:rPr>
        <w:t>,</w:t>
      </w:r>
      <w:r w:rsidR="00095A3A" w:rsidRPr="00253839">
        <w:rPr>
          <w:bCs/>
          <w:lang w:val="sk-SK"/>
        </w:rPr>
        <w:t xml:space="preserve"> ako fungujú vaše obličky. Nie sú k dispozícii dostatočné údaje o použití cefixímu u detí a</w:t>
      </w:r>
      <w:r w:rsidR="00832DF5">
        <w:rPr>
          <w:bCs/>
          <w:lang w:val="sk-SK"/>
        </w:rPr>
        <w:t> </w:t>
      </w:r>
      <w:r w:rsidR="00095A3A" w:rsidRPr="00253839">
        <w:rPr>
          <w:bCs/>
          <w:lang w:val="sk-SK"/>
        </w:rPr>
        <w:t>dospievajúcich</w:t>
      </w:r>
      <w:r w:rsidR="00832DF5">
        <w:rPr>
          <w:bCs/>
          <w:lang w:val="sk-SK"/>
        </w:rPr>
        <w:t>, ktorí majú</w:t>
      </w:r>
      <w:r w:rsidR="00095A3A" w:rsidRPr="00253839">
        <w:rPr>
          <w:bCs/>
          <w:lang w:val="sk-SK"/>
        </w:rPr>
        <w:t xml:space="preserve"> problém</w:t>
      </w:r>
      <w:r w:rsidR="00832DF5">
        <w:rPr>
          <w:bCs/>
          <w:lang w:val="sk-SK"/>
        </w:rPr>
        <w:t xml:space="preserve">y </w:t>
      </w:r>
      <w:r w:rsidR="00095A3A" w:rsidRPr="00253839">
        <w:rPr>
          <w:bCs/>
          <w:lang w:val="sk-SK"/>
        </w:rPr>
        <w:t>s obličkami. Cefixím sa preto u týchto pacientov neodporúča</w:t>
      </w:r>
      <w:r w:rsidR="00FB594B">
        <w:rPr>
          <w:bCs/>
          <w:lang w:val="sk-SK"/>
        </w:rPr>
        <w:t xml:space="preserve"> používať</w:t>
      </w:r>
      <w:r w:rsidR="00095A3A" w:rsidRPr="00253839">
        <w:rPr>
          <w:bCs/>
          <w:lang w:val="sk-SK"/>
        </w:rPr>
        <w:t>.</w:t>
      </w:r>
    </w:p>
    <w:p w14:paraId="7B73BB2C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21E07F19" w14:textId="77777777" w:rsidR="00095A3A" w:rsidRPr="00253839" w:rsidRDefault="00095A3A" w:rsidP="00095A3A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>Starší pacienti</w:t>
      </w:r>
    </w:p>
    <w:p w14:paraId="3C789C27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>U starších pacientov nie je potrebná zmena dávky za predpokladu, že obličk</w:t>
      </w:r>
      <w:r w:rsidR="00832DF5">
        <w:rPr>
          <w:bCs/>
          <w:lang w:val="sk-SK"/>
        </w:rPr>
        <w:t>y pracujú normálne</w:t>
      </w:r>
      <w:r w:rsidRPr="00253839">
        <w:rPr>
          <w:bCs/>
          <w:lang w:val="sk-SK"/>
        </w:rPr>
        <w:t>.</w:t>
      </w:r>
    </w:p>
    <w:p w14:paraId="7A0B553D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1FD1F388" w14:textId="423134C4" w:rsidR="00095A3A" w:rsidRPr="00253839" w:rsidRDefault="00095A3A" w:rsidP="00530FB9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 xml:space="preserve">Dospievajúci vo veku 12 </w:t>
      </w:r>
      <w:r w:rsidR="00FB594B">
        <w:rPr>
          <w:bCs/>
          <w:u w:val="single"/>
          <w:lang w:val="sk-SK"/>
        </w:rPr>
        <w:t xml:space="preserve">rokov </w:t>
      </w:r>
      <w:r w:rsidRPr="00253839">
        <w:rPr>
          <w:bCs/>
          <w:u w:val="single"/>
          <w:lang w:val="sk-SK"/>
        </w:rPr>
        <w:t>a </w:t>
      </w:r>
      <w:r w:rsidR="00FB594B">
        <w:rPr>
          <w:bCs/>
          <w:u w:val="single"/>
          <w:lang w:val="sk-SK"/>
        </w:rPr>
        <w:t>starší</w:t>
      </w:r>
    </w:p>
    <w:p w14:paraId="54787150" w14:textId="74C217DF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Dospievajúcim vo veku 12 rokov </w:t>
      </w:r>
      <w:r w:rsidR="00FB594B">
        <w:rPr>
          <w:bCs/>
          <w:lang w:val="sk-SK"/>
        </w:rPr>
        <w:t xml:space="preserve">a starším </w:t>
      </w:r>
      <w:r w:rsidRPr="00253839">
        <w:rPr>
          <w:bCs/>
          <w:lang w:val="sk-SK"/>
        </w:rPr>
        <w:t>môže byť podaná rovnaká dávka ako dospelým.</w:t>
      </w:r>
    </w:p>
    <w:p w14:paraId="2B9FD9CA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E72D80D" w14:textId="77777777" w:rsidR="00095A3A" w:rsidRPr="00253839" w:rsidRDefault="00095A3A" w:rsidP="00095A3A">
      <w:pPr>
        <w:spacing w:line="240" w:lineRule="auto"/>
        <w:rPr>
          <w:bCs/>
          <w:u w:val="single"/>
          <w:lang w:val="sk-SK"/>
        </w:rPr>
      </w:pPr>
      <w:r w:rsidRPr="00253839">
        <w:rPr>
          <w:bCs/>
          <w:u w:val="single"/>
          <w:lang w:val="sk-SK"/>
        </w:rPr>
        <w:t xml:space="preserve">Deti </w:t>
      </w:r>
      <w:r w:rsidR="002148B6">
        <w:rPr>
          <w:bCs/>
          <w:u w:val="single"/>
          <w:lang w:val="sk-SK"/>
        </w:rPr>
        <w:t>vo veku do</w:t>
      </w:r>
      <w:r w:rsidRPr="00253839">
        <w:rPr>
          <w:bCs/>
          <w:u w:val="single"/>
          <w:lang w:val="sk-SK"/>
        </w:rPr>
        <w:t xml:space="preserve"> 12 rokov </w:t>
      </w:r>
    </w:p>
    <w:p w14:paraId="06D73102" w14:textId="552AA6B2" w:rsidR="00095A3A" w:rsidRPr="00253839" w:rsidRDefault="00095A3A" w:rsidP="00095A3A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Lieková forma tablety nie je vhodná na liečbu detí. </w:t>
      </w:r>
      <w:r w:rsidR="00FB594B">
        <w:rPr>
          <w:bCs/>
          <w:lang w:val="sk-SK"/>
        </w:rPr>
        <w:t>Pre viac informáci</w:t>
      </w:r>
      <w:r w:rsidR="00115796">
        <w:rPr>
          <w:bCs/>
          <w:lang w:val="sk-SK"/>
        </w:rPr>
        <w:t>í sa obráťte na</w:t>
      </w:r>
      <w:r w:rsidRPr="00253839">
        <w:rPr>
          <w:bCs/>
          <w:lang w:val="sk-SK"/>
        </w:rPr>
        <w:t xml:space="preserve"> svojho lekára.</w:t>
      </w:r>
    </w:p>
    <w:p w14:paraId="087FDBBE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C1DBC7A" w14:textId="6049CF1B" w:rsidR="00095A3A" w:rsidRPr="00253839" w:rsidRDefault="00095A3A" w:rsidP="00095A3A">
      <w:pPr>
        <w:autoSpaceDE w:val="0"/>
        <w:autoSpaceDN w:val="0"/>
        <w:adjustRightInd w:val="0"/>
        <w:rPr>
          <w:b/>
          <w:bCs/>
          <w:iCs/>
          <w:szCs w:val="22"/>
          <w:lang w:val="sk-SK"/>
        </w:rPr>
      </w:pPr>
      <w:r w:rsidRPr="00253839">
        <w:rPr>
          <w:b/>
          <w:bCs/>
          <w:iCs/>
          <w:szCs w:val="22"/>
          <w:lang w:val="sk-SK"/>
        </w:rPr>
        <w:t xml:space="preserve">Ak </w:t>
      </w:r>
      <w:bookmarkStart w:id="0" w:name="_Hlk529538419"/>
      <w:r w:rsidRPr="00253839">
        <w:rPr>
          <w:b/>
          <w:bCs/>
          <w:iCs/>
          <w:szCs w:val="22"/>
          <w:lang w:val="sk-SK"/>
        </w:rPr>
        <w:t>užijete viac Cefixime Nectar, ako máte</w:t>
      </w:r>
      <w:bookmarkEnd w:id="0"/>
    </w:p>
    <w:p w14:paraId="0BD44D7E" w14:textId="0DAF9B2C" w:rsidR="00095A3A" w:rsidRPr="00253839" w:rsidRDefault="004473F8" w:rsidP="00095A3A">
      <w:pPr>
        <w:autoSpaceDE w:val="0"/>
        <w:autoSpaceDN w:val="0"/>
        <w:adjustRightInd w:val="0"/>
        <w:rPr>
          <w:bCs/>
          <w:iCs/>
          <w:szCs w:val="22"/>
          <w:lang w:val="sk-SK"/>
        </w:rPr>
      </w:pPr>
      <w:r w:rsidRPr="00253839">
        <w:rPr>
          <w:bCs/>
          <w:iCs/>
          <w:szCs w:val="22"/>
          <w:lang w:val="sk-SK"/>
        </w:rPr>
        <w:t xml:space="preserve">Ak </w:t>
      </w:r>
      <w:r w:rsidR="002148B6">
        <w:rPr>
          <w:bCs/>
          <w:iCs/>
          <w:szCs w:val="22"/>
          <w:lang w:val="sk-SK"/>
        </w:rPr>
        <w:t xml:space="preserve">omylom </w:t>
      </w:r>
      <w:r w:rsidRPr="00253839">
        <w:rPr>
          <w:bCs/>
          <w:iCs/>
          <w:szCs w:val="22"/>
          <w:lang w:val="sk-SK"/>
        </w:rPr>
        <w:t xml:space="preserve">užijete </w:t>
      </w:r>
      <w:r w:rsidR="00E20093">
        <w:rPr>
          <w:bCs/>
          <w:iCs/>
          <w:szCs w:val="22"/>
          <w:lang w:val="sk-SK"/>
        </w:rPr>
        <w:t>príliš</w:t>
      </w:r>
      <w:r w:rsidR="002148B6">
        <w:rPr>
          <w:bCs/>
          <w:iCs/>
          <w:szCs w:val="22"/>
          <w:lang w:val="sk-SK"/>
        </w:rPr>
        <w:t xml:space="preserve"> veľa tabliet</w:t>
      </w:r>
      <w:r w:rsidRPr="00253839">
        <w:rPr>
          <w:bCs/>
          <w:iCs/>
          <w:szCs w:val="22"/>
          <w:lang w:val="sk-SK"/>
        </w:rPr>
        <w:t xml:space="preserve"> alebo ak dieťa prehltne akékoľvek tablety, obráťte sa na</w:t>
      </w:r>
      <w:r w:rsidR="00E20093">
        <w:rPr>
          <w:bCs/>
          <w:iCs/>
          <w:szCs w:val="22"/>
          <w:lang w:val="sk-SK"/>
        </w:rPr>
        <w:t xml:space="preserve"> oddelenie pohotovosti</w:t>
      </w:r>
      <w:r w:rsidRPr="00253839">
        <w:rPr>
          <w:bCs/>
          <w:iCs/>
          <w:szCs w:val="22"/>
          <w:lang w:val="sk-SK"/>
        </w:rPr>
        <w:t xml:space="preserve"> najbližš</w:t>
      </w:r>
      <w:r w:rsidR="00E20093">
        <w:rPr>
          <w:bCs/>
          <w:iCs/>
          <w:szCs w:val="22"/>
          <w:lang w:val="sk-SK"/>
        </w:rPr>
        <w:t>ej</w:t>
      </w:r>
      <w:r w:rsidRPr="00253839">
        <w:rPr>
          <w:bCs/>
          <w:iCs/>
          <w:szCs w:val="22"/>
          <w:lang w:val="sk-SK"/>
        </w:rPr>
        <w:t xml:space="preserve"> nemocnic</w:t>
      </w:r>
      <w:r w:rsidR="00E20093">
        <w:rPr>
          <w:bCs/>
          <w:iCs/>
          <w:szCs w:val="22"/>
          <w:lang w:val="sk-SK"/>
        </w:rPr>
        <w:t>e</w:t>
      </w:r>
      <w:r w:rsidRPr="00253839">
        <w:rPr>
          <w:bCs/>
          <w:iCs/>
          <w:szCs w:val="22"/>
          <w:lang w:val="sk-SK"/>
        </w:rPr>
        <w:t xml:space="preserve"> alebo to </w:t>
      </w:r>
      <w:r w:rsidR="00E20093">
        <w:rPr>
          <w:bCs/>
          <w:iCs/>
          <w:szCs w:val="22"/>
          <w:lang w:val="sk-SK"/>
        </w:rPr>
        <w:t xml:space="preserve">okamžite </w:t>
      </w:r>
      <w:r w:rsidRPr="00253839">
        <w:rPr>
          <w:bCs/>
          <w:iCs/>
          <w:szCs w:val="22"/>
          <w:lang w:val="sk-SK"/>
        </w:rPr>
        <w:t xml:space="preserve">oznámte svojmu lekárovi. Vezmite si so sebou </w:t>
      </w:r>
      <w:r w:rsidR="00681220">
        <w:rPr>
          <w:bCs/>
          <w:iCs/>
          <w:szCs w:val="22"/>
          <w:lang w:val="sk-SK"/>
        </w:rPr>
        <w:t>škatuľku</w:t>
      </w:r>
      <w:r w:rsidRPr="00253839">
        <w:rPr>
          <w:bCs/>
          <w:iCs/>
          <w:szCs w:val="22"/>
          <w:lang w:val="sk-SK"/>
        </w:rPr>
        <w:t>, aj keď v nej nie sú žiadne tablety, aby doktor presne vedel, čo ste užili.</w:t>
      </w:r>
    </w:p>
    <w:p w14:paraId="6AADA4F3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229DF7BD" w14:textId="77777777" w:rsidR="004473F8" w:rsidRPr="00253839" w:rsidRDefault="004473F8" w:rsidP="004473F8">
      <w:pPr>
        <w:spacing w:line="240" w:lineRule="auto"/>
        <w:rPr>
          <w:b/>
          <w:bCs/>
          <w:iCs/>
          <w:lang w:val="sk-SK"/>
        </w:rPr>
      </w:pPr>
      <w:r w:rsidRPr="00253839">
        <w:rPr>
          <w:b/>
          <w:bCs/>
          <w:iCs/>
          <w:lang w:val="sk-SK"/>
        </w:rPr>
        <w:t>Ak zabudnete užiť C</w:t>
      </w:r>
      <w:r w:rsidR="00F81CC2" w:rsidRPr="00253839">
        <w:rPr>
          <w:b/>
          <w:bCs/>
          <w:iCs/>
          <w:lang w:val="sk-SK"/>
        </w:rPr>
        <w:t>efixime Nectar</w:t>
      </w:r>
    </w:p>
    <w:p w14:paraId="2135D1FF" w14:textId="55A9C886" w:rsidR="004473F8" w:rsidRPr="00253839" w:rsidRDefault="004473F8" w:rsidP="004473F8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 xml:space="preserve">Ak </w:t>
      </w:r>
      <w:r w:rsidR="00BC4EA6">
        <w:rPr>
          <w:bCs/>
          <w:lang w:val="sk-SK"/>
        </w:rPr>
        <w:t xml:space="preserve">zabudnete </w:t>
      </w:r>
      <w:r w:rsidRPr="00253839">
        <w:rPr>
          <w:bCs/>
          <w:lang w:val="sk-SK"/>
        </w:rPr>
        <w:t xml:space="preserve">užiť </w:t>
      </w:r>
      <w:r w:rsidR="00015110">
        <w:rPr>
          <w:bCs/>
          <w:lang w:val="sk-SK"/>
        </w:rPr>
        <w:t>dávku</w:t>
      </w:r>
      <w:r w:rsidRPr="00253839">
        <w:rPr>
          <w:bCs/>
          <w:lang w:val="sk-SK"/>
        </w:rPr>
        <w:t xml:space="preserve">, užite ju ihneď, ako si na to spomeniete. Ak je však čas pre ďalšiu dávku, </w:t>
      </w:r>
      <w:r w:rsidR="004869C9">
        <w:rPr>
          <w:bCs/>
          <w:lang w:val="sk-SK"/>
        </w:rPr>
        <w:t>neužite vynechanú</w:t>
      </w:r>
      <w:r w:rsidRPr="00253839">
        <w:rPr>
          <w:bCs/>
          <w:lang w:val="sk-SK"/>
        </w:rPr>
        <w:t xml:space="preserve"> dávku a vráťte sa späť k vášmu pravidelnému dávkovaciemu režimu. Neužívajte dvojnásobnú dávku, aby ste nahradili vynechanú dávku.</w:t>
      </w:r>
    </w:p>
    <w:p w14:paraId="28C5F04A" w14:textId="77777777" w:rsidR="00095A3A" w:rsidRPr="00253839" w:rsidRDefault="00095A3A" w:rsidP="00095A3A">
      <w:pPr>
        <w:spacing w:line="240" w:lineRule="auto"/>
        <w:rPr>
          <w:bCs/>
          <w:lang w:val="sk-SK"/>
        </w:rPr>
      </w:pPr>
    </w:p>
    <w:p w14:paraId="4CA019C1" w14:textId="77777777" w:rsidR="00414006" w:rsidRPr="00253839" w:rsidRDefault="00414006" w:rsidP="00414006">
      <w:pPr>
        <w:spacing w:line="240" w:lineRule="auto"/>
        <w:rPr>
          <w:b/>
          <w:bCs/>
          <w:iCs/>
          <w:lang w:val="sk-SK"/>
        </w:rPr>
      </w:pPr>
      <w:r w:rsidRPr="00087BA9">
        <w:rPr>
          <w:b/>
          <w:bCs/>
          <w:lang w:val="sk-SK"/>
        </w:rPr>
        <w:t>Ak prestanete</w:t>
      </w:r>
      <w:r w:rsidRPr="004A4665" w:rsidDel="0030676B">
        <w:rPr>
          <w:b/>
          <w:bCs/>
          <w:iCs/>
          <w:lang w:val="sk-SK"/>
        </w:rPr>
        <w:t xml:space="preserve"> </w:t>
      </w:r>
      <w:r w:rsidRPr="004A4665">
        <w:rPr>
          <w:b/>
          <w:bCs/>
          <w:iCs/>
          <w:lang w:val="sk-SK"/>
        </w:rPr>
        <w:t>užívať Cef</w:t>
      </w:r>
      <w:r w:rsidR="00430492" w:rsidRPr="00AB75BE">
        <w:rPr>
          <w:b/>
          <w:bCs/>
          <w:iCs/>
          <w:lang w:val="sk-SK"/>
        </w:rPr>
        <w:t>i</w:t>
      </w:r>
      <w:r w:rsidRPr="00AB75BE">
        <w:rPr>
          <w:b/>
          <w:bCs/>
          <w:iCs/>
          <w:lang w:val="sk-SK"/>
        </w:rPr>
        <w:t>xime Nectar</w:t>
      </w:r>
    </w:p>
    <w:p w14:paraId="3508D6E8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t>Neprestaňte užívať</w:t>
      </w:r>
      <w:r w:rsidR="00430492">
        <w:rPr>
          <w:bCs/>
          <w:lang w:val="sk-SK"/>
        </w:rPr>
        <w:t xml:space="preserve"> tento liek</w:t>
      </w:r>
      <w:r w:rsidRPr="00253839">
        <w:rPr>
          <w:bCs/>
          <w:lang w:val="sk-SK"/>
        </w:rPr>
        <w:t>, pok</w:t>
      </w:r>
      <w:r w:rsidR="00430492">
        <w:rPr>
          <w:bCs/>
          <w:lang w:val="sk-SK"/>
        </w:rPr>
        <w:t>iaľ</w:t>
      </w:r>
      <w:r w:rsidRPr="00253839">
        <w:rPr>
          <w:bCs/>
          <w:lang w:val="sk-SK"/>
        </w:rPr>
        <w:t xml:space="preserve"> vám to neodporučí váš lekár, dokonca ani vtedy, keď sa cítite lepšie. Je dôležité, aby ste užívali váš liek až do konca predpísanej liečby. Ak ukončíte </w:t>
      </w:r>
      <w:r w:rsidR="002D1A0D">
        <w:rPr>
          <w:bCs/>
          <w:lang w:val="sk-SK"/>
        </w:rPr>
        <w:t xml:space="preserve">liečbu </w:t>
      </w:r>
      <w:r w:rsidRPr="00253839">
        <w:rPr>
          <w:bCs/>
          <w:lang w:val="sk-SK"/>
        </w:rPr>
        <w:t xml:space="preserve">predčasne, infekcia sa môže znovu vrátiť. Ak sa necítite dobre </w:t>
      </w:r>
      <w:r w:rsidR="00B6097D">
        <w:rPr>
          <w:bCs/>
          <w:lang w:val="sk-SK"/>
        </w:rPr>
        <w:t xml:space="preserve">ani </w:t>
      </w:r>
      <w:r w:rsidRPr="00253839">
        <w:rPr>
          <w:bCs/>
          <w:lang w:val="sk-SK"/>
        </w:rPr>
        <w:t>na konci predpísanej liečby alebo sa počas liečby cítite horšie, oznámte to svojmu lekárovi.</w:t>
      </w:r>
    </w:p>
    <w:p w14:paraId="2F295B4C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</w:p>
    <w:p w14:paraId="60A0445B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  <w:r w:rsidRPr="00253839">
        <w:rPr>
          <w:bCs/>
          <w:lang w:val="sk-SK"/>
        </w:rPr>
        <w:lastRenderedPageBreak/>
        <w:t xml:space="preserve">Ak máte akékoľvek ďalšie otázky týkajúce sa použitia tohto lieku, opýtajte sa svojho lekára alebo lekárnika. </w:t>
      </w:r>
    </w:p>
    <w:p w14:paraId="7F6B376A" w14:textId="77777777" w:rsidR="00414006" w:rsidRPr="00253839" w:rsidRDefault="00414006" w:rsidP="00414006">
      <w:pPr>
        <w:spacing w:line="240" w:lineRule="auto"/>
        <w:rPr>
          <w:bCs/>
          <w:lang w:val="sk-SK"/>
        </w:rPr>
      </w:pPr>
    </w:p>
    <w:p w14:paraId="4F39CDF9" w14:textId="77777777" w:rsidR="00095A3A" w:rsidRPr="00253839" w:rsidRDefault="00095A3A" w:rsidP="00530FB9">
      <w:pPr>
        <w:spacing w:line="240" w:lineRule="auto"/>
        <w:rPr>
          <w:bCs/>
          <w:lang w:val="sk-SK"/>
        </w:rPr>
      </w:pPr>
    </w:p>
    <w:p w14:paraId="779FBC05" w14:textId="77777777" w:rsidR="00414006" w:rsidRPr="00253839" w:rsidRDefault="00414006" w:rsidP="00414006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szCs w:val="22"/>
          <w:lang w:val="sk-SK"/>
        </w:rPr>
      </w:pPr>
      <w:r w:rsidRPr="00253839">
        <w:rPr>
          <w:b/>
          <w:szCs w:val="22"/>
          <w:lang w:val="sk-SK"/>
        </w:rPr>
        <w:t>4.</w:t>
      </w:r>
      <w:r w:rsidRPr="00253839">
        <w:rPr>
          <w:b/>
          <w:szCs w:val="22"/>
          <w:lang w:val="sk-SK"/>
        </w:rPr>
        <w:tab/>
        <w:t>Možné vedľajšie účinky</w:t>
      </w:r>
    </w:p>
    <w:p w14:paraId="45FD019B" w14:textId="77777777" w:rsidR="00530FB9" w:rsidRPr="00253839" w:rsidRDefault="00530FB9" w:rsidP="005E5A7D">
      <w:pPr>
        <w:spacing w:line="240" w:lineRule="auto"/>
        <w:rPr>
          <w:lang w:val="sk-SK"/>
        </w:rPr>
      </w:pPr>
    </w:p>
    <w:p w14:paraId="16335F78" w14:textId="77777777" w:rsidR="00414006" w:rsidRPr="00253839" w:rsidRDefault="00414006" w:rsidP="00414006">
      <w:pPr>
        <w:spacing w:line="240" w:lineRule="auto"/>
        <w:rPr>
          <w:lang w:val="sk-SK"/>
        </w:rPr>
      </w:pPr>
      <w:r w:rsidRPr="00253839">
        <w:rPr>
          <w:lang w:val="sk-SK"/>
        </w:rPr>
        <w:t>Tak ako všetky lieky, aj tento liek môže spôsobovať vedľajšie účinky, hoci sa neprejavia u každého.</w:t>
      </w:r>
    </w:p>
    <w:p w14:paraId="4BE22EFF" w14:textId="77777777" w:rsidR="00414006" w:rsidRPr="00253839" w:rsidRDefault="00414006" w:rsidP="005E5A7D">
      <w:pPr>
        <w:spacing w:line="240" w:lineRule="auto"/>
        <w:rPr>
          <w:lang w:val="sk-SK"/>
        </w:rPr>
      </w:pPr>
    </w:p>
    <w:p w14:paraId="3F31D383" w14:textId="2DD12D70" w:rsidR="00414006" w:rsidRPr="00406DE1" w:rsidRDefault="00414006" w:rsidP="00414006">
      <w:pPr>
        <w:spacing w:line="240" w:lineRule="auto"/>
        <w:rPr>
          <w:b/>
          <w:lang w:val="sk-SK"/>
        </w:rPr>
      </w:pPr>
      <w:r w:rsidRPr="00406DE1">
        <w:rPr>
          <w:b/>
          <w:lang w:val="sk-SK"/>
        </w:rPr>
        <w:t>Nasledujúce vedľajšie účinky sú dôležité a ak sa u vás prejavia, vyžadujú si okamžité prijatie potrebných opatrení. Prestaňte užívať Cefixime Nectar a ihneď vyhľadajte svojho lekára, ak sa u vás objavia nasledujúce príznaky:</w:t>
      </w:r>
    </w:p>
    <w:p w14:paraId="758C317D" w14:textId="77777777" w:rsidR="00414006" w:rsidRPr="00253839" w:rsidRDefault="00414006" w:rsidP="005E5A7D">
      <w:pPr>
        <w:spacing w:line="240" w:lineRule="auto"/>
        <w:rPr>
          <w:lang w:val="sk-SK"/>
        </w:rPr>
      </w:pPr>
    </w:p>
    <w:p w14:paraId="1E536DA4" w14:textId="77777777" w:rsidR="00414006" w:rsidRPr="00406DE1" w:rsidRDefault="00414006" w:rsidP="00414006">
      <w:pPr>
        <w:spacing w:line="240" w:lineRule="auto"/>
        <w:rPr>
          <w:b/>
          <w:lang w:val="sk-SK"/>
        </w:rPr>
      </w:pPr>
      <w:r w:rsidRPr="00406DE1">
        <w:rPr>
          <w:b/>
          <w:lang w:val="sk-SK"/>
        </w:rPr>
        <w:t>Veľmi zriedkavé (môžu postihovať menej ako 1 z 10 000 osôb):</w:t>
      </w:r>
    </w:p>
    <w:p w14:paraId="01A1EF58" w14:textId="77777777" w:rsidR="00414006" w:rsidRPr="00253839" w:rsidRDefault="00414006" w:rsidP="00414006">
      <w:pPr>
        <w:pStyle w:val="Odsekzoznamu"/>
        <w:numPr>
          <w:ilvl w:val="0"/>
          <w:numId w:val="9"/>
        </w:numPr>
        <w:spacing w:line="240" w:lineRule="auto"/>
        <w:ind w:left="567"/>
        <w:rPr>
          <w:lang w:val="sk-SK"/>
        </w:rPr>
      </w:pPr>
      <w:r w:rsidRPr="00253839">
        <w:rPr>
          <w:lang w:val="sk-SK"/>
        </w:rPr>
        <w:t>závažná a vodnatá hnačka, v ktorej môže byť prítomná krv.</w:t>
      </w:r>
    </w:p>
    <w:p w14:paraId="3C67B060" w14:textId="4CC8DE4E" w:rsidR="00414006" w:rsidRPr="00253839" w:rsidRDefault="00414006" w:rsidP="00414006">
      <w:pPr>
        <w:pStyle w:val="Odsekzoznamu"/>
        <w:numPr>
          <w:ilvl w:val="0"/>
          <w:numId w:val="9"/>
        </w:numPr>
        <w:ind w:left="567"/>
        <w:rPr>
          <w:lang w:val="sk-SK"/>
        </w:rPr>
      </w:pPr>
      <w:r w:rsidRPr="00253839">
        <w:rPr>
          <w:lang w:val="sk-SK"/>
        </w:rPr>
        <w:t xml:space="preserve">náhle </w:t>
      </w:r>
      <w:r w:rsidR="00AB75BE">
        <w:rPr>
          <w:lang w:val="sk-SK"/>
        </w:rPr>
        <w:t>závažné</w:t>
      </w:r>
      <w:r w:rsidRPr="00253839">
        <w:rPr>
          <w:lang w:val="sk-SK"/>
        </w:rPr>
        <w:t xml:space="preserve"> alergické reakcie (anafylaktický šok) s prejavmi ako je kožná vyrážka alebo žihľavka, svrbenie, opuch tváre, pier, jazyka alebo iných častí tela, </w:t>
      </w:r>
      <w:r w:rsidR="0036369B">
        <w:rPr>
          <w:lang w:val="sk-SK"/>
        </w:rPr>
        <w:t xml:space="preserve">pocit </w:t>
      </w:r>
      <w:r w:rsidR="0036242B">
        <w:rPr>
          <w:lang w:val="sk-SK"/>
        </w:rPr>
        <w:t>tlak</w:t>
      </w:r>
      <w:r w:rsidR="0036369B">
        <w:rPr>
          <w:lang w:val="sk-SK"/>
        </w:rPr>
        <w:t>u</w:t>
      </w:r>
      <w:r w:rsidR="0036242B">
        <w:rPr>
          <w:lang w:val="sk-SK"/>
        </w:rPr>
        <w:t xml:space="preserve"> na </w:t>
      </w:r>
      <w:r w:rsidRPr="00253839">
        <w:rPr>
          <w:lang w:val="sk-SK"/>
        </w:rPr>
        <w:t>hrud</w:t>
      </w:r>
      <w:r w:rsidR="0036242B">
        <w:rPr>
          <w:lang w:val="sk-SK"/>
        </w:rPr>
        <w:t>i</w:t>
      </w:r>
      <w:r w:rsidRPr="00253839">
        <w:rPr>
          <w:lang w:val="sk-SK"/>
        </w:rPr>
        <w:t>, sipot a kolaps.</w:t>
      </w:r>
    </w:p>
    <w:p w14:paraId="70E62F8F" w14:textId="51052E27" w:rsidR="00414006" w:rsidRPr="00253839" w:rsidRDefault="00414006" w:rsidP="00414006">
      <w:pPr>
        <w:pStyle w:val="Odsekzoznamu"/>
        <w:numPr>
          <w:ilvl w:val="0"/>
          <w:numId w:val="9"/>
        </w:numPr>
        <w:ind w:left="567"/>
        <w:rPr>
          <w:lang w:val="sk-SK"/>
        </w:rPr>
      </w:pPr>
      <w:r w:rsidRPr="00253839">
        <w:rPr>
          <w:lang w:val="sk-SK"/>
        </w:rPr>
        <w:t xml:space="preserve">ťažká kožná choroba s tvorbou pľuzgierov na </w:t>
      </w:r>
      <w:r w:rsidR="00014490">
        <w:rPr>
          <w:lang w:val="sk-SK"/>
        </w:rPr>
        <w:t>koži</w:t>
      </w:r>
      <w:r w:rsidRPr="00253839">
        <w:rPr>
          <w:lang w:val="sk-SK"/>
        </w:rPr>
        <w:t>, ústach, očiach a</w:t>
      </w:r>
      <w:r w:rsidR="009C747D">
        <w:rPr>
          <w:lang w:val="sk-SK"/>
        </w:rPr>
        <w:t> </w:t>
      </w:r>
      <w:r w:rsidRPr="00253839">
        <w:rPr>
          <w:lang w:val="sk-SK"/>
        </w:rPr>
        <w:t>pohlavn</w:t>
      </w:r>
      <w:r w:rsidR="009C747D">
        <w:rPr>
          <w:lang w:val="sk-SK"/>
        </w:rPr>
        <w:t>ých orgánoch</w:t>
      </w:r>
      <w:r w:rsidRPr="00253839">
        <w:rPr>
          <w:lang w:val="sk-SK"/>
        </w:rPr>
        <w:t xml:space="preserve"> (Stevensov-Johnsonov syndróm, toxická epidermálna nekrolýza) (pozri časť 2. Čo potrebujete vedieť predtým, ako užijete </w:t>
      </w:r>
      <w:bookmarkStart w:id="1" w:name="_Hlk529539574"/>
      <w:r w:rsidRPr="00253839">
        <w:rPr>
          <w:lang w:val="sk-SK"/>
        </w:rPr>
        <w:t xml:space="preserve">Cefixime Nectar </w:t>
      </w:r>
      <w:bookmarkEnd w:id="1"/>
      <w:r w:rsidRPr="00253839">
        <w:rPr>
          <w:lang w:val="sk-SK"/>
        </w:rPr>
        <w:t>- Upozornenia a opatrenia).</w:t>
      </w:r>
    </w:p>
    <w:p w14:paraId="49BB80B4" w14:textId="77777777" w:rsidR="00414006" w:rsidRPr="00253839" w:rsidRDefault="00414006" w:rsidP="00414006">
      <w:pPr>
        <w:spacing w:line="240" w:lineRule="auto"/>
        <w:rPr>
          <w:lang w:val="sk-SK"/>
        </w:rPr>
      </w:pPr>
    </w:p>
    <w:p w14:paraId="394547B1" w14:textId="77777777" w:rsidR="00414006" w:rsidRPr="00B57A2C" w:rsidRDefault="00414006" w:rsidP="00414006">
      <w:pPr>
        <w:spacing w:line="240" w:lineRule="auto"/>
        <w:rPr>
          <w:b/>
          <w:lang w:val="sk-SK"/>
        </w:rPr>
      </w:pPr>
      <w:r w:rsidRPr="00B57A2C">
        <w:rPr>
          <w:b/>
          <w:lang w:val="sk-SK"/>
        </w:rPr>
        <w:t>Neznáme (</w:t>
      </w:r>
      <w:r w:rsidR="009C747D">
        <w:rPr>
          <w:b/>
          <w:lang w:val="sk-SK"/>
        </w:rPr>
        <w:t xml:space="preserve">častosť sa </w:t>
      </w:r>
      <w:r w:rsidRPr="00B57A2C">
        <w:rPr>
          <w:b/>
          <w:lang w:val="sk-SK"/>
        </w:rPr>
        <w:t>ned</w:t>
      </w:r>
      <w:r w:rsidR="009C747D">
        <w:rPr>
          <w:b/>
          <w:lang w:val="sk-SK"/>
        </w:rPr>
        <w:t>á</w:t>
      </w:r>
      <w:r w:rsidR="00B1289D">
        <w:rPr>
          <w:b/>
          <w:lang w:val="sk-SK"/>
        </w:rPr>
        <w:t xml:space="preserve"> odhadnúť</w:t>
      </w:r>
      <w:r w:rsidRPr="00B57A2C">
        <w:rPr>
          <w:b/>
          <w:lang w:val="sk-SK"/>
        </w:rPr>
        <w:t xml:space="preserve"> z dostupných údajov):</w:t>
      </w:r>
    </w:p>
    <w:p w14:paraId="31DC2406" w14:textId="4EC86383" w:rsidR="00414006" w:rsidRPr="00253839" w:rsidRDefault="00014490" w:rsidP="00414006">
      <w:pPr>
        <w:numPr>
          <w:ilvl w:val="0"/>
          <w:numId w:val="10"/>
        </w:numPr>
        <w:spacing w:line="240" w:lineRule="auto"/>
        <w:ind w:left="567"/>
        <w:rPr>
          <w:lang w:val="sk-SK"/>
        </w:rPr>
      </w:pPr>
      <w:r>
        <w:rPr>
          <w:lang w:val="sk-SK"/>
        </w:rPr>
        <w:t>závažný</w:t>
      </w:r>
      <w:r w:rsidR="00414006" w:rsidRPr="00253839">
        <w:rPr>
          <w:lang w:val="sk-SK"/>
        </w:rPr>
        <w:t xml:space="preserve"> kožný výsev, horúčka, zväčšené lymfatické uzliny, zvýšenie počtu bielych krviniek nazývaných eozinofily (syndróm DRESS) (pozri časť 2. Čo potrebujete vedieť predtým, ako užijete </w:t>
      </w:r>
      <w:r w:rsidR="000C71C1" w:rsidRPr="00253839">
        <w:rPr>
          <w:lang w:val="sk-SK"/>
        </w:rPr>
        <w:t>Cefixime Nectar</w:t>
      </w:r>
      <w:r w:rsidR="00414006" w:rsidRPr="00253839">
        <w:rPr>
          <w:lang w:val="sk-SK"/>
        </w:rPr>
        <w:t xml:space="preserve"> - Upozornenia a opatrenia).</w:t>
      </w:r>
    </w:p>
    <w:p w14:paraId="655EC209" w14:textId="77777777" w:rsidR="00414006" w:rsidRPr="00253839" w:rsidRDefault="00414006" w:rsidP="00414006">
      <w:pPr>
        <w:spacing w:line="240" w:lineRule="auto"/>
        <w:rPr>
          <w:lang w:val="sk-SK"/>
        </w:rPr>
      </w:pPr>
    </w:p>
    <w:p w14:paraId="7F46B486" w14:textId="77777777" w:rsidR="000C71C1" w:rsidRPr="00B57A2C" w:rsidRDefault="000C71C1" w:rsidP="000C71C1">
      <w:pPr>
        <w:spacing w:line="300" w:lineRule="exact"/>
        <w:rPr>
          <w:b/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Boli </w:t>
      </w:r>
      <w:r w:rsidR="00740240">
        <w:rPr>
          <w:b/>
          <w:szCs w:val="22"/>
          <w:lang w:val="sk-SK"/>
        </w:rPr>
        <w:t>hlásené</w:t>
      </w:r>
      <w:r w:rsidR="00740240" w:rsidRPr="00B57A2C">
        <w:rPr>
          <w:b/>
          <w:szCs w:val="22"/>
          <w:lang w:val="sk-SK"/>
        </w:rPr>
        <w:t xml:space="preserve"> </w:t>
      </w:r>
      <w:r w:rsidR="00740240">
        <w:rPr>
          <w:b/>
          <w:szCs w:val="22"/>
          <w:lang w:val="sk-SK"/>
        </w:rPr>
        <w:t>aj</w:t>
      </w:r>
      <w:r w:rsidR="00740240" w:rsidRPr="00B57A2C">
        <w:rPr>
          <w:b/>
          <w:szCs w:val="22"/>
          <w:lang w:val="sk-SK"/>
        </w:rPr>
        <w:t xml:space="preserve"> </w:t>
      </w:r>
      <w:r w:rsidRPr="00B57A2C">
        <w:rPr>
          <w:b/>
          <w:szCs w:val="22"/>
          <w:lang w:val="sk-SK"/>
        </w:rPr>
        <w:t>nasledujúce vedľajšie účinky:</w:t>
      </w:r>
    </w:p>
    <w:p w14:paraId="5688700A" w14:textId="77777777" w:rsidR="000C71C1" w:rsidRPr="00253839" w:rsidRDefault="000C71C1" w:rsidP="00414006">
      <w:pPr>
        <w:spacing w:line="240" w:lineRule="auto"/>
        <w:rPr>
          <w:lang w:val="sk-SK"/>
        </w:rPr>
      </w:pPr>
    </w:p>
    <w:p w14:paraId="4B3F171C" w14:textId="77777777" w:rsidR="000C71C1" w:rsidRPr="00253839" w:rsidRDefault="000C71C1" w:rsidP="000C71C1">
      <w:pPr>
        <w:spacing w:line="300" w:lineRule="exact"/>
        <w:rPr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Časté </w:t>
      </w:r>
      <w:r w:rsidRPr="00253839">
        <w:rPr>
          <w:szCs w:val="22"/>
          <w:lang w:val="sk-SK"/>
        </w:rPr>
        <w:t xml:space="preserve">(môžu </w:t>
      </w:r>
      <w:r w:rsidRPr="00253839">
        <w:rPr>
          <w:rStyle w:val="hps"/>
          <w:color w:val="222222"/>
          <w:szCs w:val="22"/>
          <w:lang w:val="sk-SK"/>
        </w:rPr>
        <w:t>postihovať</w:t>
      </w:r>
      <w:r w:rsidRPr="00253839">
        <w:rPr>
          <w:szCs w:val="22"/>
          <w:lang w:val="sk-SK"/>
        </w:rPr>
        <w:t xml:space="preserve"> menej ako 1 z 10 osôb): </w:t>
      </w:r>
    </w:p>
    <w:p w14:paraId="4E666117" w14:textId="77777777" w:rsidR="000C71C1" w:rsidRPr="00253839" w:rsidRDefault="000C71C1" w:rsidP="006F3F01">
      <w:pPr>
        <w:pStyle w:val="Odsekzoznamu"/>
        <w:numPr>
          <w:ilvl w:val="0"/>
          <w:numId w:val="10"/>
        </w:numPr>
        <w:spacing w:line="240" w:lineRule="auto"/>
        <w:ind w:left="709"/>
        <w:rPr>
          <w:lang w:val="sk-SK"/>
        </w:rPr>
      </w:pPr>
      <w:r w:rsidRPr="00253839">
        <w:rPr>
          <w:szCs w:val="22"/>
          <w:lang w:val="sk-SK"/>
        </w:rPr>
        <w:t>hnačka</w:t>
      </w:r>
      <w:r w:rsidR="00C07EAB">
        <w:rPr>
          <w:szCs w:val="22"/>
          <w:lang w:val="sk-SK"/>
        </w:rPr>
        <w:t>.</w:t>
      </w:r>
    </w:p>
    <w:p w14:paraId="48A799FA" w14:textId="77777777" w:rsidR="000C71C1" w:rsidRPr="00253839" w:rsidRDefault="000C71C1" w:rsidP="000C71C1">
      <w:pPr>
        <w:spacing w:line="240" w:lineRule="auto"/>
        <w:rPr>
          <w:lang w:val="sk-SK"/>
        </w:rPr>
      </w:pPr>
    </w:p>
    <w:p w14:paraId="60CAF7DD" w14:textId="77777777" w:rsidR="000C71C1" w:rsidRPr="00253839" w:rsidRDefault="000C71C1" w:rsidP="000C71C1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Menej časté </w:t>
      </w:r>
      <w:r w:rsidRPr="00740240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o 100 osôb): </w:t>
      </w:r>
    </w:p>
    <w:p w14:paraId="6593D6A3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bolesť hlavy </w:t>
      </w:r>
    </w:p>
    <w:p w14:paraId="739E26FE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nevoľnosť (pocit na vracanie)</w:t>
      </w:r>
    </w:p>
    <w:p w14:paraId="154AE12D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vracanie</w:t>
      </w:r>
    </w:p>
    <w:p w14:paraId="74AD3B69" w14:textId="77777777" w:rsidR="000C71C1" w:rsidRPr="00253839" w:rsidRDefault="00337045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>
        <w:rPr>
          <w:szCs w:val="22"/>
          <w:lang w:val="sk-SK"/>
        </w:rPr>
        <w:t>abdominálna bolesť (</w:t>
      </w:r>
      <w:r w:rsidR="000C71C1" w:rsidRPr="00253839">
        <w:rPr>
          <w:szCs w:val="22"/>
          <w:lang w:val="sk-SK"/>
        </w:rPr>
        <w:t>bolesť brucha</w:t>
      </w:r>
      <w:r>
        <w:rPr>
          <w:szCs w:val="22"/>
          <w:lang w:val="sk-SK"/>
        </w:rPr>
        <w:t>)</w:t>
      </w:r>
      <w:r w:rsidR="000C71C1" w:rsidRPr="00253839">
        <w:rPr>
          <w:szCs w:val="22"/>
          <w:lang w:val="sk-SK"/>
        </w:rPr>
        <w:t>, poruchy trávenia</w:t>
      </w:r>
    </w:p>
    <w:p w14:paraId="34CD1099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 krvných testoch, ktorými sa kontroluje, ako pracuje vaša pečeň </w:t>
      </w:r>
    </w:p>
    <w:p w14:paraId="3A029553" w14:textId="77777777" w:rsidR="000C71C1" w:rsidRPr="00253839" w:rsidRDefault="000C71C1" w:rsidP="006F3F01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kožná vyrážka</w:t>
      </w:r>
      <w:r w:rsidR="00C07EAB">
        <w:rPr>
          <w:szCs w:val="22"/>
          <w:lang w:val="sk-SK"/>
        </w:rPr>
        <w:t>.</w:t>
      </w:r>
    </w:p>
    <w:p w14:paraId="10275F88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lang w:val="sk-SK"/>
        </w:rPr>
      </w:pPr>
    </w:p>
    <w:p w14:paraId="518897BB" w14:textId="77777777" w:rsidR="000C71C1" w:rsidRPr="00253839" w:rsidRDefault="000C71C1" w:rsidP="000C71C1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>Zriedkavé</w:t>
      </w:r>
      <w:r w:rsidRPr="00253839">
        <w:rPr>
          <w:i/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 1 000 osôb): </w:t>
      </w:r>
    </w:p>
    <w:p w14:paraId="0031CB09" w14:textId="789E6E28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výšená </w:t>
      </w:r>
      <w:r w:rsidR="00D97847">
        <w:rPr>
          <w:szCs w:val="22"/>
          <w:lang w:val="sk-SK"/>
        </w:rPr>
        <w:t>pravdepodobnosť</w:t>
      </w:r>
      <w:r w:rsidRPr="00253839">
        <w:rPr>
          <w:szCs w:val="22"/>
          <w:lang w:val="sk-SK"/>
        </w:rPr>
        <w:t xml:space="preserve">, že dostanete infekcie vyvolané </w:t>
      </w:r>
      <w:r w:rsidR="00A910C1">
        <w:rPr>
          <w:szCs w:val="22"/>
          <w:lang w:val="sk-SK"/>
        </w:rPr>
        <w:t>baktériami</w:t>
      </w:r>
      <w:r w:rsidRPr="00253839">
        <w:rPr>
          <w:szCs w:val="22"/>
          <w:lang w:val="sk-SK"/>
        </w:rPr>
        <w:t>, na ktoré cefixím neúčinkuje. Napríklad kandidóza (</w:t>
      </w:r>
      <w:r w:rsidR="00337045">
        <w:rPr>
          <w:szCs w:val="22"/>
          <w:lang w:val="sk-SK"/>
        </w:rPr>
        <w:t>hubová infekcia</w:t>
      </w:r>
      <w:r w:rsidRPr="00253839">
        <w:rPr>
          <w:szCs w:val="22"/>
          <w:lang w:val="sk-SK"/>
        </w:rPr>
        <w:t>)</w:t>
      </w:r>
    </w:p>
    <w:p w14:paraId="1146D38A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zvýšenie počtu bielych krviniek nazývaných eozinofily</w:t>
      </w:r>
    </w:p>
    <w:p w14:paraId="652E229C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alergická reakcia</w:t>
      </w:r>
    </w:p>
    <w:p w14:paraId="35F29BD6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strata chuti do jedla</w:t>
      </w:r>
    </w:p>
    <w:p w14:paraId="375132A4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závrat</w:t>
      </w:r>
    </w:p>
    <w:p w14:paraId="41108582" w14:textId="70F4DF00" w:rsidR="000C71C1" w:rsidRPr="00253839" w:rsidRDefault="00337045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>
        <w:rPr>
          <w:szCs w:val="22"/>
          <w:lang w:val="sk-SK"/>
        </w:rPr>
        <w:t>flatulencia (</w:t>
      </w:r>
      <w:r w:rsidR="000C71C1" w:rsidRPr="00253839">
        <w:rPr>
          <w:szCs w:val="22"/>
          <w:lang w:val="sk-SK"/>
        </w:rPr>
        <w:t>nadúvanie</w:t>
      </w:r>
      <w:r>
        <w:rPr>
          <w:szCs w:val="22"/>
          <w:lang w:val="sk-SK"/>
        </w:rPr>
        <w:t>)</w:t>
      </w:r>
      <w:r w:rsidR="000C71C1" w:rsidRPr="00253839">
        <w:rPr>
          <w:szCs w:val="22"/>
          <w:lang w:val="sk-SK"/>
        </w:rPr>
        <w:t xml:space="preserve"> </w:t>
      </w:r>
    </w:p>
    <w:p w14:paraId="31DEB474" w14:textId="7D1C078B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svrbenie kože</w:t>
      </w:r>
    </w:p>
    <w:p w14:paraId="47BD9304" w14:textId="77777777" w:rsidR="000C71C1" w:rsidRPr="00253839" w:rsidRDefault="000C71C1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zápal</w:t>
      </w:r>
      <w:r w:rsidR="000441C4" w:rsidRPr="00253839">
        <w:rPr>
          <w:szCs w:val="22"/>
          <w:lang w:val="sk-SK"/>
        </w:rPr>
        <w:t xml:space="preserve"> slizničnej</w:t>
      </w:r>
      <w:r w:rsidRPr="00253839">
        <w:rPr>
          <w:szCs w:val="22"/>
          <w:lang w:val="sk-SK"/>
        </w:rPr>
        <w:t xml:space="preserve"> </w:t>
      </w:r>
      <w:r w:rsidR="000441C4" w:rsidRPr="00253839">
        <w:rPr>
          <w:szCs w:val="22"/>
          <w:lang w:val="sk-SK"/>
        </w:rPr>
        <w:t>(vlhkej) výstelky</w:t>
      </w:r>
      <w:r w:rsidRPr="00253839">
        <w:rPr>
          <w:szCs w:val="22"/>
          <w:lang w:val="sk-SK"/>
        </w:rPr>
        <w:t xml:space="preserve">, ako sú ústa a/alebo </w:t>
      </w:r>
      <w:r w:rsidR="00D3438B">
        <w:rPr>
          <w:szCs w:val="22"/>
          <w:lang w:val="sk-SK"/>
        </w:rPr>
        <w:t xml:space="preserve">iné </w:t>
      </w:r>
      <w:r w:rsidRPr="00253839">
        <w:rPr>
          <w:szCs w:val="22"/>
          <w:lang w:val="sk-SK"/>
        </w:rPr>
        <w:t>vnútorn</w:t>
      </w:r>
      <w:r w:rsidR="008251B0">
        <w:rPr>
          <w:szCs w:val="22"/>
          <w:lang w:val="sk-SK"/>
        </w:rPr>
        <w:t>é</w:t>
      </w:r>
      <w:r w:rsidR="000441C4" w:rsidRPr="00253839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povrch</w:t>
      </w:r>
      <w:r w:rsidR="00162519">
        <w:rPr>
          <w:szCs w:val="22"/>
          <w:lang w:val="sk-SK"/>
        </w:rPr>
        <w:t>y</w:t>
      </w:r>
    </w:p>
    <w:p w14:paraId="4EBDE83A" w14:textId="77777777" w:rsidR="000441C4" w:rsidRPr="00253839" w:rsidRDefault="000441C4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horúčka</w:t>
      </w:r>
    </w:p>
    <w:p w14:paraId="6682E8DC" w14:textId="77777777" w:rsidR="000C71C1" w:rsidRPr="00253839" w:rsidRDefault="000441C4" w:rsidP="006F3F01">
      <w:pPr>
        <w:widowControl w:val="0"/>
        <w:numPr>
          <w:ilvl w:val="0"/>
          <w:numId w:val="11"/>
        </w:numPr>
        <w:shd w:val="clear" w:color="auto" w:fill="FFFFFF"/>
        <w:tabs>
          <w:tab w:val="clear" w:pos="567"/>
          <w:tab w:val="left" w:pos="709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 krvných testoch, ktorými sa kontroluje, ako pracujú </w:t>
      </w:r>
      <w:r w:rsidR="00B061E0">
        <w:rPr>
          <w:szCs w:val="22"/>
          <w:lang w:val="sk-SK"/>
        </w:rPr>
        <w:t>v</w:t>
      </w:r>
      <w:r w:rsidRPr="00253839">
        <w:rPr>
          <w:szCs w:val="22"/>
          <w:lang w:val="sk-SK"/>
        </w:rPr>
        <w:t>aše obličky.</w:t>
      </w:r>
    </w:p>
    <w:p w14:paraId="472C406C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lang w:val="sk-SK"/>
        </w:rPr>
      </w:pPr>
    </w:p>
    <w:p w14:paraId="07B05CC9" w14:textId="77777777" w:rsidR="000441C4" w:rsidRPr="00253839" w:rsidRDefault="000441C4" w:rsidP="000441C4">
      <w:pPr>
        <w:rPr>
          <w:szCs w:val="22"/>
          <w:lang w:val="sk-SK"/>
        </w:rPr>
      </w:pPr>
      <w:r w:rsidRPr="00B57A2C">
        <w:rPr>
          <w:b/>
          <w:szCs w:val="22"/>
          <w:lang w:val="sk-SK"/>
        </w:rPr>
        <w:t>Veľmi zriedkavé</w:t>
      </w:r>
      <w:r w:rsidRPr="00253839">
        <w:rPr>
          <w:i/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(</w:t>
      </w:r>
      <w:r w:rsidRPr="00253839">
        <w:rPr>
          <w:rStyle w:val="hps"/>
          <w:color w:val="222222"/>
          <w:szCs w:val="22"/>
          <w:lang w:val="sk-SK"/>
        </w:rPr>
        <w:t>môžu</w:t>
      </w:r>
      <w:r w:rsidRPr="00253839">
        <w:rPr>
          <w:rStyle w:val="shorttext"/>
          <w:color w:val="222222"/>
          <w:szCs w:val="22"/>
          <w:lang w:val="sk-SK"/>
        </w:rPr>
        <w:t xml:space="preserve"> </w:t>
      </w:r>
      <w:r w:rsidRPr="00253839">
        <w:rPr>
          <w:rStyle w:val="hps"/>
          <w:color w:val="222222"/>
          <w:szCs w:val="22"/>
          <w:lang w:val="sk-SK"/>
        </w:rPr>
        <w:t>postihovať menej ako</w:t>
      </w:r>
      <w:r w:rsidRPr="00253839" w:rsidDel="005D2655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 xml:space="preserve">1 z 10 000 osôb): </w:t>
      </w:r>
    </w:p>
    <w:p w14:paraId="13E42D91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pokles počtu rôznych krvných buniek (príznaky môžu zah</w:t>
      </w:r>
      <w:r w:rsidR="00CD7E3F">
        <w:rPr>
          <w:szCs w:val="22"/>
          <w:lang w:val="sk-SK"/>
        </w:rPr>
        <w:t>ŕ</w:t>
      </w:r>
      <w:r w:rsidRPr="00253839">
        <w:rPr>
          <w:szCs w:val="22"/>
          <w:lang w:val="sk-SK"/>
        </w:rPr>
        <w:t>ňať únavu, nové infekcie a ľahkú tvorbu podliatin alebo krvácanie)</w:t>
      </w:r>
    </w:p>
    <w:p w14:paraId="33B4BD0A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lastRenderedPageBreak/>
        <w:t>alergická reakcia charakterizovaná kožnými vyrážkami, horúčkou, bolesťou kĺbov a zväčšenými orgánmi</w:t>
      </w:r>
    </w:p>
    <w:p w14:paraId="37C4E64D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nepokoj a zvýšená aktivita</w:t>
      </w:r>
    </w:p>
    <w:p w14:paraId="17C3DE42" w14:textId="6BA96123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>problémy s pečeňou zah</w:t>
      </w:r>
      <w:r w:rsidR="00CD7E3F">
        <w:rPr>
          <w:szCs w:val="22"/>
          <w:lang w:val="sk-SK"/>
        </w:rPr>
        <w:t>ŕ</w:t>
      </w:r>
      <w:r w:rsidRPr="00253839">
        <w:rPr>
          <w:szCs w:val="22"/>
          <w:lang w:val="sk-SK"/>
        </w:rPr>
        <w:t>ň</w:t>
      </w:r>
      <w:r w:rsidR="00CD7E3F">
        <w:rPr>
          <w:szCs w:val="22"/>
          <w:lang w:val="sk-SK"/>
        </w:rPr>
        <w:t>a</w:t>
      </w:r>
      <w:r w:rsidRPr="00253839">
        <w:rPr>
          <w:szCs w:val="22"/>
          <w:lang w:val="sk-SK"/>
        </w:rPr>
        <w:t xml:space="preserve">júce žltačku (zožltnutie </w:t>
      </w:r>
      <w:r w:rsidR="00D3438B">
        <w:rPr>
          <w:szCs w:val="22"/>
          <w:lang w:val="sk-SK"/>
        </w:rPr>
        <w:t>kože</w:t>
      </w:r>
      <w:r w:rsidRPr="00253839">
        <w:rPr>
          <w:szCs w:val="22"/>
          <w:lang w:val="sk-SK"/>
        </w:rPr>
        <w:t xml:space="preserve"> a očných bielok)</w:t>
      </w:r>
    </w:p>
    <w:p w14:paraId="50324BFD" w14:textId="77777777" w:rsidR="000441C4" w:rsidRPr="00253839" w:rsidRDefault="000441C4" w:rsidP="006F3F01">
      <w:pPr>
        <w:widowControl w:val="0"/>
        <w:numPr>
          <w:ilvl w:val="0"/>
          <w:numId w:val="12"/>
        </w:numPr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4"/>
        <w:rPr>
          <w:szCs w:val="22"/>
          <w:lang w:val="sk-SK"/>
        </w:rPr>
      </w:pPr>
      <w:r w:rsidRPr="00253839">
        <w:rPr>
          <w:szCs w:val="22"/>
          <w:lang w:val="sk-SK"/>
        </w:rPr>
        <w:t xml:space="preserve">zmeny vo funkcii </w:t>
      </w:r>
      <w:r w:rsidR="00B061E0" w:rsidRPr="00253839">
        <w:rPr>
          <w:szCs w:val="22"/>
          <w:lang w:val="sk-SK"/>
        </w:rPr>
        <w:t>obličiek</w:t>
      </w:r>
      <w:r w:rsidR="00C07EAB">
        <w:rPr>
          <w:szCs w:val="22"/>
          <w:lang w:val="sk-SK"/>
        </w:rPr>
        <w:t>.</w:t>
      </w:r>
    </w:p>
    <w:p w14:paraId="349A03B9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138DAFBE" w14:textId="5C005DA5" w:rsidR="000441C4" w:rsidRPr="00253839" w:rsidRDefault="000441C4" w:rsidP="000441C4">
      <w:pPr>
        <w:rPr>
          <w:i/>
          <w:szCs w:val="22"/>
          <w:lang w:val="sk-SK"/>
        </w:rPr>
      </w:pPr>
      <w:r w:rsidRPr="00B57A2C">
        <w:rPr>
          <w:b/>
          <w:szCs w:val="22"/>
          <w:lang w:val="sk-SK"/>
        </w:rPr>
        <w:t xml:space="preserve">Neznáme </w:t>
      </w:r>
      <w:r w:rsidRPr="00253839">
        <w:rPr>
          <w:szCs w:val="22"/>
          <w:lang w:val="sk-SK"/>
        </w:rPr>
        <w:t>(</w:t>
      </w:r>
      <w:r w:rsidR="00086D1B">
        <w:rPr>
          <w:szCs w:val="22"/>
          <w:lang w:val="sk-SK"/>
        </w:rPr>
        <w:t xml:space="preserve">častosť sa </w:t>
      </w:r>
      <w:r w:rsidRPr="00253839">
        <w:rPr>
          <w:szCs w:val="22"/>
          <w:lang w:val="sk-SK"/>
        </w:rPr>
        <w:t>ned</w:t>
      </w:r>
      <w:r w:rsidR="00086D1B">
        <w:rPr>
          <w:szCs w:val="22"/>
          <w:lang w:val="sk-SK"/>
        </w:rPr>
        <w:t>á</w:t>
      </w:r>
      <w:r w:rsidRPr="00253839">
        <w:rPr>
          <w:szCs w:val="22"/>
          <w:lang w:val="sk-SK"/>
        </w:rPr>
        <w:t xml:space="preserve"> </w:t>
      </w:r>
      <w:r w:rsidR="00086D1B">
        <w:rPr>
          <w:szCs w:val="22"/>
          <w:lang w:val="sk-SK"/>
        </w:rPr>
        <w:t>odhadnúť</w:t>
      </w:r>
      <w:r w:rsidR="00086D1B" w:rsidRPr="00253839">
        <w:rPr>
          <w:szCs w:val="22"/>
          <w:lang w:val="sk-SK"/>
        </w:rPr>
        <w:t xml:space="preserve"> </w:t>
      </w:r>
      <w:r w:rsidRPr="00253839">
        <w:rPr>
          <w:szCs w:val="22"/>
          <w:lang w:val="sk-SK"/>
        </w:rPr>
        <w:t>z dostupných údajov)</w:t>
      </w:r>
      <w:r w:rsidR="000C7512">
        <w:rPr>
          <w:szCs w:val="22"/>
          <w:lang w:val="sk-SK"/>
        </w:rPr>
        <w:t>:</w:t>
      </w:r>
    </w:p>
    <w:p w14:paraId="3D9BD634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zCs w:val="22"/>
          <w:lang w:val="sk-SK"/>
        </w:rPr>
        <w:t>zvýšenie počtu krvných doštičiek (trombocytóza)</w:t>
      </w:r>
    </w:p>
    <w:p w14:paraId="1E755BFD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zCs w:val="22"/>
          <w:lang w:val="sk-SK"/>
        </w:rPr>
        <w:t>pokles počtu určitého druhu bielych krvných buniek (</w:t>
      </w:r>
      <w:r w:rsidRPr="00253839">
        <w:rPr>
          <w:spacing w:val="1"/>
          <w:szCs w:val="22"/>
          <w:lang w:val="sk-SK"/>
        </w:rPr>
        <w:t>neutropénia)</w:t>
      </w:r>
    </w:p>
    <w:p w14:paraId="1756BD3F" w14:textId="77777777" w:rsidR="000441C4" w:rsidRPr="00253839" w:rsidRDefault="000441C4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porucha trávenia</w:t>
      </w:r>
    </w:p>
    <w:p w14:paraId="75A6E689" w14:textId="76ED75C1" w:rsidR="000441C4" w:rsidRPr="00253839" w:rsidRDefault="00A53FAA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kožná vyrážka alebo kožné lézie s ružovým/červeným okrajom a bledým stredom, ktoré môžu svrbieť, olupovať sa alebo môžu byť naplnené tekutinou. Vyrážka sa môže objaviť najmä na dlaniach alebo chodidlách. Mohli by to byť pr</w:t>
      </w:r>
      <w:r w:rsidR="00D16B00">
        <w:rPr>
          <w:spacing w:val="1"/>
          <w:szCs w:val="22"/>
          <w:lang w:val="sk-SK"/>
        </w:rPr>
        <w:t>ejav</w:t>
      </w:r>
      <w:r w:rsidRPr="00253839">
        <w:rPr>
          <w:spacing w:val="1"/>
          <w:szCs w:val="22"/>
          <w:lang w:val="sk-SK"/>
        </w:rPr>
        <w:t>y závažnej alergie na liek</w:t>
      </w:r>
      <w:r w:rsidR="00B257FF">
        <w:rPr>
          <w:spacing w:val="1"/>
          <w:szCs w:val="22"/>
          <w:lang w:val="sk-SK"/>
        </w:rPr>
        <w:t>,</w:t>
      </w:r>
      <w:r w:rsidRPr="00253839">
        <w:rPr>
          <w:spacing w:val="1"/>
          <w:szCs w:val="22"/>
          <w:lang w:val="sk-SK"/>
        </w:rPr>
        <w:t xml:space="preserve"> nazývan</w:t>
      </w:r>
      <w:r w:rsidR="00B257FF">
        <w:rPr>
          <w:spacing w:val="1"/>
          <w:szCs w:val="22"/>
          <w:lang w:val="sk-SK"/>
        </w:rPr>
        <w:t>é</w:t>
      </w:r>
      <w:r w:rsidRPr="00253839">
        <w:rPr>
          <w:spacing w:val="1"/>
          <w:szCs w:val="22"/>
          <w:lang w:val="sk-SK"/>
        </w:rPr>
        <w:t xml:space="preserve"> ,,multiformný erytém".</w:t>
      </w:r>
    </w:p>
    <w:p w14:paraId="1EE70F02" w14:textId="60E6455F" w:rsidR="00A53FAA" w:rsidRPr="00253839" w:rsidRDefault="00A53FAA" w:rsidP="006F3F01">
      <w:pPr>
        <w:numPr>
          <w:ilvl w:val="0"/>
          <w:numId w:val="15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 xml:space="preserve">stav mozgu s príznakmi vrátane záchvatov (kŕče), pocitu zmätenosti, pocitu </w:t>
      </w:r>
      <w:r w:rsidR="00F64948">
        <w:rPr>
          <w:spacing w:val="1"/>
          <w:szCs w:val="22"/>
          <w:lang w:val="sk-SK"/>
        </w:rPr>
        <w:t>ospalosti</w:t>
      </w:r>
      <w:r w:rsidRPr="00253839">
        <w:rPr>
          <w:spacing w:val="1"/>
          <w:szCs w:val="22"/>
          <w:lang w:val="sk-SK"/>
        </w:rPr>
        <w:t xml:space="preserve"> alebo uvedomovaním si veci ako zvyčajne, neobvykl</w:t>
      </w:r>
      <w:r w:rsidR="00F64948">
        <w:rPr>
          <w:spacing w:val="1"/>
          <w:szCs w:val="22"/>
          <w:lang w:val="sk-SK"/>
        </w:rPr>
        <w:t>ých</w:t>
      </w:r>
      <w:r w:rsidRPr="00253839">
        <w:rPr>
          <w:spacing w:val="1"/>
          <w:szCs w:val="22"/>
          <w:lang w:val="sk-SK"/>
        </w:rPr>
        <w:t xml:space="preserve"> pohyb</w:t>
      </w:r>
      <w:r w:rsidR="00F64948">
        <w:rPr>
          <w:spacing w:val="1"/>
          <w:szCs w:val="22"/>
          <w:lang w:val="sk-SK"/>
        </w:rPr>
        <w:t>ov</w:t>
      </w:r>
      <w:r w:rsidRPr="00253839">
        <w:rPr>
          <w:spacing w:val="1"/>
          <w:szCs w:val="22"/>
          <w:lang w:val="sk-SK"/>
        </w:rPr>
        <w:t xml:space="preserve"> svalov alebo ich stuhnutos</w:t>
      </w:r>
      <w:r w:rsidR="00F64948">
        <w:rPr>
          <w:spacing w:val="1"/>
          <w:szCs w:val="22"/>
          <w:lang w:val="sk-SK"/>
        </w:rPr>
        <w:t>ti</w:t>
      </w:r>
      <w:r w:rsidRPr="00253839">
        <w:rPr>
          <w:spacing w:val="1"/>
          <w:szCs w:val="22"/>
          <w:lang w:val="sk-SK"/>
        </w:rPr>
        <w:t xml:space="preserve">. Môže to byť niečo, čo sa nazýva encefalopatia. Tento vedľajší účinok je viac pravdepodobný pri predávkovaní alebo </w:t>
      </w:r>
      <w:r w:rsidR="00F64948">
        <w:rPr>
          <w:spacing w:val="1"/>
          <w:szCs w:val="22"/>
          <w:lang w:val="sk-SK"/>
        </w:rPr>
        <w:t xml:space="preserve">ak </w:t>
      </w:r>
      <w:r w:rsidRPr="00253839">
        <w:rPr>
          <w:spacing w:val="1"/>
          <w:szCs w:val="22"/>
          <w:lang w:val="sk-SK"/>
        </w:rPr>
        <w:t>už máte problémy s obličkami.</w:t>
      </w:r>
    </w:p>
    <w:p w14:paraId="21376F4F" w14:textId="77777777" w:rsidR="00A53FAA" w:rsidRPr="00253839" w:rsidRDefault="00A53FAA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66B5EA49" w14:textId="77777777" w:rsidR="00A53FAA" w:rsidRPr="00253839" w:rsidRDefault="00A53FAA" w:rsidP="00A53FAA">
      <w:pPr>
        <w:autoSpaceDE w:val="0"/>
        <w:autoSpaceDN w:val="0"/>
        <w:adjustRightInd w:val="0"/>
        <w:rPr>
          <w:b/>
          <w:color w:val="000000"/>
          <w:szCs w:val="22"/>
          <w:lang w:val="sk-SK"/>
        </w:rPr>
      </w:pPr>
      <w:r w:rsidRPr="00253839">
        <w:rPr>
          <w:b/>
          <w:color w:val="000000"/>
          <w:szCs w:val="22"/>
          <w:lang w:val="sk-SK"/>
        </w:rPr>
        <w:t>Hlásenie vedľajších účinkov</w:t>
      </w:r>
    </w:p>
    <w:p w14:paraId="6BE9E263" w14:textId="77777777" w:rsidR="00A53FAA" w:rsidRPr="00253839" w:rsidRDefault="00A53FAA" w:rsidP="00A53FAA">
      <w:pPr>
        <w:autoSpaceDE w:val="0"/>
        <w:autoSpaceDN w:val="0"/>
        <w:adjustRightInd w:val="0"/>
        <w:rPr>
          <w:rFonts w:eastAsia="Calibri"/>
          <w:color w:val="000000"/>
          <w:szCs w:val="22"/>
          <w:lang w:val="sk-SK"/>
        </w:rPr>
      </w:pPr>
      <w:r w:rsidRPr="00253839">
        <w:rPr>
          <w:color w:val="000000"/>
          <w:szCs w:val="22"/>
          <w:lang w:val="sk-SK"/>
        </w:rPr>
        <w:t>Ak sa u vás vyskytne akýko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vek ved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ajší ú</w:t>
      </w:r>
      <w:r w:rsidRPr="00253839">
        <w:rPr>
          <w:rFonts w:eastAsia="TimesNewRomanPSMT"/>
          <w:color w:val="000000"/>
          <w:szCs w:val="22"/>
          <w:lang w:val="sk-SK"/>
        </w:rPr>
        <w:t>č</w:t>
      </w:r>
      <w:r w:rsidRPr="00253839">
        <w:rPr>
          <w:color w:val="000000"/>
          <w:szCs w:val="22"/>
          <w:lang w:val="sk-SK"/>
        </w:rPr>
        <w:t>inok, obrá</w:t>
      </w:r>
      <w:r w:rsidRPr="00253839">
        <w:rPr>
          <w:rFonts w:eastAsia="TimesNewRomanPSMT"/>
          <w:color w:val="000000"/>
          <w:szCs w:val="22"/>
          <w:lang w:val="sk-SK"/>
        </w:rPr>
        <w:t>ť</w:t>
      </w:r>
      <w:r w:rsidRPr="00253839">
        <w:rPr>
          <w:color w:val="000000"/>
          <w:szCs w:val="22"/>
          <w:lang w:val="sk-SK"/>
        </w:rPr>
        <w:t>te sa na svojho lekára alebo lekárnika. To sa týka aj akýchko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vek ved</w:t>
      </w:r>
      <w:r w:rsidRPr="00253839">
        <w:rPr>
          <w:rFonts w:eastAsia="TimesNewRomanPSMT"/>
          <w:color w:val="000000"/>
          <w:szCs w:val="22"/>
          <w:lang w:val="sk-SK"/>
        </w:rPr>
        <w:t>ľ</w:t>
      </w:r>
      <w:r w:rsidRPr="00253839">
        <w:rPr>
          <w:color w:val="000000"/>
          <w:szCs w:val="22"/>
          <w:lang w:val="sk-SK"/>
        </w:rPr>
        <w:t>ajších ú</w:t>
      </w:r>
      <w:r w:rsidRPr="00253839">
        <w:rPr>
          <w:rFonts w:eastAsia="TimesNewRomanPSMT"/>
          <w:color w:val="000000"/>
          <w:szCs w:val="22"/>
          <w:lang w:val="sk-SK"/>
        </w:rPr>
        <w:t>č</w:t>
      </w:r>
      <w:r w:rsidRPr="00253839">
        <w:rPr>
          <w:color w:val="000000"/>
          <w:szCs w:val="22"/>
          <w:lang w:val="sk-SK"/>
        </w:rPr>
        <w:t xml:space="preserve">inkov, ktoré nie sú uvedené v tejto písomnej </w:t>
      </w:r>
      <w:r w:rsidRPr="00253839">
        <w:rPr>
          <w:szCs w:val="22"/>
          <w:lang w:val="sk-SK"/>
        </w:rPr>
        <w:t>informácii. Ved</w:t>
      </w:r>
      <w:r w:rsidRPr="00253839">
        <w:rPr>
          <w:rFonts w:eastAsia="TimesNewRomanPSMT"/>
          <w:szCs w:val="22"/>
          <w:lang w:val="sk-SK"/>
        </w:rPr>
        <w:t>ľ</w:t>
      </w:r>
      <w:r w:rsidRPr="00253839">
        <w:rPr>
          <w:szCs w:val="22"/>
          <w:lang w:val="sk-SK"/>
        </w:rPr>
        <w:t>ajšie ú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inky môžete hlási</w:t>
      </w:r>
      <w:r w:rsidRPr="00253839">
        <w:rPr>
          <w:rFonts w:eastAsia="TimesNewRomanPSMT"/>
          <w:szCs w:val="22"/>
          <w:lang w:val="sk-SK"/>
        </w:rPr>
        <w:t xml:space="preserve">ť </w:t>
      </w:r>
      <w:r w:rsidRPr="00253839">
        <w:rPr>
          <w:szCs w:val="22"/>
          <w:lang w:val="sk-SK"/>
        </w:rPr>
        <w:t xml:space="preserve">aj priamo na </w:t>
      </w:r>
      <w:r w:rsidRPr="00253839">
        <w:rPr>
          <w:szCs w:val="22"/>
          <w:highlight w:val="lightGray"/>
          <w:lang w:val="sk-SK"/>
        </w:rPr>
        <w:t xml:space="preserve">národné centrum hlásenia uvedené v </w:t>
      </w:r>
      <w:hyperlink r:id="rId8" w:history="1">
        <w:r w:rsidRPr="00253839">
          <w:rPr>
            <w:rStyle w:val="Hypertextovprepojenie"/>
            <w:szCs w:val="22"/>
            <w:highlight w:val="lightGray"/>
            <w:lang w:val="sk-SK"/>
          </w:rPr>
          <w:t>Prílohe V</w:t>
        </w:r>
      </w:hyperlink>
      <w:r w:rsidRPr="00253839">
        <w:rPr>
          <w:szCs w:val="22"/>
          <w:lang w:val="sk-SK"/>
        </w:rPr>
        <w:t>. Hlásením ved</w:t>
      </w:r>
      <w:r w:rsidRPr="00253839">
        <w:rPr>
          <w:rFonts w:eastAsia="TimesNewRomanPSMT"/>
          <w:szCs w:val="22"/>
          <w:lang w:val="sk-SK"/>
        </w:rPr>
        <w:t>ľ</w:t>
      </w:r>
      <w:r w:rsidRPr="00253839">
        <w:rPr>
          <w:szCs w:val="22"/>
          <w:lang w:val="sk-SK"/>
        </w:rPr>
        <w:t>ajších ú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inkov môžete prispie</w:t>
      </w:r>
      <w:r w:rsidRPr="00253839">
        <w:rPr>
          <w:rFonts w:eastAsia="TimesNewRomanPSMT"/>
          <w:szCs w:val="22"/>
          <w:lang w:val="sk-SK"/>
        </w:rPr>
        <w:t xml:space="preserve">ť </w:t>
      </w:r>
      <w:r w:rsidRPr="00253839">
        <w:rPr>
          <w:szCs w:val="22"/>
          <w:lang w:val="sk-SK"/>
        </w:rPr>
        <w:t>k získaniu</w:t>
      </w:r>
      <w:r w:rsidRPr="00253839">
        <w:rPr>
          <w:rFonts w:eastAsia="TimesNewRomanPSMT"/>
          <w:szCs w:val="22"/>
          <w:lang w:val="sk-SK"/>
        </w:rPr>
        <w:t xml:space="preserve"> ď</w:t>
      </w:r>
      <w:r w:rsidRPr="00253839">
        <w:rPr>
          <w:szCs w:val="22"/>
          <w:lang w:val="sk-SK"/>
        </w:rPr>
        <w:t>alších informácií o bezpe</w:t>
      </w:r>
      <w:r w:rsidRPr="00253839">
        <w:rPr>
          <w:rFonts w:eastAsia="TimesNewRomanPSMT"/>
          <w:szCs w:val="22"/>
          <w:lang w:val="sk-SK"/>
        </w:rPr>
        <w:t>č</w:t>
      </w:r>
      <w:r w:rsidRPr="00253839">
        <w:rPr>
          <w:szCs w:val="22"/>
          <w:lang w:val="sk-SK"/>
        </w:rPr>
        <w:t>nosti tohto lieku.</w:t>
      </w:r>
    </w:p>
    <w:p w14:paraId="069ED113" w14:textId="77777777" w:rsidR="00A53FAA" w:rsidRPr="00253839" w:rsidRDefault="00A53FAA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15C788F7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22DE3503" w14:textId="7D002F11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5.</w:t>
      </w:r>
      <w:r w:rsidRPr="00253839">
        <w:rPr>
          <w:b/>
          <w:szCs w:val="22"/>
          <w:lang w:val="sk-SK"/>
        </w:rPr>
        <w:tab/>
        <w:t>Ako uchovávať Cef</w:t>
      </w:r>
      <w:r w:rsidR="004138D4">
        <w:rPr>
          <w:b/>
          <w:szCs w:val="22"/>
          <w:lang w:val="sk-SK"/>
        </w:rPr>
        <w:t>i</w:t>
      </w:r>
      <w:r w:rsidRPr="00253839">
        <w:rPr>
          <w:b/>
          <w:szCs w:val="22"/>
          <w:lang w:val="sk-SK"/>
        </w:rPr>
        <w:t>xime Nectar</w:t>
      </w:r>
    </w:p>
    <w:p w14:paraId="41A4804B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EDA8CAB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szCs w:val="22"/>
          <w:lang w:val="sk-SK"/>
        </w:rPr>
      </w:pPr>
      <w:r w:rsidRPr="00253839">
        <w:rPr>
          <w:szCs w:val="22"/>
          <w:lang w:val="sk-SK"/>
        </w:rPr>
        <w:t>Tento liek uchovávajte mimo dohľadu a dosahu detí.</w:t>
      </w:r>
    </w:p>
    <w:p w14:paraId="01536AA5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szCs w:val="22"/>
          <w:lang w:val="sk-SK"/>
        </w:rPr>
      </w:pPr>
    </w:p>
    <w:p w14:paraId="782EEC58" w14:textId="0B1A8C0D" w:rsidR="002B650C" w:rsidRPr="00253839" w:rsidRDefault="002B650C" w:rsidP="002B650C">
      <w:pPr>
        <w:rPr>
          <w:noProof/>
          <w:szCs w:val="22"/>
          <w:lang w:val="sk-SK"/>
        </w:rPr>
      </w:pPr>
      <w:r w:rsidRPr="00253839">
        <w:rPr>
          <w:noProof/>
          <w:szCs w:val="22"/>
          <w:lang w:val="sk-SK"/>
        </w:rPr>
        <w:t>Uchovávajte pri teplote do 25 </w:t>
      </w:r>
      <w:r w:rsidRPr="00253839">
        <w:rPr>
          <w:noProof/>
          <w:szCs w:val="22"/>
          <w:lang w:val="sk-SK"/>
        </w:rPr>
        <w:sym w:font="Symbol" w:char="F0B0"/>
      </w:r>
      <w:r w:rsidRPr="00253839">
        <w:rPr>
          <w:noProof/>
          <w:szCs w:val="22"/>
          <w:lang w:val="sk-SK"/>
        </w:rPr>
        <w:t>C. Neuchovávajte v</w:t>
      </w:r>
      <w:r w:rsidR="00632478">
        <w:rPr>
          <w:noProof/>
          <w:szCs w:val="22"/>
          <w:lang w:val="sk-SK"/>
        </w:rPr>
        <w:t> </w:t>
      </w:r>
      <w:r w:rsidRPr="00253839">
        <w:rPr>
          <w:noProof/>
          <w:szCs w:val="22"/>
          <w:lang w:val="sk-SK"/>
        </w:rPr>
        <w:t>chladničke</w:t>
      </w:r>
      <w:r w:rsidR="00632478">
        <w:rPr>
          <w:noProof/>
          <w:szCs w:val="22"/>
          <w:lang w:val="sk-SK"/>
        </w:rPr>
        <w:t xml:space="preserve"> </w:t>
      </w:r>
      <w:r w:rsidR="004138D4">
        <w:rPr>
          <w:noProof/>
          <w:szCs w:val="22"/>
          <w:lang w:val="sk-SK"/>
        </w:rPr>
        <w:t>alebo</w:t>
      </w:r>
      <w:r w:rsidR="00632478">
        <w:rPr>
          <w:noProof/>
          <w:szCs w:val="22"/>
          <w:lang w:val="sk-SK"/>
        </w:rPr>
        <w:t xml:space="preserve"> mrazničke</w:t>
      </w:r>
      <w:r w:rsidRPr="00253839">
        <w:rPr>
          <w:noProof/>
          <w:szCs w:val="22"/>
          <w:lang w:val="sk-SK"/>
        </w:rPr>
        <w:t>.</w:t>
      </w:r>
    </w:p>
    <w:p w14:paraId="3B2DD2D9" w14:textId="77777777" w:rsidR="002B650C" w:rsidRPr="00253839" w:rsidRDefault="002B650C" w:rsidP="002B650C">
      <w:pPr>
        <w:rPr>
          <w:noProof/>
          <w:szCs w:val="22"/>
          <w:lang w:val="sk-SK"/>
        </w:rPr>
      </w:pPr>
    </w:p>
    <w:p w14:paraId="67FE9CFB" w14:textId="77777777" w:rsidR="002B650C" w:rsidRPr="00253839" w:rsidRDefault="002B650C" w:rsidP="002B650C">
      <w:pPr>
        <w:rPr>
          <w:noProof/>
          <w:szCs w:val="22"/>
          <w:lang w:val="sk-SK"/>
        </w:rPr>
      </w:pPr>
      <w:r w:rsidRPr="00253839">
        <w:rPr>
          <w:noProof/>
          <w:szCs w:val="22"/>
          <w:lang w:val="sk-SK"/>
        </w:rPr>
        <w:t>Neužívajte tento liek po dátume exspirácie, ktorý je uvedený na škatuľke a blistri po „EXP“. Dátum exspirácie sa vzťahuje na posledný deň v danom mesiaci.</w:t>
      </w:r>
    </w:p>
    <w:p w14:paraId="2DD93455" w14:textId="77777777" w:rsidR="002B650C" w:rsidRPr="00253839" w:rsidRDefault="002B650C" w:rsidP="002B650C">
      <w:pPr>
        <w:rPr>
          <w:noProof/>
          <w:szCs w:val="22"/>
          <w:lang w:val="sk-SK"/>
        </w:rPr>
      </w:pPr>
    </w:p>
    <w:p w14:paraId="00B970FB" w14:textId="77777777" w:rsidR="002B650C" w:rsidRPr="00253839" w:rsidRDefault="002B650C" w:rsidP="002B650C">
      <w:pPr>
        <w:rPr>
          <w:szCs w:val="22"/>
          <w:lang w:val="sk-SK"/>
        </w:rPr>
      </w:pPr>
      <w:r w:rsidRPr="00253839">
        <w:rPr>
          <w:szCs w:val="22"/>
          <w:lang w:val="sk-SK"/>
        </w:rPr>
        <w:t>Nelikvidujte lieky odpadovou vodou alebo domovým odpadom. Nepoužitý liek vráťte do lekárne. Tieto opatrenia pomôžu chrániť životné prostredie.</w:t>
      </w:r>
    </w:p>
    <w:p w14:paraId="65300753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</w:p>
    <w:p w14:paraId="7E95F98E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A93B24C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6.</w:t>
      </w:r>
      <w:r w:rsidRPr="00253839">
        <w:rPr>
          <w:b/>
          <w:szCs w:val="22"/>
          <w:lang w:val="sk-SK"/>
        </w:rPr>
        <w:tab/>
        <w:t>Obsah balenia a ďalšie informácie</w:t>
      </w:r>
    </w:p>
    <w:p w14:paraId="6F2BF53C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</w:p>
    <w:p w14:paraId="046BE0A8" w14:textId="77777777" w:rsidR="002B650C" w:rsidRPr="00253839" w:rsidRDefault="002B650C" w:rsidP="002B650C">
      <w:pPr>
        <w:jc w:val="both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Čo Cefixime Nectar obsahuje</w:t>
      </w:r>
    </w:p>
    <w:p w14:paraId="39964933" w14:textId="77777777" w:rsidR="002B650C" w:rsidRPr="00253839" w:rsidRDefault="002B650C" w:rsidP="00A53FAA">
      <w:p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</w:p>
    <w:p w14:paraId="5582FDE5" w14:textId="147B7F5B" w:rsidR="002B650C" w:rsidRPr="00253839" w:rsidRDefault="002B650C" w:rsidP="002B650C">
      <w:pPr>
        <w:pStyle w:val="Odsekzoznamu"/>
        <w:numPr>
          <w:ilvl w:val="0"/>
          <w:numId w:val="14"/>
        </w:numPr>
        <w:shd w:val="clear" w:color="auto" w:fill="FFFFFF"/>
        <w:tabs>
          <w:tab w:val="clear" w:pos="567"/>
        </w:tabs>
        <w:spacing w:line="240" w:lineRule="auto"/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Liečivo je cefixím. Jedna filmom obalená tableta obsahuje 200 mg alebo 400 mg cefixímu (</w:t>
      </w:r>
      <w:r w:rsidR="002C414D">
        <w:rPr>
          <w:spacing w:val="1"/>
          <w:szCs w:val="22"/>
          <w:lang w:val="sk-SK"/>
        </w:rPr>
        <w:t>vo forme</w:t>
      </w:r>
      <w:r w:rsidRPr="00253839">
        <w:rPr>
          <w:spacing w:val="1"/>
          <w:szCs w:val="22"/>
          <w:lang w:val="sk-SK"/>
        </w:rPr>
        <w:t xml:space="preserve"> trihydrát</w:t>
      </w:r>
      <w:r w:rsidR="002C414D">
        <w:rPr>
          <w:spacing w:val="1"/>
          <w:szCs w:val="22"/>
          <w:lang w:val="sk-SK"/>
        </w:rPr>
        <w:t>u</w:t>
      </w:r>
      <w:r w:rsidRPr="00253839">
        <w:rPr>
          <w:spacing w:val="1"/>
          <w:szCs w:val="22"/>
          <w:lang w:val="sk-SK"/>
        </w:rPr>
        <w:t>).</w:t>
      </w:r>
    </w:p>
    <w:p w14:paraId="1D532843" w14:textId="368C2750" w:rsidR="002B650C" w:rsidRPr="00253839" w:rsidRDefault="002B650C" w:rsidP="002B650C">
      <w:pPr>
        <w:pStyle w:val="Odsekzoznamu"/>
        <w:numPr>
          <w:ilvl w:val="0"/>
          <w:numId w:val="14"/>
        </w:numPr>
        <w:shd w:val="clear" w:color="auto" w:fill="FFFFFF"/>
        <w:tabs>
          <w:tab w:val="clear" w:pos="567"/>
        </w:tabs>
        <w:rPr>
          <w:spacing w:val="1"/>
          <w:szCs w:val="22"/>
          <w:lang w:val="sk-SK"/>
        </w:rPr>
      </w:pPr>
      <w:r w:rsidRPr="00253839">
        <w:rPr>
          <w:spacing w:val="1"/>
          <w:szCs w:val="22"/>
          <w:lang w:val="sk-SK"/>
        </w:rPr>
        <w:t>Ďalšie zložky sú: fosforečnan vápenatý</w:t>
      </w:r>
      <w:r w:rsidR="005551A2">
        <w:rPr>
          <w:spacing w:val="1"/>
          <w:szCs w:val="22"/>
          <w:lang w:val="sk-SK"/>
        </w:rPr>
        <w:t>,</w:t>
      </w:r>
      <w:r w:rsidR="002C414D">
        <w:rPr>
          <w:spacing w:val="1"/>
          <w:szCs w:val="22"/>
          <w:lang w:val="sk-SK"/>
        </w:rPr>
        <w:t xml:space="preserve"> </w:t>
      </w:r>
      <w:r w:rsidRPr="00253839">
        <w:rPr>
          <w:spacing w:val="1"/>
          <w:szCs w:val="22"/>
          <w:lang w:val="sk-SK"/>
        </w:rPr>
        <w:t>dihydrát</w:t>
      </w:r>
      <w:r w:rsidR="002C414D">
        <w:rPr>
          <w:spacing w:val="1"/>
          <w:szCs w:val="22"/>
          <w:lang w:val="sk-SK"/>
        </w:rPr>
        <w:t>;</w:t>
      </w:r>
      <w:r w:rsidRPr="00253839">
        <w:rPr>
          <w:spacing w:val="1"/>
          <w:szCs w:val="22"/>
          <w:lang w:val="sk-SK"/>
        </w:rPr>
        <w:t xml:space="preserve"> predželatinovaný škrob (kukuričný), mikrokryštalická celulóza, stearan horečnatý, hypromelóza, oxid titaničitý, makrogol 3350, triacetín.</w:t>
      </w:r>
    </w:p>
    <w:p w14:paraId="1A3C65AA" w14:textId="77777777" w:rsidR="002B650C" w:rsidRPr="00253839" w:rsidRDefault="002B650C" w:rsidP="002B650C">
      <w:pPr>
        <w:pStyle w:val="Odsekzoznamu"/>
        <w:shd w:val="clear" w:color="auto" w:fill="FFFFFF"/>
        <w:tabs>
          <w:tab w:val="clear" w:pos="567"/>
        </w:tabs>
        <w:rPr>
          <w:spacing w:val="1"/>
          <w:szCs w:val="22"/>
          <w:lang w:val="sk-SK"/>
        </w:rPr>
      </w:pPr>
    </w:p>
    <w:p w14:paraId="1A14DDA3" w14:textId="77777777" w:rsidR="002B650C" w:rsidRPr="00253839" w:rsidRDefault="002B650C" w:rsidP="002B650C">
      <w:pPr>
        <w:numPr>
          <w:ilvl w:val="12"/>
          <w:numId w:val="0"/>
        </w:numPr>
        <w:ind w:right="-2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Ako vyzerá Cefixime Nectar a obsah balenia</w:t>
      </w:r>
    </w:p>
    <w:p w14:paraId="2D877681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40DA06DC" w14:textId="39CD03DA" w:rsidR="002B650C" w:rsidRPr="00253839" w:rsidRDefault="002B650C" w:rsidP="002B650C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>Cefixime Nectar 200 mg filmom obalené tablety</w:t>
      </w:r>
    </w:p>
    <w:p w14:paraId="0745F127" w14:textId="5BCFE262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Biele až </w:t>
      </w:r>
      <w:r w:rsidR="002A2B9B">
        <w:rPr>
          <w:lang w:val="sk-SK"/>
        </w:rPr>
        <w:t>takmer biele</w:t>
      </w:r>
      <w:r w:rsidRPr="00253839">
        <w:rPr>
          <w:lang w:val="sk-SK"/>
        </w:rPr>
        <w:t xml:space="preserve">, </w:t>
      </w:r>
      <w:r w:rsidR="00DD3F5E">
        <w:rPr>
          <w:lang w:val="sk-SK"/>
        </w:rPr>
        <w:t>vypuklé</w:t>
      </w:r>
      <w:r w:rsidRPr="00253839">
        <w:rPr>
          <w:lang w:val="sk-SK"/>
        </w:rPr>
        <w:t xml:space="preserve">, okrúhle (s priemerom 10 až 10,4 mm) filmom obalené tablety s vyrazeným </w:t>
      </w:r>
      <w:r w:rsidR="00430CF1">
        <w:rPr>
          <w:lang w:val="sk-SK"/>
        </w:rPr>
        <w:t>ozna</w:t>
      </w:r>
      <w:r w:rsidR="00542A0E">
        <w:rPr>
          <w:lang w:val="sk-SK"/>
        </w:rPr>
        <w:t>č</w:t>
      </w:r>
      <w:r w:rsidR="00430CF1">
        <w:rPr>
          <w:lang w:val="sk-SK"/>
        </w:rPr>
        <w:t>ením</w:t>
      </w:r>
      <w:r w:rsidRPr="00253839">
        <w:rPr>
          <w:lang w:val="sk-SK"/>
        </w:rPr>
        <w:t xml:space="preserve"> ,,A 11” na jednej strane</w:t>
      </w:r>
      <w:r w:rsidR="00DD3F5E">
        <w:rPr>
          <w:lang w:val="sk-SK"/>
        </w:rPr>
        <w:t xml:space="preserve"> a hladké na druhej strane</w:t>
      </w:r>
      <w:r w:rsidRPr="00253839">
        <w:rPr>
          <w:lang w:val="sk-SK"/>
        </w:rPr>
        <w:t>.</w:t>
      </w:r>
    </w:p>
    <w:p w14:paraId="214126BC" w14:textId="77777777" w:rsidR="002B650C" w:rsidRPr="00253839" w:rsidRDefault="002B650C" w:rsidP="002B650C">
      <w:pPr>
        <w:spacing w:line="240" w:lineRule="auto"/>
        <w:rPr>
          <w:lang w:val="sk-SK"/>
        </w:rPr>
      </w:pPr>
    </w:p>
    <w:p w14:paraId="5B77AB4C" w14:textId="512CACE1" w:rsidR="002B650C" w:rsidRPr="00253839" w:rsidRDefault="00F81CC2" w:rsidP="002B650C">
      <w:pPr>
        <w:spacing w:line="240" w:lineRule="auto"/>
        <w:rPr>
          <w:rFonts w:eastAsia="SimSun"/>
          <w:szCs w:val="22"/>
          <w:lang w:val="sk-SK"/>
        </w:rPr>
      </w:pPr>
      <w:r w:rsidRPr="00253839">
        <w:rPr>
          <w:noProof/>
          <w:szCs w:val="22"/>
          <w:lang w:val="sk-SK"/>
        </w:rPr>
        <w:lastRenderedPageBreak/>
        <w:t>Cefixime Nectar</w:t>
      </w:r>
      <w:r w:rsidR="002B650C" w:rsidRPr="00253839">
        <w:rPr>
          <w:noProof/>
          <w:szCs w:val="22"/>
          <w:lang w:val="sk-SK"/>
        </w:rPr>
        <w:t xml:space="preserve"> 200 mg filmom obalené tablety sú dodávané v PVC-Aclar/Al blistroch a PVC-PVdC/Al blistroch obsahujúc</w:t>
      </w:r>
      <w:r w:rsidR="00430CF1">
        <w:rPr>
          <w:noProof/>
          <w:szCs w:val="22"/>
          <w:lang w:val="sk-SK"/>
        </w:rPr>
        <w:t>ich</w:t>
      </w:r>
      <w:r w:rsidR="002B650C" w:rsidRPr="00253839">
        <w:rPr>
          <w:noProof/>
          <w:szCs w:val="22"/>
          <w:lang w:val="sk-SK"/>
        </w:rPr>
        <w:t xml:space="preserve"> </w:t>
      </w:r>
      <w:r w:rsidR="002B650C" w:rsidRPr="00253839">
        <w:rPr>
          <w:rFonts w:eastAsia="SimSun"/>
          <w:szCs w:val="22"/>
          <w:lang w:val="sk-SK"/>
        </w:rPr>
        <w:t>1, 5, 6, 8, 10, 12, 14, 20 a 21 filmom obalen</w:t>
      </w:r>
      <w:r w:rsidR="00721AD7">
        <w:rPr>
          <w:rFonts w:eastAsia="SimSun"/>
          <w:szCs w:val="22"/>
          <w:lang w:val="sk-SK"/>
        </w:rPr>
        <w:t>ých</w:t>
      </w:r>
      <w:r w:rsidR="002B650C" w:rsidRPr="00253839">
        <w:rPr>
          <w:rFonts w:eastAsia="SimSun"/>
          <w:szCs w:val="22"/>
          <w:lang w:val="sk-SK"/>
        </w:rPr>
        <w:t xml:space="preserve"> tabl</w:t>
      </w:r>
      <w:r w:rsidR="00721AD7">
        <w:rPr>
          <w:rFonts w:eastAsia="SimSun"/>
          <w:szCs w:val="22"/>
          <w:lang w:val="sk-SK"/>
        </w:rPr>
        <w:t>i</w:t>
      </w:r>
      <w:r w:rsidR="002B650C" w:rsidRPr="00253839">
        <w:rPr>
          <w:rFonts w:eastAsia="SimSun"/>
          <w:szCs w:val="22"/>
          <w:lang w:val="sk-SK"/>
        </w:rPr>
        <w:t>et.</w:t>
      </w:r>
    </w:p>
    <w:p w14:paraId="18F37ADF" w14:textId="77777777" w:rsidR="002B650C" w:rsidRPr="00253839" w:rsidRDefault="002B650C" w:rsidP="002B650C">
      <w:pPr>
        <w:spacing w:line="240" w:lineRule="auto"/>
        <w:rPr>
          <w:lang w:val="sk-SK"/>
        </w:rPr>
      </w:pPr>
    </w:p>
    <w:p w14:paraId="4FBD84F1" w14:textId="39F1276E" w:rsidR="002B650C" w:rsidRPr="00253839" w:rsidRDefault="002B650C" w:rsidP="002B650C">
      <w:pPr>
        <w:spacing w:line="240" w:lineRule="auto"/>
        <w:rPr>
          <w:u w:val="single"/>
          <w:lang w:val="sk-SK"/>
        </w:rPr>
      </w:pPr>
      <w:r w:rsidRPr="00253839">
        <w:rPr>
          <w:u w:val="single"/>
          <w:lang w:val="sk-SK"/>
        </w:rPr>
        <w:t>Cefixime Nectar 400 mg filmom obalené tablety</w:t>
      </w:r>
    </w:p>
    <w:p w14:paraId="34A1F9C7" w14:textId="6D6F2E5A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 xml:space="preserve">Biele až </w:t>
      </w:r>
      <w:r w:rsidR="00A52CB1">
        <w:rPr>
          <w:lang w:val="sk-SK"/>
        </w:rPr>
        <w:t>takmer biele</w:t>
      </w:r>
      <w:r w:rsidRPr="00253839">
        <w:rPr>
          <w:lang w:val="sk-SK"/>
        </w:rPr>
        <w:t xml:space="preserve">, podlhovasté (18,7 až 19,1 mm dlhé a 8,4 až 8,8 mm široké) filmom obalené tablety s hlbokou deliacou ryhou na každej strane s vyrazeným </w:t>
      </w:r>
      <w:r w:rsidR="00F20308">
        <w:rPr>
          <w:lang w:val="sk-SK"/>
        </w:rPr>
        <w:t>označením</w:t>
      </w:r>
      <w:r w:rsidRPr="00253839">
        <w:rPr>
          <w:lang w:val="sk-SK"/>
        </w:rPr>
        <w:t xml:space="preserve"> ,,A” a ,,10” na jednej strane</w:t>
      </w:r>
      <w:r w:rsidR="00DD3F5E">
        <w:rPr>
          <w:lang w:val="sk-SK"/>
        </w:rPr>
        <w:t xml:space="preserve"> a hladké na druhej strane</w:t>
      </w:r>
      <w:r w:rsidRPr="00253839">
        <w:rPr>
          <w:lang w:val="sk-SK"/>
        </w:rPr>
        <w:t>.</w:t>
      </w:r>
    </w:p>
    <w:p w14:paraId="44F8142B" w14:textId="77777777" w:rsidR="000441C4" w:rsidRPr="00253839" w:rsidRDefault="000441C4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7C2A9D65" w14:textId="5D523572" w:rsidR="002B650C" w:rsidRPr="00253839" w:rsidRDefault="00F81CC2" w:rsidP="002B650C">
      <w:pPr>
        <w:spacing w:line="240" w:lineRule="auto"/>
        <w:rPr>
          <w:rFonts w:eastAsia="SimSun"/>
          <w:szCs w:val="22"/>
          <w:lang w:val="sk-SK"/>
        </w:rPr>
      </w:pPr>
      <w:r w:rsidRPr="00253839">
        <w:rPr>
          <w:noProof/>
          <w:szCs w:val="22"/>
          <w:lang w:val="sk-SK"/>
        </w:rPr>
        <w:t>Cefixime Nectar</w:t>
      </w:r>
      <w:r w:rsidR="002B650C" w:rsidRPr="00253839">
        <w:rPr>
          <w:noProof/>
          <w:szCs w:val="22"/>
          <w:lang w:val="sk-SK"/>
        </w:rPr>
        <w:t xml:space="preserve"> 400 mg filmom obalené tablety sú dodávané v PVC-Aclar/Al blistroch a PVC-PVdC/Al blistroch obsahujúc</w:t>
      </w:r>
      <w:r w:rsidR="00F20308">
        <w:rPr>
          <w:noProof/>
          <w:szCs w:val="22"/>
          <w:lang w:val="sk-SK"/>
        </w:rPr>
        <w:t>ich</w:t>
      </w:r>
      <w:r w:rsidR="002B650C" w:rsidRPr="00253839">
        <w:rPr>
          <w:noProof/>
          <w:szCs w:val="22"/>
          <w:lang w:val="sk-SK"/>
        </w:rPr>
        <w:t xml:space="preserve"> </w:t>
      </w:r>
      <w:r w:rsidR="002B650C" w:rsidRPr="00253839">
        <w:rPr>
          <w:rFonts w:eastAsia="SimSun"/>
          <w:szCs w:val="22"/>
          <w:lang w:val="sk-SK"/>
        </w:rPr>
        <w:t>1, 3, 5, 6, 7, 8 a 10 filmom obalen</w:t>
      </w:r>
      <w:r w:rsidR="009718BA">
        <w:rPr>
          <w:rFonts w:eastAsia="SimSun"/>
          <w:szCs w:val="22"/>
          <w:lang w:val="sk-SK"/>
        </w:rPr>
        <w:t>ých</w:t>
      </w:r>
      <w:r w:rsidR="002B650C" w:rsidRPr="00253839">
        <w:rPr>
          <w:rFonts w:eastAsia="SimSun"/>
          <w:szCs w:val="22"/>
          <w:lang w:val="sk-SK"/>
        </w:rPr>
        <w:t xml:space="preserve"> tabl</w:t>
      </w:r>
      <w:r w:rsidR="009718BA">
        <w:rPr>
          <w:rFonts w:eastAsia="SimSun"/>
          <w:szCs w:val="22"/>
          <w:lang w:val="sk-SK"/>
        </w:rPr>
        <w:t>i</w:t>
      </w:r>
      <w:r w:rsidR="002B650C" w:rsidRPr="00253839">
        <w:rPr>
          <w:rFonts w:eastAsia="SimSun"/>
          <w:szCs w:val="22"/>
          <w:lang w:val="sk-SK"/>
        </w:rPr>
        <w:t>et.</w:t>
      </w:r>
    </w:p>
    <w:p w14:paraId="09E51B7D" w14:textId="77777777" w:rsidR="002B650C" w:rsidRPr="00253839" w:rsidRDefault="002B650C" w:rsidP="000441C4">
      <w:pPr>
        <w:widowControl w:val="0"/>
        <w:shd w:val="clear" w:color="auto" w:fill="FFFFFF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355C3E30" w14:textId="67E9419C" w:rsidR="002B650C" w:rsidRPr="00253839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>Tablet</w:t>
      </w:r>
      <w:r w:rsidR="00F20308">
        <w:rPr>
          <w:lang w:val="sk-SK"/>
        </w:rPr>
        <w:t>a</w:t>
      </w:r>
      <w:r w:rsidRPr="00253839">
        <w:rPr>
          <w:lang w:val="sk-SK"/>
        </w:rPr>
        <w:t xml:space="preserve"> </w:t>
      </w:r>
      <w:r w:rsidR="009718BA">
        <w:rPr>
          <w:lang w:val="sk-SK"/>
        </w:rPr>
        <w:t xml:space="preserve">sa </w:t>
      </w:r>
      <w:r w:rsidRPr="00253839">
        <w:rPr>
          <w:lang w:val="sk-SK"/>
        </w:rPr>
        <w:t>môž</w:t>
      </w:r>
      <w:r w:rsidR="00F20308">
        <w:rPr>
          <w:lang w:val="sk-SK"/>
        </w:rPr>
        <w:t>e</w:t>
      </w:r>
      <w:r w:rsidRPr="00253839">
        <w:rPr>
          <w:lang w:val="sk-SK"/>
        </w:rPr>
        <w:t xml:space="preserve"> rozdel</w:t>
      </w:r>
      <w:r w:rsidR="009718BA">
        <w:rPr>
          <w:lang w:val="sk-SK"/>
        </w:rPr>
        <w:t>iť</w:t>
      </w:r>
      <w:r w:rsidRPr="00253839">
        <w:rPr>
          <w:lang w:val="sk-SK"/>
        </w:rPr>
        <w:t xml:space="preserve"> </w:t>
      </w:r>
      <w:r w:rsidR="008B408E" w:rsidRPr="00253839">
        <w:rPr>
          <w:lang w:val="sk-SK"/>
        </w:rPr>
        <w:t>n</w:t>
      </w:r>
      <w:r w:rsidRPr="00253839">
        <w:rPr>
          <w:lang w:val="sk-SK"/>
        </w:rPr>
        <w:t>a rovnaké dávky.</w:t>
      </w:r>
    </w:p>
    <w:p w14:paraId="2ECA7E9F" w14:textId="77777777" w:rsidR="002B650C" w:rsidRDefault="002B650C" w:rsidP="002B650C">
      <w:pPr>
        <w:spacing w:line="240" w:lineRule="auto"/>
        <w:rPr>
          <w:lang w:val="sk-SK"/>
        </w:rPr>
      </w:pPr>
      <w:r w:rsidRPr="00253839">
        <w:rPr>
          <w:lang w:val="sk-SK"/>
        </w:rPr>
        <w:t>Na trh nemusia byť uvedené všetky veľkosti balenia.</w:t>
      </w:r>
    </w:p>
    <w:p w14:paraId="296862AB" w14:textId="77777777" w:rsidR="00620CE4" w:rsidRDefault="00620CE4" w:rsidP="002B650C">
      <w:pPr>
        <w:spacing w:line="240" w:lineRule="auto"/>
        <w:rPr>
          <w:lang w:val="sk-SK"/>
        </w:rPr>
      </w:pPr>
    </w:p>
    <w:p w14:paraId="249E09D9" w14:textId="77777777" w:rsidR="00620CE4" w:rsidRPr="005A6715" w:rsidRDefault="00620CE4" w:rsidP="002B650C">
      <w:pPr>
        <w:spacing w:line="240" w:lineRule="auto"/>
        <w:rPr>
          <w:b/>
          <w:lang w:val="sk-SK"/>
        </w:rPr>
      </w:pPr>
      <w:r w:rsidRPr="005A6715">
        <w:rPr>
          <w:b/>
          <w:lang w:val="sk-SK"/>
        </w:rPr>
        <w:t>Držiteľ rozhodnutia o registrácii a výrobca</w:t>
      </w:r>
    </w:p>
    <w:p w14:paraId="5DEC877F" w14:textId="77777777" w:rsidR="000C71C1" w:rsidRPr="00253839" w:rsidRDefault="000C71C1" w:rsidP="000C71C1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5616FFC8" w14:textId="77777777" w:rsidR="008B408E" w:rsidRPr="00253839" w:rsidRDefault="008B408E" w:rsidP="008B408E">
      <w:pPr>
        <w:rPr>
          <w:b/>
          <w:bCs/>
          <w:szCs w:val="22"/>
          <w:lang w:val="sk-SK"/>
        </w:rPr>
      </w:pPr>
      <w:r w:rsidRPr="00253839">
        <w:rPr>
          <w:b/>
          <w:bCs/>
          <w:szCs w:val="22"/>
          <w:lang w:val="sk-SK"/>
        </w:rPr>
        <w:t>Držiteľ rozhodnutia o registrácii</w:t>
      </w:r>
    </w:p>
    <w:p w14:paraId="70804844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>Neclife PT Unipessoal, Lda.</w:t>
      </w:r>
    </w:p>
    <w:p w14:paraId="04614CC5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>Rua Brito Pais nº8C, Miraflores</w:t>
      </w:r>
    </w:p>
    <w:p w14:paraId="23CAE2FB" w14:textId="77777777" w:rsidR="0071612F" w:rsidRPr="0071612F" w:rsidRDefault="0071612F" w:rsidP="0071612F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="SimSun"/>
          <w:bCs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>1495-028 Algés</w:t>
      </w:r>
    </w:p>
    <w:p w14:paraId="6ECC89F7" w14:textId="18918900" w:rsidR="008B408E" w:rsidRPr="00253839" w:rsidRDefault="0071612F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rFonts w:eastAsia="SimSun"/>
          <w:color w:val="000000"/>
          <w:szCs w:val="22"/>
          <w:lang w:val="sk-SK"/>
        </w:rPr>
      </w:pPr>
      <w:r w:rsidRPr="0071612F">
        <w:rPr>
          <w:rFonts w:eastAsia="SimSun"/>
          <w:bCs/>
          <w:color w:val="000000"/>
          <w:szCs w:val="22"/>
          <w:lang w:val="sk-SK"/>
        </w:rPr>
        <w:t>Portugal</w:t>
      </w:r>
      <w:r>
        <w:rPr>
          <w:rFonts w:eastAsia="SimSun"/>
          <w:bCs/>
          <w:color w:val="000000"/>
          <w:szCs w:val="22"/>
          <w:lang w:val="sk-SK"/>
        </w:rPr>
        <w:t>sko</w:t>
      </w:r>
    </w:p>
    <w:p w14:paraId="37D5B36E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</w:p>
    <w:p w14:paraId="1C514F9D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b/>
          <w:szCs w:val="22"/>
          <w:lang w:val="sk-SK"/>
        </w:rPr>
      </w:pPr>
      <w:r w:rsidRPr="00253839">
        <w:rPr>
          <w:b/>
          <w:szCs w:val="22"/>
          <w:lang w:val="sk-SK"/>
        </w:rPr>
        <w:t>Výrobca</w:t>
      </w:r>
    </w:p>
    <w:p w14:paraId="76680CE7" w14:textId="77777777" w:rsidR="008B408E" w:rsidRPr="00253839" w:rsidRDefault="008B408E" w:rsidP="008B408E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253839">
        <w:rPr>
          <w:rFonts w:ascii="Times New Roman" w:eastAsia="Times New Roman" w:hAnsi="Times New Roman" w:cs="Times New Roman"/>
          <w:lang w:val="sk-SK" w:eastAsia="en-GB"/>
        </w:rPr>
        <w:t>WAVE PHARMA LIMITED</w:t>
      </w:r>
    </w:p>
    <w:p w14:paraId="10C3F614" w14:textId="77777777" w:rsidR="008B408E" w:rsidRPr="00253839" w:rsidRDefault="008B408E" w:rsidP="008B408E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253839">
        <w:rPr>
          <w:rFonts w:ascii="Times New Roman" w:eastAsia="Times New Roman" w:hAnsi="Times New Roman" w:cs="Times New Roman"/>
          <w:lang w:val="sk-SK" w:eastAsia="en-GB"/>
        </w:rPr>
        <w:t>4</w:t>
      </w:r>
      <w:r w:rsidRPr="00253839">
        <w:rPr>
          <w:rFonts w:ascii="Times New Roman" w:eastAsia="Times New Roman" w:hAnsi="Times New Roman" w:cs="Times New Roman"/>
          <w:vertAlign w:val="superscript"/>
          <w:lang w:val="sk-SK" w:eastAsia="en-GB"/>
        </w:rPr>
        <w:t>th</w:t>
      </w:r>
      <w:r w:rsidRPr="00253839">
        <w:rPr>
          <w:rFonts w:ascii="Times New Roman" w:eastAsia="Times New Roman" w:hAnsi="Times New Roman" w:cs="Times New Roman"/>
          <w:lang w:val="sk-SK" w:eastAsia="en-GB"/>
        </w:rPr>
        <w:t xml:space="preserve"> Floor, Cavendish House</w:t>
      </w:r>
    </w:p>
    <w:p w14:paraId="48C40FFE" w14:textId="77777777" w:rsidR="008B408E" w:rsidRPr="00253839" w:rsidRDefault="008B408E" w:rsidP="008B408E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253839">
        <w:rPr>
          <w:rFonts w:ascii="Times New Roman" w:eastAsia="Times New Roman" w:hAnsi="Times New Roman" w:cs="Times New Roman"/>
          <w:lang w:val="sk-SK" w:eastAsia="en-GB"/>
        </w:rPr>
        <w:t>369 Burnt Oak Broadway</w:t>
      </w:r>
    </w:p>
    <w:p w14:paraId="24A65BFE" w14:textId="7A86FAE0" w:rsidR="006F3F01" w:rsidRPr="00253839" w:rsidRDefault="006F3F01" w:rsidP="008B408E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253839">
        <w:rPr>
          <w:rFonts w:ascii="Times New Roman" w:eastAsia="Times New Roman" w:hAnsi="Times New Roman" w:cs="Times New Roman"/>
          <w:lang w:val="sk-SK" w:eastAsia="en-GB"/>
        </w:rPr>
        <w:t xml:space="preserve">HA8 5AW </w:t>
      </w:r>
      <w:r w:rsidR="008B408E" w:rsidRPr="00253839">
        <w:rPr>
          <w:rFonts w:ascii="Times New Roman" w:eastAsia="Times New Roman" w:hAnsi="Times New Roman" w:cs="Times New Roman"/>
          <w:lang w:val="sk-SK" w:eastAsia="en-GB"/>
        </w:rPr>
        <w:t>Edgware</w:t>
      </w:r>
    </w:p>
    <w:p w14:paraId="1D23D526" w14:textId="77777777" w:rsidR="008B408E" w:rsidRPr="00253839" w:rsidRDefault="008B408E" w:rsidP="008B408E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253839">
        <w:rPr>
          <w:rFonts w:ascii="Times New Roman" w:eastAsia="Times New Roman" w:hAnsi="Times New Roman" w:cs="Times New Roman"/>
          <w:lang w:val="sk-SK" w:eastAsia="en-GB"/>
        </w:rPr>
        <w:t>Middlesex</w:t>
      </w:r>
    </w:p>
    <w:p w14:paraId="02B4DD4A" w14:textId="77777777" w:rsidR="006F3F01" w:rsidRPr="006F3F01" w:rsidRDefault="006F3F01" w:rsidP="006F3F01">
      <w:pPr>
        <w:pStyle w:val="Bezriadkovania"/>
        <w:jc w:val="both"/>
        <w:rPr>
          <w:rFonts w:ascii="Times New Roman" w:eastAsia="Times New Roman" w:hAnsi="Times New Roman" w:cs="Times New Roman"/>
          <w:lang w:val="sk-SK" w:eastAsia="en-GB"/>
        </w:rPr>
      </w:pPr>
      <w:r w:rsidRPr="006F3F01">
        <w:rPr>
          <w:rFonts w:ascii="Times New Roman" w:eastAsia="Times New Roman" w:hAnsi="Times New Roman" w:cs="Times New Roman"/>
          <w:lang w:val="sk-SK" w:eastAsia="en-GB"/>
        </w:rPr>
        <w:t>Spojené kráľovstvo</w:t>
      </w:r>
    </w:p>
    <w:p w14:paraId="6F9A021F" w14:textId="77777777" w:rsidR="008B408E" w:rsidRPr="00253839" w:rsidRDefault="008B408E" w:rsidP="008B408E">
      <w:pPr>
        <w:widowControl w:val="0"/>
        <w:shd w:val="clear" w:color="auto" w:fill="FFFFFF"/>
        <w:tabs>
          <w:tab w:val="clear" w:pos="567"/>
          <w:tab w:val="left" w:pos="221"/>
        </w:tabs>
        <w:autoSpaceDE w:val="0"/>
        <w:autoSpaceDN w:val="0"/>
        <w:adjustRightInd w:val="0"/>
        <w:spacing w:line="240" w:lineRule="auto"/>
        <w:rPr>
          <w:b/>
          <w:szCs w:val="22"/>
          <w:lang w:val="sk-SK"/>
        </w:rPr>
      </w:pPr>
    </w:p>
    <w:p w14:paraId="02505FD8" w14:textId="77777777" w:rsidR="004C4B41" w:rsidRPr="00253839" w:rsidRDefault="004C4B41" w:rsidP="008B408E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Tento liek je schválený v členských štátoch Európskeho hospodárskeho priestoru (EHP) pod nasledovnými názvami:</w:t>
      </w:r>
    </w:p>
    <w:p w14:paraId="6079A055" w14:textId="77777777" w:rsidR="008B408E" w:rsidRDefault="008B408E" w:rsidP="008B408E">
      <w:pPr>
        <w:pStyle w:val="Bezriadkovania"/>
        <w:jc w:val="both"/>
        <w:rPr>
          <w:rFonts w:ascii="Times New Roman" w:hAnsi="Times New Roman" w:cs="Times New Roman"/>
          <w:lang w:val="sk-SK"/>
        </w:rPr>
      </w:pPr>
      <w:r w:rsidRPr="00253839">
        <w:rPr>
          <w:rFonts w:ascii="Times New Roman" w:eastAsia="Calibri" w:hAnsi="Times New Roman" w:cs="Times New Roman"/>
          <w:b/>
          <w:spacing w:val="-1"/>
          <w:lang w:val="sk-SK"/>
        </w:rPr>
        <w:t>Bul</w:t>
      </w:r>
      <w:r w:rsidR="00850079">
        <w:rPr>
          <w:rFonts w:ascii="Times New Roman" w:eastAsia="Calibri" w:hAnsi="Times New Roman" w:cs="Times New Roman"/>
          <w:b/>
          <w:spacing w:val="-1"/>
          <w:lang w:val="sk-SK"/>
        </w:rPr>
        <w:t>harsko:</w:t>
      </w:r>
      <w:r w:rsidRPr="00253839">
        <w:rPr>
          <w:rFonts w:ascii="Times New Roman" w:eastAsia="Calibri" w:hAnsi="Times New Roman" w:cs="Times New Roman"/>
          <w:b/>
          <w:spacing w:val="-1"/>
          <w:lang w:val="sk-SK"/>
        </w:rPr>
        <w:tab/>
      </w:r>
      <w:r w:rsidRPr="00253839">
        <w:rPr>
          <w:rFonts w:ascii="Times New Roman" w:hAnsi="Times New Roman" w:cs="Times New Roman"/>
          <w:spacing w:val="-1"/>
          <w:lang w:val="sk-SK"/>
        </w:rPr>
        <w:t xml:space="preserve">Cefixime </w:t>
      </w:r>
      <w:r w:rsidRPr="00253839">
        <w:rPr>
          <w:rFonts w:ascii="Times New Roman" w:hAnsi="Times New Roman" w:cs="Times New Roman"/>
          <w:lang w:val="sk-SK"/>
        </w:rPr>
        <w:t>Nectar</w:t>
      </w:r>
    </w:p>
    <w:p w14:paraId="3508C5EF" w14:textId="77777777" w:rsidR="00850079" w:rsidRDefault="00850079" w:rsidP="00850079">
      <w:pPr>
        <w:pStyle w:val="Bezriadkovania"/>
        <w:jc w:val="both"/>
        <w:rPr>
          <w:rFonts w:ascii="Times New Roman" w:hAnsi="Times New Roman" w:cs="Times New Roman"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Franc</w:t>
      </w:r>
      <w:r>
        <w:rPr>
          <w:rFonts w:ascii="Times New Roman" w:hAnsi="Times New Roman" w:cs="Times New Roman"/>
          <w:b/>
          <w:bCs/>
          <w:lang w:val="sk-SK"/>
        </w:rPr>
        <w:t>úz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r w:rsidRPr="00253839">
        <w:rPr>
          <w:rFonts w:ascii="Times New Roman" w:hAnsi="Times New Roman" w:cs="Times New Roman"/>
          <w:bCs/>
          <w:lang w:val="sk-SK"/>
        </w:rPr>
        <w:t xml:space="preserve">Cefixime Neclife </w:t>
      </w:r>
      <w:r w:rsidRPr="004C4B41">
        <w:rPr>
          <w:rFonts w:ascii="Times New Roman" w:hAnsi="Times New Roman" w:cs="Times New Roman"/>
          <w:bCs/>
          <w:lang w:val="sk-SK"/>
        </w:rPr>
        <w:t>200 mg,</w:t>
      </w:r>
      <w:r w:rsidRPr="00253839">
        <w:rPr>
          <w:rFonts w:ascii="Times New Roman" w:hAnsi="Times New Roman" w:cs="Times New Roman"/>
          <w:bCs/>
          <w:lang w:val="sk-SK"/>
        </w:rPr>
        <w:t xml:space="preserve"> </w:t>
      </w:r>
      <w:r w:rsidRPr="004C4B41">
        <w:rPr>
          <w:rFonts w:ascii="Times New Roman" w:hAnsi="Times New Roman" w:cs="Times New Roman"/>
          <w:bCs/>
          <w:lang w:val="sk-SK"/>
        </w:rPr>
        <w:t>comprimé</w:t>
      </w:r>
      <w:r w:rsidRPr="00253839">
        <w:rPr>
          <w:rFonts w:ascii="Times New Roman" w:hAnsi="Times New Roman" w:cs="Times New Roman"/>
          <w:bCs/>
          <w:lang w:val="sk-SK"/>
        </w:rPr>
        <w:t xml:space="preserve"> peliculé</w:t>
      </w:r>
    </w:p>
    <w:p w14:paraId="2C9E1F44" w14:textId="2D78B423" w:rsidR="00850079" w:rsidRPr="00253839" w:rsidRDefault="00850079" w:rsidP="0085007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lang w:val="sk-SK"/>
        </w:rPr>
      </w:pPr>
      <w:r>
        <w:rPr>
          <w:b/>
          <w:bCs/>
          <w:lang w:val="sk-SK"/>
        </w:rPr>
        <w:t>Maďarsko:</w:t>
      </w:r>
      <w:r w:rsidRPr="00253839">
        <w:rPr>
          <w:b/>
          <w:bCs/>
          <w:lang w:val="sk-SK"/>
        </w:rPr>
        <w:tab/>
      </w:r>
      <w:r w:rsidRPr="00253839">
        <w:rPr>
          <w:rFonts w:eastAsiaTheme="minorHAnsi"/>
          <w:szCs w:val="22"/>
          <w:lang w:val="sk-SK"/>
        </w:rPr>
        <w:t>Cefixim Nectar 200</w:t>
      </w:r>
      <w:r w:rsidR="005A6715">
        <w:rPr>
          <w:rFonts w:eastAsiaTheme="minorHAnsi"/>
          <w:szCs w:val="22"/>
          <w:lang w:val="sk-SK"/>
        </w:rPr>
        <w:t xml:space="preserve"> </w:t>
      </w:r>
      <w:r w:rsidRPr="00253839">
        <w:rPr>
          <w:rFonts w:eastAsiaTheme="minorHAnsi"/>
          <w:szCs w:val="22"/>
          <w:lang w:val="sk-SK"/>
        </w:rPr>
        <w:t>mg filmtabletta</w:t>
      </w:r>
    </w:p>
    <w:p w14:paraId="49224B72" w14:textId="2AC89E0E" w:rsidR="008B408E" w:rsidRPr="00253839" w:rsidRDefault="00850079" w:rsidP="004C4B41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Nemecko:</w:t>
      </w:r>
      <w:r w:rsidR="008B408E" w:rsidRPr="00253839">
        <w:rPr>
          <w:rFonts w:ascii="Times New Roman" w:hAnsi="Times New Roman" w:cs="Times New Roman"/>
          <w:b/>
          <w:bCs/>
          <w:lang w:val="sk-SK"/>
        </w:rPr>
        <w:tab/>
      </w:r>
      <w:r w:rsidR="004C4B41" w:rsidRPr="00253839">
        <w:rPr>
          <w:rFonts w:ascii="Times New Roman" w:hAnsi="Times New Roman" w:cs="Times New Roman"/>
          <w:bCs/>
          <w:lang w:val="sk-SK"/>
        </w:rPr>
        <w:t xml:space="preserve">Cefixim Nectar 200 mg </w:t>
      </w:r>
      <w:r w:rsidR="004C4B41" w:rsidRPr="00253839">
        <w:rPr>
          <w:rFonts w:ascii="Times New Roman" w:hAnsi="Times New Roman" w:cs="Times New Roman"/>
          <w:bCs/>
          <w:i/>
          <w:iCs/>
          <w:lang w:val="sk-SK"/>
        </w:rPr>
        <w:t>Filmtabletten</w:t>
      </w:r>
      <w:r w:rsidR="00647DF3">
        <w:rPr>
          <w:rFonts w:ascii="Times New Roman" w:hAnsi="Times New Roman" w:cs="Times New Roman"/>
          <w:bCs/>
          <w:i/>
          <w:iCs/>
          <w:lang w:val="sk-SK"/>
        </w:rPr>
        <w:t xml:space="preserve">, </w:t>
      </w:r>
      <w:r w:rsidR="00647DF3" w:rsidRPr="00253839">
        <w:rPr>
          <w:rFonts w:ascii="Times New Roman" w:hAnsi="Times New Roman" w:cs="Times New Roman"/>
          <w:bCs/>
          <w:lang w:val="sk-SK"/>
        </w:rPr>
        <w:t xml:space="preserve">Cefixim Nectar </w:t>
      </w:r>
      <w:r w:rsidR="00647DF3">
        <w:rPr>
          <w:rFonts w:ascii="Times New Roman" w:hAnsi="Times New Roman" w:cs="Times New Roman"/>
          <w:bCs/>
          <w:lang w:val="sk-SK"/>
        </w:rPr>
        <w:t>4</w:t>
      </w:r>
      <w:r w:rsidR="00647DF3" w:rsidRPr="00253839">
        <w:rPr>
          <w:rFonts w:ascii="Times New Roman" w:hAnsi="Times New Roman" w:cs="Times New Roman"/>
          <w:bCs/>
          <w:lang w:val="sk-SK"/>
        </w:rPr>
        <w:t xml:space="preserve">00 mg </w:t>
      </w:r>
      <w:r w:rsidR="00647DF3" w:rsidRPr="00253839">
        <w:rPr>
          <w:rFonts w:ascii="Times New Roman" w:hAnsi="Times New Roman" w:cs="Times New Roman"/>
          <w:bCs/>
          <w:i/>
          <w:iCs/>
          <w:lang w:val="sk-SK"/>
        </w:rPr>
        <w:t>Filmtabletten</w:t>
      </w:r>
    </w:p>
    <w:p w14:paraId="43B522CA" w14:textId="77777777" w:rsidR="00850079" w:rsidRPr="00253839" w:rsidRDefault="00850079" w:rsidP="00850079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Portugal</w:t>
      </w:r>
      <w:r>
        <w:rPr>
          <w:rFonts w:ascii="Times New Roman" w:hAnsi="Times New Roman" w:cs="Times New Roman"/>
          <w:b/>
          <w:bCs/>
          <w:lang w:val="sk-SK"/>
        </w:rPr>
        <w:t>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r w:rsidRPr="00253839">
        <w:rPr>
          <w:rFonts w:ascii="Times New Roman" w:hAnsi="Times New Roman" w:cs="Times New Roman"/>
          <w:bCs/>
          <w:lang w:val="sk-SK"/>
        </w:rPr>
        <w:t>Cefixima Nectar</w:t>
      </w:r>
    </w:p>
    <w:p w14:paraId="17047913" w14:textId="37EC1EF0" w:rsidR="00850079" w:rsidRDefault="00850079" w:rsidP="00850079">
      <w:pPr>
        <w:pStyle w:val="Bezriadkovania"/>
        <w:jc w:val="both"/>
        <w:rPr>
          <w:rFonts w:ascii="Times New Roman" w:hAnsi="Times New Roman" w:cs="Times New Roman"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Rakú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r w:rsidRPr="00253839">
        <w:rPr>
          <w:rFonts w:ascii="Times New Roman" w:hAnsi="Times New Roman" w:cs="Times New Roman"/>
          <w:bCs/>
          <w:lang w:val="sk-SK"/>
        </w:rPr>
        <w:t xml:space="preserve">Cefixim Nectar </w:t>
      </w:r>
      <w:r w:rsidRPr="004C4B41">
        <w:rPr>
          <w:rFonts w:ascii="Times New Roman" w:hAnsi="Times New Roman" w:cs="Times New Roman"/>
          <w:bCs/>
          <w:lang w:val="sk-SK"/>
        </w:rPr>
        <w:t>200</w:t>
      </w:r>
      <w:r w:rsidR="005A6715">
        <w:rPr>
          <w:rFonts w:ascii="Times New Roman" w:hAnsi="Times New Roman" w:cs="Times New Roman"/>
          <w:bCs/>
          <w:lang w:val="sk-SK"/>
        </w:rPr>
        <w:t xml:space="preserve"> </w:t>
      </w:r>
      <w:r w:rsidRPr="004C4B41">
        <w:rPr>
          <w:rFonts w:ascii="Times New Roman" w:hAnsi="Times New Roman" w:cs="Times New Roman"/>
          <w:bCs/>
          <w:lang w:val="sk-SK"/>
        </w:rPr>
        <w:t>mg-</w:t>
      </w:r>
      <w:r w:rsidRPr="00253839">
        <w:rPr>
          <w:rFonts w:ascii="Times New Roman" w:hAnsi="Times New Roman" w:cs="Times New Roman"/>
          <w:bCs/>
          <w:lang w:val="sk-SK"/>
        </w:rPr>
        <w:t>Filmtabletten</w:t>
      </w:r>
      <w:r w:rsidR="00647DF3">
        <w:rPr>
          <w:rFonts w:ascii="Times New Roman" w:hAnsi="Times New Roman" w:cs="Times New Roman"/>
          <w:bCs/>
          <w:lang w:val="sk-SK"/>
        </w:rPr>
        <w:t xml:space="preserve">, </w:t>
      </w:r>
      <w:r w:rsidR="00647DF3" w:rsidRPr="00253839">
        <w:rPr>
          <w:rFonts w:ascii="Times New Roman" w:hAnsi="Times New Roman" w:cs="Times New Roman"/>
          <w:bCs/>
          <w:lang w:val="sk-SK"/>
        </w:rPr>
        <w:t xml:space="preserve">Cefixim Nectar </w:t>
      </w:r>
      <w:r w:rsidR="00647DF3">
        <w:rPr>
          <w:rFonts w:ascii="Times New Roman" w:hAnsi="Times New Roman" w:cs="Times New Roman"/>
          <w:bCs/>
          <w:lang w:val="sk-SK"/>
        </w:rPr>
        <w:t>4</w:t>
      </w:r>
      <w:r w:rsidR="00647DF3" w:rsidRPr="004C4B41">
        <w:rPr>
          <w:rFonts w:ascii="Times New Roman" w:hAnsi="Times New Roman" w:cs="Times New Roman"/>
          <w:bCs/>
          <w:lang w:val="sk-SK"/>
        </w:rPr>
        <w:t>00</w:t>
      </w:r>
      <w:r w:rsidR="005A6715">
        <w:rPr>
          <w:rFonts w:ascii="Times New Roman" w:hAnsi="Times New Roman" w:cs="Times New Roman"/>
          <w:bCs/>
          <w:lang w:val="sk-SK"/>
        </w:rPr>
        <w:t xml:space="preserve"> </w:t>
      </w:r>
      <w:r w:rsidR="00647DF3" w:rsidRPr="004C4B41">
        <w:rPr>
          <w:rFonts w:ascii="Times New Roman" w:hAnsi="Times New Roman" w:cs="Times New Roman"/>
          <w:bCs/>
          <w:lang w:val="sk-SK"/>
        </w:rPr>
        <w:t>mg-</w:t>
      </w:r>
      <w:r w:rsidR="00647DF3" w:rsidRPr="00253839">
        <w:rPr>
          <w:rFonts w:ascii="Times New Roman" w:hAnsi="Times New Roman" w:cs="Times New Roman"/>
          <w:bCs/>
          <w:lang w:val="sk-SK"/>
        </w:rPr>
        <w:t>Filmtabletten</w:t>
      </w:r>
    </w:p>
    <w:p w14:paraId="21A591A4" w14:textId="4181C91F" w:rsidR="00850079" w:rsidRPr="00253839" w:rsidRDefault="00850079" w:rsidP="0085007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lang w:val="sk-SK"/>
        </w:rPr>
      </w:pPr>
      <w:r w:rsidRPr="00253839">
        <w:rPr>
          <w:b/>
          <w:bCs/>
          <w:lang w:val="sk-SK"/>
        </w:rPr>
        <w:t>R</w:t>
      </w:r>
      <w:r>
        <w:rPr>
          <w:b/>
          <w:bCs/>
          <w:lang w:val="sk-SK"/>
        </w:rPr>
        <w:t>umunsko:</w:t>
      </w:r>
      <w:r w:rsidRPr="00253839">
        <w:rPr>
          <w:b/>
          <w:bCs/>
          <w:lang w:val="sk-SK"/>
        </w:rPr>
        <w:tab/>
      </w:r>
      <w:r w:rsidRPr="00253839">
        <w:rPr>
          <w:rFonts w:eastAsiaTheme="minorHAnsi"/>
          <w:szCs w:val="22"/>
          <w:lang w:val="sk-SK"/>
        </w:rPr>
        <w:t>Cefiximă Nectar 200 mg</w:t>
      </w:r>
      <w:r w:rsidR="00647DF3">
        <w:rPr>
          <w:rFonts w:eastAsiaTheme="minorHAnsi"/>
          <w:szCs w:val="22"/>
          <w:lang w:val="sk-SK"/>
        </w:rPr>
        <w:t xml:space="preserve">, </w:t>
      </w:r>
      <w:r w:rsidR="00647DF3" w:rsidRPr="00253839">
        <w:rPr>
          <w:rFonts w:eastAsiaTheme="minorHAnsi"/>
          <w:szCs w:val="22"/>
          <w:lang w:val="sk-SK"/>
        </w:rPr>
        <w:t xml:space="preserve">Cefiximă Nectar </w:t>
      </w:r>
      <w:r w:rsidR="00647DF3">
        <w:rPr>
          <w:rFonts w:eastAsiaTheme="minorHAnsi"/>
          <w:szCs w:val="22"/>
          <w:lang w:val="sk-SK"/>
        </w:rPr>
        <w:t>4</w:t>
      </w:r>
      <w:r w:rsidR="00647DF3" w:rsidRPr="00253839">
        <w:rPr>
          <w:rFonts w:eastAsiaTheme="minorHAnsi"/>
          <w:szCs w:val="22"/>
          <w:lang w:val="sk-SK"/>
        </w:rPr>
        <w:t>00 mg</w:t>
      </w:r>
    </w:p>
    <w:p w14:paraId="7E8C4440" w14:textId="1EAA18D8" w:rsidR="00647DF3" w:rsidRPr="005A6715" w:rsidRDefault="00850079" w:rsidP="005A6715">
      <w:pPr>
        <w:pStyle w:val="Bezriadkovania"/>
        <w:ind w:left="1410" w:hanging="1410"/>
        <w:jc w:val="both"/>
        <w:rPr>
          <w:rFonts w:ascii="Times New Roman" w:hAnsi="Times New Roman" w:cs="Times New Roman"/>
          <w:bCs/>
          <w:lang w:val="sk-SK"/>
        </w:rPr>
      </w:pPr>
      <w:r w:rsidRPr="00253839">
        <w:rPr>
          <w:rFonts w:ascii="Times New Roman" w:hAnsi="Times New Roman" w:cs="Times New Roman"/>
          <w:b/>
          <w:bCs/>
          <w:lang w:val="sk-SK"/>
        </w:rPr>
        <w:t>Slov</w:t>
      </w:r>
      <w:r>
        <w:rPr>
          <w:rFonts w:ascii="Times New Roman" w:hAnsi="Times New Roman" w:cs="Times New Roman"/>
          <w:b/>
          <w:bCs/>
          <w:lang w:val="sk-SK"/>
        </w:rPr>
        <w:t>ensko:</w:t>
      </w:r>
      <w:r w:rsidRPr="00253839">
        <w:rPr>
          <w:rFonts w:ascii="Times New Roman" w:hAnsi="Times New Roman" w:cs="Times New Roman"/>
          <w:b/>
          <w:bCs/>
          <w:lang w:val="sk-SK"/>
        </w:rPr>
        <w:tab/>
      </w:r>
      <w:r w:rsidR="00647DF3" w:rsidRPr="005A6715">
        <w:rPr>
          <w:rFonts w:ascii="Times New Roman" w:hAnsi="Times New Roman" w:cs="Times New Roman"/>
          <w:bCs/>
          <w:lang w:val="sk-SK"/>
        </w:rPr>
        <w:t>Cefixime Nectar 200 mg filmom obalené tablety, Cefixime Nectar 400 mg filmom obalené tablety</w:t>
      </w:r>
    </w:p>
    <w:p w14:paraId="575A814F" w14:textId="44F6EB91" w:rsidR="008B408E" w:rsidRPr="005A6715" w:rsidRDefault="00850079" w:rsidP="005A6715">
      <w:pPr>
        <w:pStyle w:val="Bezriadkovania"/>
        <w:ind w:left="1410" w:hanging="1410"/>
        <w:jc w:val="both"/>
        <w:rPr>
          <w:rFonts w:ascii="Times New Roman" w:hAnsi="Times New Roman" w:cs="Times New Roman"/>
          <w:b/>
          <w:bCs/>
        </w:rPr>
      </w:pPr>
      <w:r w:rsidRPr="005A6715">
        <w:rPr>
          <w:rFonts w:ascii="Times New Roman" w:hAnsi="Times New Roman" w:cs="Times New Roman"/>
          <w:b/>
          <w:bCs/>
        </w:rPr>
        <w:t>Španielsko:</w:t>
      </w:r>
      <w:r w:rsidR="008B408E" w:rsidRPr="005A6715">
        <w:rPr>
          <w:rFonts w:ascii="Times New Roman" w:hAnsi="Times New Roman" w:cs="Times New Roman"/>
          <w:b/>
          <w:bCs/>
        </w:rPr>
        <w:tab/>
      </w:r>
      <w:r w:rsidR="004C4B41" w:rsidRPr="005A6715">
        <w:rPr>
          <w:rFonts w:ascii="Times New Roman" w:hAnsi="Times New Roman" w:cs="Times New Roman"/>
        </w:rPr>
        <w:t>Cefixima Nectar 200 mg comprimidos recubiertoscom pelicula EFG</w:t>
      </w:r>
      <w:r w:rsidR="00647DF3" w:rsidRPr="005A6715">
        <w:rPr>
          <w:rFonts w:ascii="Times New Roman" w:hAnsi="Times New Roman" w:cs="Times New Roman"/>
        </w:rPr>
        <w:t>, Cefixima Nectar 400 mg comprimidos recubiertoscom pelicula EFG</w:t>
      </w:r>
    </w:p>
    <w:p w14:paraId="461F867F" w14:textId="77777777" w:rsidR="008B408E" w:rsidRPr="00253839" w:rsidRDefault="008B408E" w:rsidP="008B408E">
      <w:pPr>
        <w:pStyle w:val="Bezriadkovania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27784F6" w14:textId="31861966" w:rsidR="008B408E" w:rsidRPr="00253839" w:rsidRDefault="008B408E" w:rsidP="004C4B41">
      <w:pPr>
        <w:rPr>
          <w:b/>
          <w:szCs w:val="22"/>
          <w:lang w:val="sk-SK"/>
        </w:rPr>
      </w:pPr>
      <w:r w:rsidRPr="00253839">
        <w:rPr>
          <w:b/>
          <w:snapToGrid w:val="0"/>
          <w:szCs w:val="22"/>
          <w:lang w:val="sk-SK"/>
        </w:rPr>
        <w:t>Táto písomná informácia bola naposledy aktualizovaná v</w:t>
      </w:r>
      <w:r w:rsidR="00491E45">
        <w:rPr>
          <w:b/>
          <w:snapToGrid w:val="0"/>
          <w:szCs w:val="22"/>
          <w:lang w:val="sk-SK"/>
        </w:rPr>
        <w:t> 0</w:t>
      </w:r>
      <w:r w:rsidR="00192254">
        <w:rPr>
          <w:b/>
          <w:snapToGrid w:val="0"/>
          <w:szCs w:val="22"/>
          <w:lang w:val="sk-SK"/>
        </w:rPr>
        <w:t>2</w:t>
      </w:r>
      <w:bookmarkStart w:id="2" w:name="_GoBack"/>
      <w:bookmarkEnd w:id="2"/>
      <w:r w:rsidR="00850079">
        <w:rPr>
          <w:b/>
          <w:snapToGrid w:val="0"/>
          <w:szCs w:val="22"/>
          <w:lang w:val="sk-SK"/>
        </w:rPr>
        <w:t>/20</w:t>
      </w:r>
      <w:r w:rsidR="0071612F">
        <w:rPr>
          <w:b/>
          <w:snapToGrid w:val="0"/>
          <w:szCs w:val="22"/>
          <w:lang w:val="sk-SK"/>
        </w:rPr>
        <w:t>20</w:t>
      </w:r>
      <w:r w:rsidRPr="00253839">
        <w:rPr>
          <w:b/>
          <w:snapToGrid w:val="0"/>
          <w:szCs w:val="22"/>
          <w:lang w:val="sk-SK"/>
        </w:rPr>
        <w:t>.</w:t>
      </w:r>
    </w:p>
    <w:sectPr w:rsidR="008B408E" w:rsidRPr="00253839" w:rsidSect="005A6715">
      <w:headerReference w:type="default" r:id="rId9"/>
      <w:footerReference w:type="default" r:id="rId10"/>
      <w:pgSz w:w="11906" w:h="16838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AD4D4" w14:textId="77777777" w:rsidR="00C10ECC" w:rsidRDefault="00C10ECC" w:rsidP="00516BBA">
      <w:pPr>
        <w:spacing w:line="240" w:lineRule="auto"/>
      </w:pPr>
      <w:r>
        <w:separator/>
      </w:r>
    </w:p>
  </w:endnote>
  <w:endnote w:type="continuationSeparator" w:id="0">
    <w:p w14:paraId="121C824B" w14:textId="77777777" w:rsidR="00C10ECC" w:rsidRDefault="00C10ECC" w:rsidP="00516B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ceanSansProSAN-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charset w:val="00"/>
    <w:family w:val="roman"/>
    <w:pitch w:val="default"/>
    <w:sig w:usb0="00000007" w:usb1="08070000" w:usb2="00000010" w:usb3="00000000" w:csb0="0002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4643571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E9C7186" w14:textId="77777777" w:rsidR="002A2B9B" w:rsidRPr="005A6715" w:rsidRDefault="002A2B9B">
        <w:pPr>
          <w:pStyle w:val="Pta"/>
          <w:jc w:val="center"/>
          <w:rPr>
            <w:sz w:val="18"/>
            <w:szCs w:val="18"/>
          </w:rPr>
        </w:pPr>
        <w:r w:rsidRPr="005A6715">
          <w:rPr>
            <w:sz w:val="18"/>
            <w:szCs w:val="18"/>
          </w:rPr>
          <w:fldChar w:fldCharType="begin"/>
        </w:r>
        <w:r w:rsidRPr="005A6715">
          <w:rPr>
            <w:sz w:val="18"/>
            <w:szCs w:val="18"/>
          </w:rPr>
          <w:instrText>PAGE   \* MERGEFORMAT</w:instrText>
        </w:r>
        <w:r w:rsidRPr="005A6715">
          <w:rPr>
            <w:sz w:val="18"/>
            <w:szCs w:val="18"/>
          </w:rPr>
          <w:fldChar w:fldCharType="separate"/>
        </w:r>
        <w:r w:rsidR="00192254" w:rsidRPr="00192254">
          <w:rPr>
            <w:noProof/>
            <w:sz w:val="18"/>
            <w:szCs w:val="18"/>
            <w:lang w:val="sk-SK"/>
          </w:rPr>
          <w:t>6</w:t>
        </w:r>
        <w:r w:rsidRPr="005A6715">
          <w:rPr>
            <w:sz w:val="18"/>
            <w:szCs w:val="18"/>
          </w:rPr>
          <w:fldChar w:fldCharType="end"/>
        </w:r>
      </w:p>
    </w:sdtContent>
  </w:sdt>
  <w:p w14:paraId="12BBEBC9" w14:textId="77777777" w:rsidR="002A2B9B" w:rsidRDefault="002A2B9B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D25A78" w14:textId="77777777" w:rsidR="00C10ECC" w:rsidRDefault="00C10ECC" w:rsidP="00516BBA">
      <w:pPr>
        <w:spacing w:line="240" w:lineRule="auto"/>
      </w:pPr>
      <w:r>
        <w:separator/>
      </w:r>
    </w:p>
  </w:footnote>
  <w:footnote w:type="continuationSeparator" w:id="0">
    <w:p w14:paraId="04A28449" w14:textId="77777777" w:rsidR="00C10ECC" w:rsidRDefault="00C10ECC" w:rsidP="00516B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CC0A86" w14:textId="6809E96C" w:rsidR="002A2B9B" w:rsidRPr="00B83DAC" w:rsidRDefault="002A2B9B" w:rsidP="00B83DAC">
    <w:pPr>
      <w:pStyle w:val="Hlavika"/>
      <w:rPr>
        <w:sz w:val="18"/>
        <w:szCs w:val="18"/>
        <w:lang w:val="sk-SK"/>
      </w:rPr>
    </w:pPr>
    <w:r>
      <w:rPr>
        <w:sz w:val="18"/>
        <w:szCs w:val="18"/>
      </w:rPr>
      <w:t xml:space="preserve">Schválený text k rozhodnutiu o </w:t>
    </w:r>
    <w:r w:rsidR="0071612F">
      <w:rPr>
        <w:sz w:val="18"/>
        <w:szCs w:val="18"/>
      </w:rPr>
      <w:t>prevode</w:t>
    </w:r>
    <w:r>
      <w:rPr>
        <w:sz w:val="18"/>
        <w:szCs w:val="18"/>
      </w:rPr>
      <w:t xml:space="preserve">, ev. č.: </w:t>
    </w:r>
    <w:r w:rsidR="006247D9">
      <w:rPr>
        <w:sz w:val="18"/>
        <w:szCs w:val="18"/>
      </w:rPr>
      <w:t>2019/07506-TR, 2019/07507-TR</w:t>
    </w:r>
  </w:p>
  <w:p w14:paraId="52BCB60F" w14:textId="77777777" w:rsidR="002A2B9B" w:rsidRDefault="002A2B9B" w:rsidP="00822AAA">
    <w:pPr>
      <w:pStyle w:val="Hlavika"/>
      <w:rPr>
        <w:sz w:val="18"/>
        <w:szCs w:val="18"/>
        <w:lang w:val="sk-SK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D04EC1"/>
    <w:multiLevelType w:val="hybridMultilevel"/>
    <w:tmpl w:val="24D8D85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2219"/>
    <w:multiLevelType w:val="hybridMultilevel"/>
    <w:tmpl w:val="7E38CC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C2CC9"/>
    <w:multiLevelType w:val="hybridMultilevel"/>
    <w:tmpl w:val="622C9794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413FE"/>
    <w:multiLevelType w:val="hybridMultilevel"/>
    <w:tmpl w:val="697C2616"/>
    <w:lvl w:ilvl="0" w:tplc="970E800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548DF"/>
    <w:multiLevelType w:val="hybridMultilevel"/>
    <w:tmpl w:val="9FD2AB0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04153"/>
    <w:multiLevelType w:val="hybridMultilevel"/>
    <w:tmpl w:val="7868CC96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218D2"/>
    <w:multiLevelType w:val="hybridMultilevel"/>
    <w:tmpl w:val="035A1040"/>
    <w:lvl w:ilvl="0" w:tplc="EE34E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60F78"/>
    <w:multiLevelType w:val="hybridMultilevel"/>
    <w:tmpl w:val="4C909C96"/>
    <w:lvl w:ilvl="0" w:tplc="EE34E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73329"/>
    <w:multiLevelType w:val="hybridMultilevel"/>
    <w:tmpl w:val="DD1C1C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1E3CB6"/>
    <w:multiLevelType w:val="hybridMultilevel"/>
    <w:tmpl w:val="B0A055F0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0374FF"/>
    <w:multiLevelType w:val="hybridMultilevel"/>
    <w:tmpl w:val="741CF6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260A9"/>
    <w:multiLevelType w:val="hybridMultilevel"/>
    <w:tmpl w:val="FF28334A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66A3D"/>
    <w:multiLevelType w:val="hybridMultilevel"/>
    <w:tmpl w:val="842021A8"/>
    <w:lvl w:ilvl="0" w:tplc="5E8EF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EE34E89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CF0DCD"/>
    <w:multiLevelType w:val="hybridMultilevel"/>
    <w:tmpl w:val="885471A4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F1F6E"/>
    <w:multiLevelType w:val="hybridMultilevel"/>
    <w:tmpl w:val="EFF62FC8"/>
    <w:lvl w:ilvl="0" w:tplc="637E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10"/>
  </w:num>
  <w:num w:numId="5">
    <w:abstractNumId w:val="12"/>
  </w:num>
  <w:num w:numId="6">
    <w:abstractNumId w:val="0"/>
  </w:num>
  <w:num w:numId="7">
    <w:abstractNumId w:val="11"/>
  </w:num>
  <w:num w:numId="8">
    <w:abstractNumId w:val="5"/>
  </w:num>
  <w:num w:numId="9">
    <w:abstractNumId w:val="14"/>
  </w:num>
  <w:num w:numId="10">
    <w:abstractNumId w:val="2"/>
  </w:num>
  <w:num w:numId="11">
    <w:abstractNumId w:val="13"/>
  </w:num>
  <w:num w:numId="12">
    <w:abstractNumId w:val="9"/>
  </w:num>
  <w:num w:numId="13">
    <w:abstractNumId w:val="7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E0MjKyMDIzNTRR0lEKTi0uzszPAykwqgUAEify/SwAAAA="/>
  </w:docVars>
  <w:rsids>
    <w:rsidRoot w:val="004E193F"/>
    <w:rsid w:val="00014490"/>
    <w:rsid w:val="00015110"/>
    <w:rsid w:val="00020202"/>
    <w:rsid w:val="0004371C"/>
    <w:rsid w:val="000441C4"/>
    <w:rsid w:val="00086D1B"/>
    <w:rsid w:val="00087BA9"/>
    <w:rsid w:val="0009227D"/>
    <w:rsid w:val="00095A3A"/>
    <w:rsid w:val="000B4C7E"/>
    <w:rsid w:val="000C4B1A"/>
    <w:rsid w:val="000C71C1"/>
    <w:rsid w:val="000C7512"/>
    <w:rsid w:val="000D1A84"/>
    <w:rsid w:val="000D6963"/>
    <w:rsid w:val="000D6E42"/>
    <w:rsid w:val="000E4596"/>
    <w:rsid w:val="00106AF4"/>
    <w:rsid w:val="00115796"/>
    <w:rsid w:val="0011796A"/>
    <w:rsid w:val="001257E4"/>
    <w:rsid w:val="001314DE"/>
    <w:rsid w:val="00141179"/>
    <w:rsid w:val="001565BD"/>
    <w:rsid w:val="00162519"/>
    <w:rsid w:val="00171FE2"/>
    <w:rsid w:val="0017693D"/>
    <w:rsid w:val="001870F3"/>
    <w:rsid w:val="00192254"/>
    <w:rsid w:val="001A7AEC"/>
    <w:rsid w:val="001C07BD"/>
    <w:rsid w:val="001D3802"/>
    <w:rsid w:val="001E1812"/>
    <w:rsid w:val="001F4DEB"/>
    <w:rsid w:val="002044C6"/>
    <w:rsid w:val="002148B6"/>
    <w:rsid w:val="00253839"/>
    <w:rsid w:val="00254621"/>
    <w:rsid w:val="0026280D"/>
    <w:rsid w:val="00264561"/>
    <w:rsid w:val="00276C8F"/>
    <w:rsid w:val="002A2B9B"/>
    <w:rsid w:val="002A37E8"/>
    <w:rsid w:val="002A44FF"/>
    <w:rsid w:val="002A698F"/>
    <w:rsid w:val="002B650C"/>
    <w:rsid w:val="002C414D"/>
    <w:rsid w:val="002D1A0D"/>
    <w:rsid w:val="002D3BB9"/>
    <w:rsid w:val="002F19E5"/>
    <w:rsid w:val="00312109"/>
    <w:rsid w:val="00313B88"/>
    <w:rsid w:val="00337045"/>
    <w:rsid w:val="003452A9"/>
    <w:rsid w:val="003530D2"/>
    <w:rsid w:val="0036242B"/>
    <w:rsid w:val="0036369B"/>
    <w:rsid w:val="003A0A36"/>
    <w:rsid w:val="003A0EA8"/>
    <w:rsid w:val="003C1211"/>
    <w:rsid w:val="003F1B32"/>
    <w:rsid w:val="00406DE1"/>
    <w:rsid w:val="004138D4"/>
    <w:rsid w:val="00414006"/>
    <w:rsid w:val="00430492"/>
    <w:rsid w:val="00430CF1"/>
    <w:rsid w:val="004473F8"/>
    <w:rsid w:val="004479FD"/>
    <w:rsid w:val="00454608"/>
    <w:rsid w:val="00457998"/>
    <w:rsid w:val="0048066D"/>
    <w:rsid w:val="004869C9"/>
    <w:rsid w:val="00491E45"/>
    <w:rsid w:val="004959E2"/>
    <w:rsid w:val="004A2A31"/>
    <w:rsid w:val="004A4665"/>
    <w:rsid w:val="004C4B41"/>
    <w:rsid w:val="004E193F"/>
    <w:rsid w:val="004E756C"/>
    <w:rsid w:val="004F751E"/>
    <w:rsid w:val="00513022"/>
    <w:rsid w:val="00516BBA"/>
    <w:rsid w:val="005217FB"/>
    <w:rsid w:val="005226B4"/>
    <w:rsid w:val="00530FB9"/>
    <w:rsid w:val="00541A72"/>
    <w:rsid w:val="00542A0E"/>
    <w:rsid w:val="00547413"/>
    <w:rsid w:val="005551A2"/>
    <w:rsid w:val="00565482"/>
    <w:rsid w:val="005A6336"/>
    <w:rsid w:val="005A6715"/>
    <w:rsid w:val="005C3984"/>
    <w:rsid w:val="005D50F2"/>
    <w:rsid w:val="005E02F0"/>
    <w:rsid w:val="005E5A7D"/>
    <w:rsid w:val="00604699"/>
    <w:rsid w:val="00620CE4"/>
    <w:rsid w:val="00621EDA"/>
    <w:rsid w:val="006247D9"/>
    <w:rsid w:val="00632478"/>
    <w:rsid w:val="00643CBD"/>
    <w:rsid w:val="00647DF3"/>
    <w:rsid w:val="00681220"/>
    <w:rsid w:val="006A10F3"/>
    <w:rsid w:val="006E0233"/>
    <w:rsid w:val="006E6BDB"/>
    <w:rsid w:val="006F3F01"/>
    <w:rsid w:val="0071612F"/>
    <w:rsid w:val="00721AD7"/>
    <w:rsid w:val="00740240"/>
    <w:rsid w:val="00764FC8"/>
    <w:rsid w:val="0076694C"/>
    <w:rsid w:val="00766A4D"/>
    <w:rsid w:val="007C3072"/>
    <w:rsid w:val="00822AAA"/>
    <w:rsid w:val="008251B0"/>
    <w:rsid w:val="00832DF5"/>
    <w:rsid w:val="0084298A"/>
    <w:rsid w:val="00850079"/>
    <w:rsid w:val="0085136E"/>
    <w:rsid w:val="008B2D9A"/>
    <w:rsid w:val="008B408E"/>
    <w:rsid w:val="008B77B8"/>
    <w:rsid w:val="009313B3"/>
    <w:rsid w:val="00955771"/>
    <w:rsid w:val="009718BA"/>
    <w:rsid w:val="00981ADA"/>
    <w:rsid w:val="00994FA3"/>
    <w:rsid w:val="009A39E0"/>
    <w:rsid w:val="009A67B9"/>
    <w:rsid w:val="009B1220"/>
    <w:rsid w:val="009C2C57"/>
    <w:rsid w:val="009C3D0F"/>
    <w:rsid w:val="009C63F8"/>
    <w:rsid w:val="009C747D"/>
    <w:rsid w:val="009D145A"/>
    <w:rsid w:val="009F1221"/>
    <w:rsid w:val="009F27BA"/>
    <w:rsid w:val="009F5FE7"/>
    <w:rsid w:val="00A21707"/>
    <w:rsid w:val="00A44DF2"/>
    <w:rsid w:val="00A52CB1"/>
    <w:rsid w:val="00A53FAA"/>
    <w:rsid w:val="00A72336"/>
    <w:rsid w:val="00A910C1"/>
    <w:rsid w:val="00AA35DE"/>
    <w:rsid w:val="00AA5FD6"/>
    <w:rsid w:val="00AB75BE"/>
    <w:rsid w:val="00AC6D2E"/>
    <w:rsid w:val="00AD0696"/>
    <w:rsid w:val="00AF3C7A"/>
    <w:rsid w:val="00B061E0"/>
    <w:rsid w:val="00B10943"/>
    <w:rsid w:val="00B114CC"/>
    <w:rsid w:val="00B1289D"/>
    <w:rsid w:val="00B1710E"/>
    <w:rsid w:val="00B257FF"/>
    <w:rsid w:val="00B57A2C"/>
    <w:rsid w:val="00B6097D"/>
    <w:rsid w:val="00B62968"/>
    <w:rsid w:val="00B772F3"/>
    <w:rsid w:val="00B83DAC"/>
    <w:rsid w:val="00BC1A52"/>
    <w:rsid w:val="00BC4A44"/>
    <w:rsid w:val="00BC4EA6"/>
    <w:rsid w:val="00BF395C"/>
    <w:rsid w:val="00BF4233"/>
    <w:rsid w:val="00C07EAB"/>
    <w:rsid w:val="00C10ECC"/>
    <w:rsid w:val="00C11352"/>
    <w:rsid w:val="00C21D09"/>
    <w:rsid w:val="00C21FE5"/>
    <w:rsid w:val="00C34934"/>
    <w:rsid w:val="00C4490A"/>
    <w:rsid w:val="00C506B9"/>
    <w:rsid w:val="00C7011D"/>
    <w:rsid w:val="00C72B9D"/>
    <w:rsid w:val="00C815DD"/>
    <w:rsid w:val="00C81AF9"/>
    <w:rsid w:val="00C8710F"/>
    <w:rsid w:val="00CA0C2B"/>
    <w:rsid w:val="00CA7A84"/>
    <w:rsid w:val="00CD7E3F"/>
    <w:rsid w:val="00CE32CC"/>
    <w:rsid w:val="00CE6D25"/>
    <w:rsid w:val="00CF2F58"/>
    <w:rsid w:val="00CF3636"/>
    <w:rsid w:val="00CF4366"/>
    <w:rsid w:val="00D16B00"/>
    <w:rsid w:val="00D203B5"/>
    <w:rsid w:val="00D3438B"/>
    <w:rsid w:val="00D762AC"/>
    <w:rsid w:val="00D77217"/>
    <w:rsid w:val="00D926D2"/>
    <w:rsid w:val="00D97847"/>
    <w:rsid w:val="00DA1DE3"/>
    <w:rsid w:val="00DC0D5B"/>
    <w:rsid w:val="00DD3F5E"/>
    <w:rsid w:val="00E04C93"/>
    <w:rsid w:val="00E20093"/>
    <w:rsid w:val="00E6236D"/>
    <w:rsid w:val="00E93445"/>
    <w:rsid w:val="00EF0F70"/>
    <w:rsid w:val="00EF7811"/>
    <w:rsid w:val="00F02568"/>
    <w:rsid w:val="00F0685E"/>
    <w:rsid w:val="00F20308"/>
    <w:rsid w:val="00F22219"/>
    <w:rsid w:val="00F256E1"/>
    <w:rsid w:val="00F45802"/>
    <w:rsid w:val="00F520F3"/>
    <w:rsid w:val="00F64948"/>
    <w:rsid w:val="00F81CC2"/>
    <w:rsid w:val="00F82191"/>
    <w:rsid w:val="00F9489E"/>
    <w:rsid w:val="00FA3394"/>
    <w:rsid w:val="00FB594B"/>
    <w:rsid w:val="00FE2DCB"/>
    <w:rsid w:val="00FF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9E07CC"/>
  <w15:docId w15:val="{0F8F38FF-E611-4449-85FE-EC282FF5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E193F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4E193F"/>
    <w:pPr>
      <w:spacing w:after="0" w:line="240" w:lineRule="auto"/>
    </w:pPr>
    <w:rPr>
      <w:lang w:val="en-US"/>
    </w:rPr>
  </w:style>
  <w:style w:type="paragraph" w:styleId="Odsekzoznamu">
    <w:name w:val="List Paragraph"/>
    <w:basedOn w:val="Normlny"/>
    <w:uiPriority w:val="34"/>
    <w:qFormat/>
    <w:rsid w:val="004E193F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516BBA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16BBA"/>
    <w:rPr>
      <w:rFonts w:ascii="Times New Roman" w:eastAsia="Times New Roman" w:hAnsi="Times New Roman" w:cs="Times New Roman"/>
      <w:szCs w:val="20"/>
      <w:lang w:val="en-GB"/>
    </w:rPr>
  </w:style>
  <w:style w:type="paragraph" w:styleId="Pta">
    <w:name w:val="footer"/>
    <w:basedOn w:val="Normlny"/>
    <w:link w:val="PtaChar"/>
    <w:uiPriority w:val="99"/>
    <w:unhideWhenUsed/>
    <w:rsid w:val="00516BBA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16BBA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hps">
    <w:name w:val="hps"/>
    <w:rsid w:val="000C71C1"/>
  </w:style>
  <w:style w:type="character" w:customStyle="1" w:styleId="shorttext">
    <w:name w:val="short_text"/>
    <w:rsid w:val="000C71C1"/>
    <w:rPr>
      <w:rFonts w:cs="Times New Roman"/>
    </w:rPr>
  </w:style>
  <w:style w:type="character" w:styleId="Hypertextovprepojenie">
    <w:name w:val="Hyperlink"/>
    <w:basedOn w:val="Predvolenpsmoodseku"/>
    <w:uiPriority w:val="99"/>
    <w:unhideWhenUsed/>
    <w:rsid w:val="00A53FAA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A53FAA"/>
    <w:rPr>
      <w:color w:val="605E5C"/>
      <w:shd w:val="clear" w:color="auto" w:fill="E1DFDD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9344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93445"/>
    <w:rPr>
      <w:rFonts w:ascii="Tahoma" w:eastAsia="Times New Roman" w:hAnsi="Tahoma" w:cs="Tahoma"/>
      <w:sz w:val="16"/>
      <w:szCs w:val="16"/>
      <w:lang w:val="en-GB"/>
    </w:rPr>
  </w:style>
  <w:style w:type="character" w:styleId="Odkaznakomentr">
    <w:name w:val="annotation reference"/>
    <w:basedOn w:val="Predvolenpsmoodseku"/>
    <w:uiPriority w:val="99"/>
    <w:semiHidden/>
    <w:unhideWhenUsed/>
    <w:rsid w:val="005D50F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D50F2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D50F2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50F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50F2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73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37FE4-8D9D-4BEC-B9E8-FDB19A2D1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6</Pages>
  <Words>2306</Words>
  <Characters>13148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Repiščáková, Janka</cp:lastModifiedBy>
  <cp:revision>130</cp:revision>
  <dcterms:created xsi:type="dcterms:W3CDTF">2018-11-13T06:51:00Z</dcterms:created>
  <dcterms:modified xsi:type="dcterms:W3CDTF">2020-02-12T10:02:00Z</dcterms:modified>
</cp:coreProperties>
</file>